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D596B4" w14:textId="61D8EA5B" w:rsidR="008513EA" w:rsidRDefault="009319DA" w:rsidP="000B5279">
      <w:r>
        <w:rPr>
          <w:noProof/>
          <w:lang w:val="en-CA"/>
        </w:rPr>
        <w:drawing>
          <wp:inline distT="0" distB="0" distL="0" distR="0" wp14:anchorId="60266C17" wp14:editId="5714C704">
            <wp:extent cx="9004300" cy="1444487"/>
            <wp:effectExtent l="0" t="0" r="0" b="29210"/>
            <wp:docPr id="2" name="Picture 2" descr="Community Avisory Committee header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79530" cy="15207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dist="25400" dir="5400000" algn="ctr" rotWithShape="0">
                        <a:srgbClr val="808080"/>
                      </a:outerShdw>
                    </a:effectLst>
                  </pic:spPr>
                </pic:pic>
              </a:graphicData>
            </a:graphic>
          </wp:inline>
        </w:drawing>
      </w:r>
    </w:p>
    <w:p w14:paraId="57C3F565" w14:textId="77777777" w:rsidR="00567E83" w:rsidRDefault="00567E83" w:rsidP="0046028F">
      <w:pPr>
        <w:pStyle w:val="Heading2"/>
      </w:pPr>
    </w:p>
    <w:p w14:paraId="05A5314C" w14:textId="4557E39E" w:rsidR="00C22005" w:rsidRPr="00C04366" w:rsidRDefault="009319DA" w:rsidP="006538C0">
      <w:pPr>
        <w:rPr>
          <w:rFonts w:ascii="Arial" w:eastAsia="Arial" w:hAnsi="Arial" w:cs="Arial"/>
        </w:rPr>
      </w:pPr>
      <w:r w:rsidRPr="00C04366">
        <w:rPr>
          <w:rFonts w:ascii="Arial" w:hAnsi="Arial" w:cs="Arial"/>
        </w:rPr>
        <w:t>Name</w:t>
      </w:r>
      <w:r w:rsidRPr="00C04366">
        <w:rPr>
          <w:rFonts w:ascii="Arial" w:hAnsi="Arial" w:cs="Arial"/>
          <w:spacing w:val="1"/>
        </w:rPr>
        <w:t xml:space="preserve"> </w:t>
      </w:r>
      <w:r w:rsidRPr="00C04366">
        <w:rPr>
          <w:rFonts w:ascii="Arial" w:hAnsi="Arial" w:cs="Arial"/>
        </w:rPr>
        <w:t>of Comm</w:t>
      </w:r>
      <w:r w:rsidRPr="00C04366">
        <w:rPr>
          <w:rFonts w:ascii="Arial" w:hAnsi="Arial" w:cs="Arial"/>
          <w:spacing w:val="1"/>
        </w:rPr>
        <w:t>i</w:t>
      </w:r>
      <w:r w:rsidRPr="00C04366">
        <w:rPr>
          <w:rFonts w:ascii="Arial" w:hAnsi="Arial" w:cs="Arial"/>
        </w:rPr>
        <w:t>tt</w:t>
      </w:r>
      <w:r w:rsidRPr="00C04366">
        <w:rPr>
          <w:rFonts w:ascii="Arial" w:hAnsi="Arial" w:cs="Arial"/>
          <w:spacing w:val="1"/>
        </w:rPr>
        <w:t>e</w:t>
      </w:r>
      <w:r w:rsidRPr="00C04366">
        <w:rPr>
          <w:rFonts w:ascii="Arial" w:hAnsi="Arial" w:cs="Arial"/>
          <w:spacing w:val="2"/>
        </w:rPr>
        <w:t>e</w:t>
      </w:r>
      <w:r w:rsidRPr="00C04366">
        <w:rPr>
          <w:rFonts w:ascii="Arial" w:hAnsi="Arial" w:cs="Arial"/>
        </w:rPr>
        <w:t>:</w:t>
      </w:r>
      <w:r w:rsidR="00C22005" w:rsidRPr="00C04366">
        <w:rPr>
          <w:rFonts w:ascii="Arial" w:hAnsi="Arial" w:cs="Arial"/>
        </w:rPr>
        <w:t xml:space="preserve"> </w:t>
      </w:r>
      <w:r w:rsidR="009F1AD0" w:rsidRPr="00C04366">
        <w:rPr>
          <w:rFonts w:ascii="Arial" w:hAnsi="Arial" w:cs="Arial"/>
        </w:rPr>
        <w:t xml:space="preserve">Urban Indigenous </w:t>
      </w:r>
      <w:r w:rsidRPr="00C04366">
        <w:rPr>
          <w:rFonts w:ascii="Arial" w:hAnsi="Arial" w:cs="Arial"/>
        </w:rPr>
        <w:t>C</w:t>
      </w:r>
      <w:r w:rsidRPr="00C04366">
        <w:rPr>
          <w:rFonts w:ascii="Arial" w:hAnsi="Arial" w:cs="Arial"/>
          <w:spacing w:val="-2"/>
        </w:rPr>
        <w:t>o</w:t>
      </w:r>
      <w:r w:rsidRPr="00C04366">
        <w:rPr>
          <w:rFonts w:ascii="Arial" w:hAnsi="Arial" w:cs="Arial"/>
          <w:spacing w:val="1"/>
        </w:rPr>
        <w:t>m</w:t>
      </w:r>
      <w:r w:rsidRPr="00C04366">
        <w:rPr>
          <w:rFonts w:ascii="Arial" w:hAnsi="Arial" w:cs="Arial"/>
        </w:rPr>
        <w:t>m</w:t>
      </w:r>
      <w:r w:rsidRPr="00C04366">
        <w:rPr>
          <w:rFonts w:ascii="Arial" w:hAnsi="Arial" w:cs="Arial"/>
          <w:spacing w:val="1"/>
        </w:rPr>
        <w:t>un</w:t>
      </w:r>
      <w:r w:rsidRPr="00C04366">
        <w:rPr>
          <w:rFonts w:ascii="Arial" w:hAnsi="Arial" w:cs="Arial"/>
        </w:rPr>
        <w:t>ity A</w:t>
      </w:r>
      <w:r w:rsidRPr="00C04366">
        <w:rPr>
          <w:rFonts w:ascii="Arial" w:hAnsi="Arial" w:cs="Arial"/>
          <w:spacing w:val="1"/>
        </w:rPr>
        <w:t>d</w:t>
      </w:r>
      <w:r w:rsidRPr="00C04366">
        <w:rPr>
          <w:rFonts w:ascii="Arial" w:hAnsi="Arial" w:cs="Arial"/>
          <w:spacing w:val="-2"/>
        </w:rPr>
        <w:t>v</w:t>
      </w:r>
      <w:r w:rsidRPr="00C04366">
        <w:rPr>
          <w:rFonts w:ascii="Arial" w:hAnsi="Arial" w:cs="Arial"/>
        </w:rPr>
        <w:t>isory</w:t>
      </w:r>
      <w:r w:rsidRPr="00C04366">
        <w:rPr>
          <w:rFonts w:ascii="Arial" w:hAnsi="Arial" w:cs="Arial"/>
          <w:spacing w:val="-3"/>
        </w:rPr>
        <w:t xml:space="preserve"> </w:t>
      </w:r>
      <w:r w:rsidRPr="00C04366">
        <w:rPr>
          <w:rFonts w:ascii="Arial" w:hAnsi="Arial" w:cs="Arial"/>
        </w:rPr>
        <w:t>C</w:t>
      </w:r>
      <w:r w:rsidRPr="00C04366">
        <w:rPr>
          <w:rFonts w:ascii="Arial" w:hAnsi="Arial" w:cs="Arial"/>
          <w:spacing w:val="1"/>
        </w:rPr>
        <w:t>omm</w:t>
      </w:r>
      <w:r w:rsidRPr="00C04366">
        <w:rPr>
          <w:rFonts w:ascii="Arial" w:hAnsi="Arial" w:cs="Arial"/>
        </w:rPr>
        <w:t>ittee</w:t>
      </w:r>
      <w:r w:rsidR="00C22005" w:rsidRPr="00C04366">
        <w:rPr>
          <w:rFonts w:ascii="Arial" w:eastAsia="Arial" w:hAnsi="Arial" w:cs="Arial"/>
        </w:rPr>
        <w:t xml:space="preserve"> </w:t>
      </w:r>
    </w:p>
    <w:p w14:paraId="790F64D7" w14:textId="0A10BB6F" w:rsidR="00C22005" w:rsidRPr="00C04366" w:rsidRDefault="00C22005" w:rsidP="006538C0">
      <w:pPr>
        <w:rPr>
          <w:rFonts w:ascii="Arial" w:hAnsi="Arial" w:cs="Arial"/>
        </w:rPr>
      </w:pPr>
      <w:r w:rsidRPr="00C04366">
        <w:rPr>
          <w:rFonts w:ascii="Arial" w:hAnsi="Arial" w:cs="Arial"/>
        </w:rPr>
        <w:t>M</w:t>
      </w:r>
      <w:r w:rsidRPr="00C04366">
        <w:rPr>
          <w:rFonts w:ascii="Arial" w:hAnsi="Arial" w:cs="Arial"/>
          <w:spacing w:val="1"/>
        </w:rPr>
        <w:t>ee</w:t>
      </w:r>
      <w:r w:rsidRPr="00C04366">
        <w:rPr>
          <w:rFonts w:ascii="Arial" w:hAnsi="Arial" w:cs="Arial"/>
        </w:rPr>
        <w:t>ting D</w:t>
      </w:r>
      <w:r w:rsidRPr="00C04366">
        <w:rPr>
          <w:rFonts w:ascii="Arial" w:hAnsi="Arial" w:cs="Arial"/>
          <w:spacing w:val="1"/>
        </w:rPr>
        <w:t>a</w:t>
      </w:r>
      <w:r w:rsidRPr="00C04366">
        <w:rPr>
          <w:rFonts w:ascii="Arial" w:hAnsi="Arial" w:cs="Arial"/>
        </w:rPr>
        <w:t>t</w:t>
      </w:r>
      <w:r w:rsidRPr="00C04366">
        <w:rPr>
          <w:rFonts w:ascii="Arial" w:hAnsi="Arial" w:cs="Arial"/>
          <w:spacing w:val="1"/>
        </w:rPr>
        <w:t>e</w:t>
      </w:r>
      <w:r w:rsidRPr="00C04366">
        <w:rPr>
          <w:rFonts w:ascii="Arial" w:hAnsi="Arial" w:cs="Arial"/>
        </w:rPr>
        <w:t xml:space="preserve">: </w:t>
      </w:r>
      <w:r w:rsidR="00DC028F" w:rsidRPr="00C04366">
        <w:rPr>
          <w:rFonts w:ascii="Arial" w:hAnsi="Arial" w:cs="Arial"/>
        </w:rPr>
        <w:t xml:space="preserve">Tuesday, </w:t>
      </w:r>
      <w:r w:rsidR="00414FD2">
        <w:rPr>
          <w:rFonts w:ascii="Arial" w:hAnsi="Arial" w:cs="Arial"/>
        </w:rPr>
        <w:t>March</w:t>
      </w:r>
      <w:r w:rsidR="00083C5E">
        <w:rPr>
          <w:rFonts w:ascii="Arial" w:hAnsi="Arial" w:cs="Arial"/>
        </w:rPr>
        <w:t xml:space="preserve"> 21</w:t>
      </w:r>
      <w:r w:rsidR="00083C5E" w:rsidRPr="00083C5E">
        <w:rPr>
          <w:rFonts w:ascii="Arial" w:hAnsi="Arial" w:cs="Arial"/>
          <w:vertAlign w:val="superscript"/>
        </w:rPr>
        <w:t>st</w:t>
      </w:r>
      <w:r w:rsidR="00083C5E">
        <w:rPr>
          <w:rFonts w:ascii="Arial" w:hAnsi="Arial" w:cs="Arial"/>
        </w:rPr>
        <w:t xml:space="preserve">, </w:t>
      </w:r>
      <w:r w:rsidR="00DC028F" w:rsidRPr="00C04366">
        <w:rPr>
          <w:rFonts w:ascii="Arial" w:hAnsi="Arial" w:cs="Arial"/>
        </w:rPr>
        <w:t>202</w:t>
      </w:r>
      <w:r w:rsidR="00467913" w:rsidRPr="00C04366">
        <w:rPr>
          <w:rFonts w:ascii="Arial" w:hAnsi="Arial" w:cs="Arial"/>
        </w:rPr>
        <w:t>3</w:t>
      </w:r>
    </w:p>
    <w:p w14:paraId="5103629D" w14:textId="615A9055" w:rsidR="009319DA" w:rsidRPr="00C04366" w:rsidRDefault="00C22005" w:rsidP="006538C0">
      <w:pPr>
        <w:rPr>
          <w:rFonts w:ascii="Arial" w:hAnsi="Arial" w:cs="Arial"/>
        </w:rPr>
      </w:pPr>
      <w:r w:rsidRPr="00C04366">
        <w:rPr>
          <w:rFonts w:ascii="Arial" w:hAnsi="Arial" w:cs="Arial"/>
        </w:rPr>
        <w:t>Time: 6:</w:t>
      </w:r>
      <w:r w:rsidR="00467913" w:rsidRPr="00C04366">
        <w:rPr>
          <w:rFonts w:ascii="Arial" w:hAnsi="Arial" w:cs="Arial"/>
        </w:rPr>
        <w:t>0</w:t>
      </w:r>
      <w:r w:rsidRPr="00C04366">
        <w:rPr>
          <w:rFonts w:ascii="Arial" w:hAnsi="Arial" w:cs="Arial"/>
        </w:rPr>
        <w:t xml:space="preserve">0 p.m. – </w:t>
      </w:r>
      <w:r w:rsidR="00467913" w:rsidRPr="00C04366">
        <w:rPr>
          <w:rFonts w:ascii="Arial" w:hAnsi="Arial" w:cs="Arial"/>
        </w:rPr>
        <w:t>7</w:t>
      </w:r>
      <w:r w:rsidR="00470505" w:rsidRPr="00C04366">
        <w:rPr>
          <w:rFonts w:ascii="Arial" w:hAnsi="Arial" w:cs="Arial"/>
        </w:rPr>
        <w:t>:</w:t>
      </w:r>
      <w:r w:rsidR="00467913" w:rsidRPr="00C04366">
        <w:rPr>
          <w:rFonts w:ascii="Arial" w:hAnsi="Arial" w:cs="Arial"/>
        </w:rPr>
        <w:t>3</w:t>
      </w:r>
      <w:r w:rsidR="00470505" w:rsidRPr="00C04366">
        <w:rPr>
          <w:rFonts w:ascii="Arial" w:hAnsi="Arial" w:cs="Arial"/>
        </w:rPr>
        <w:t>0</w:t>
      </w:r>
      <w:r w:rsidRPr="00C04366">
        <w:rPr>
          <w:rFonts w:ascii="Arial" w:hAnsi="Arial" w:cs="Arial"/>
        </w:rPr>
        <w:t xml:space="preserve"> </w:t>
      </w:r>
      <w:r w:rsidR="003C00A3" w:rsidRPr="00C04366">
        <w:rPr>
          <w:rFonts w:ascii="Arial" w:hAnsi="Arial" w:cs="Arial"/>
        </w:rPr>
        <w:t>pm</w:t>
      </w:r>
    </w:p>
    <w:p w14:paraId="695FF3A0" w14:textId="6B8B4AA7" w:rsidR="0073181D" w:rsidRPr="00C04366" w:rsidRDefault="009319DA" w:rsidP="006538C0">
      <w:pPr>
        <w:rPr>
          <w:rFonts w:ascii="Arial" w:hAnsi="Arial" w:cs="Arial"/>
          <w:lang w:val="en-CA"/>
        </w:rPr>
      </w:pPr>
      <w:bookmarkStart w:id="0" w:name="_Hlk69475528"/>
      <w:r w:rsidRPr="00C04366">
        <w:rPr>
          <w:rFonts w:ascii="Arial" w:hAnsi="Arial" w:cs="Arial"/>
          <w:lang w:val="en-CA"/>
        </w:rPr>
        <w:t>Attendan</w:t>
      </w:r>
      <w:r w:rsidR="00584BA7" w:rsidRPr="00C04366">
        <w:rPr>
          <w:rFonts w:ascii="Arial" w:hAnsi="Arial" w:cs="Arial"/>
          <w:lang w:val="en-CA"/>
        </w:rPr>
        <w:t>ce</w:t>
      </w:r>
      <w:r w:rsidRPr="00C04366">
        <w:rPr>
          <w:rFonts w:ascii="Arial" w:hAnsi="Arial" w:cs="Arial"/>
          <w:lang w:val="en-CA"/>
        </w:rPr>
        <w:t xml:space="preserve"> </w:t>
      </w:r>
      <w:r w:rsidR="00584BA7" w:rsidRPr="00C04366">
        <w:rPr>
          <w:rFonts w:ascii="Arial" w:hAnsi="Arial" w:cs="Arial"/>
          <w:lang w:val="en-CA"/>
        </w:rPr>
        <w:t>v</w:t>
      </w:r>
      <w:r w:rsidRPr="00C04366">
        <w:rPr>
          <w:rFonts w:ascii="Arial" w:hAnsi="Arial" w:cs="Arial"/>
          <w:lang w:val="en-CA"/>
        </w:rPr>
        <w:t>ia Zoom:</w:t>
      </w:r>
      <w:r w:rsidR="009B181F" w:rsidRPr="00C04366">
        <w:rPr>
          <w:rFonts w:ascii="Arial" w:hAnsi="Arial" w:cs="Arial"/>
          <w:lang w:val="en-CA"/>
        </w:rPr>
        <w:t xml:space="preserve"> </w:t>
      </w:r>
    </w:p>
    <w:bookmarkEnd w:id="0"/>
    <w:p w14:paraId="467EAEF8" w14:textId="21ECED89" w:rsidR="00C87537" w:rsidRPr="00AD7BAA" w:rsidRDefault="005E2064" w:rsidP="00C87537">
      <w:pPr>
        <w:rPr>
          <w:rFonts w:ascii="Arial" w:hAnsi="Arial" w:cs="Arial"/>
          <w:bCs/>
        </w:rPr>
      </w:pPr>
      <w:r w:rsidRPr="00C04366">
        <w:rPr>
          <w:rFonts w:ascii="Arial" w:hAnsi="Arial" w:cs="Arial"/>
          <w:b/>
        </w:rPr>
        <w:t>Core Voting Constituents</w:t>
      </w:r>
      <w:r w:rsidR="00083C5E">
        <w:rPr>
          <w:rFonts w:ascii="Arial" w:hAnsi="Arial" w:cs="Arial"/>
          <w:b/>
        </w:rPr>
        <w:t>:</w:t>
      </w:r>
      <w:r w:rsidR="00AD7BAA" w:rsidRPr="00AD7BAA">
        <w:rPr>
          <w:rFonts w:ascii="Arial" w:hAnsi="Arial" w:cs="Arial"/>
        </w:rPr>
        <w:t xml:space="preserve"> </w:t>
      </w:r>
      <w:r w:rsidR="00AD7BAA" w:rsidRPr="00C04366">
        <w:rPr>
          <w:rFonts w:ascii="Arial" w:hAnsi="Arial" w:cs="Arial"/>
        </w:rPr>
        <w:t>Elder Dr. Joanne Dallaire</w:t>
      </w:r>
      <w:r w:rsidR="00AD7BAA">
        <w:rPr>
          <w:rFonts w:ascii="Arial" w:hAnsi="Arial" w:cs="Arial"/>
        </w:rPr>
        <w:t xml:space="preserve"> </w:t>
      </w:r>
      <w:r w:rsidR="00AD7BAA">
        <w:rPr>
          <w:rFonts w:ascii="Arial" w:hAnsi="Arial" w:cs="Arial"/>
          <w:bCs/>
        </w:rPr>
        <w:t>(UICAC Chair, Elders Council Member)</w:t>
      </w:r>
      <w:r w:rsidR="00AD7BAA" w:rsidRPr="00C04366">
        <w:rPr>
          <w:rFonts w:ascii="Arial" w:hAnsi="Arial" w:cs="Arial"/>
        </w:rPr>
        <w:t>,</w:t>
      </w:r>
      <w:r w:rsidR="00AD7BAA" w:rsidRPr="006812DE">
        <w:rPr>
          <w:rFonts w:ascii="Arial" w:hAnsi="Arial" w:cs="Arial"/>
          <w:bCs/>
        </w:rPr>
        <w:t xml:space="preserve"> </w:t>
      </w:r>
      <w:r w:rsidR="00AD7BAA" w:rsidRPr="00C04366">
        <w:rPr>
          <w:rFonts w:ascii="Arial" w:hAnsi="Arial" w:cs="Arial"/>
        </w:rPr>
        <w:t>Elder Pauline Shirt</w:t>
      </w:r>
      <w:r w:rsidR="00AD7BAA">
        <w:rPr>
          <w:rFonts w:ascii="Arial" w:hAnsi="Arial" w:cs="Arial"/>
        </w:rPr>
        <w:t xml:space="preserve"> (</w:t>
      </w:r>
      <w:r w:rsidR="00AD7BAA">
        <w:rPr>
          <w:rFonts w:ascii="Arial" w:hAnsi="Arial" w:cs="Arial"/>
          <w:bCs/>
        </w:rPr>
        <w:t xml:space="preserve">Elders Council Member), </w:t>
      </w:r>
      <w:r w:rsidR="00AD7BAA" w:rsidRPr="00C04366">
        <w:rPr>
          <w:rFonts w:ascii="Arial" w:hAnsi="Arial" w:cs="Arial"/>
          <w:bCs/>
        </w:rPr>
        <w:t>Elder Dr. Duke Redbird</w:t>
      </w:r>
      <w:r w:rsidR="00AD7BAA">
        <w:rPr>
          <w:rFonts w:ascii="Arial" w:hAnsi="Arial" w:cs="Arial"/>
          <w:bCs/>
        </w:rPr>
        <w:t xml:space="preserve"> (Elders Council Member), </w:t>
      </w:r>
      <w:r w:rsidR="00DC028F" w:rsidRPr="00C04366">
        <w:rPr>
          <w:rFonts w:ascii="Arial" w:hAnsi="Arial" w:cs="Arial"/>
          <w:bCs/>
        </w:rPr>
        <w:t>Tanya Senk</w:t>
      </w:r>
      <w:r w:rsidR="00DC028F" w:rsidRPr="00C04366">
        <w:rPr>
          <w:rFonts w:ascii="Arial" w:hAnsi="Arial" w:cs="Arial"/>
        </w:rPr>
        <w:t xml:space="preserve"> (System Superintendent, Indigenous Education, UIEC and Kâpapâmahchakwêw / Wandering Spirt School, TDSB), </w:t>
      </w:r>
      <w:r w:rsidR="006E61D8">
        <w:rPr>
          <w:rFonts w:ascii="Arial" w:hAnsi="Arial" w:cs="Arial"/>
        </w:rPr>
        <w:t>Professor Susan Dion (Associate Vice President of Indigenous Initiatives, York University)</w:t>
      </w:r>
      <w:r w:rsidR="006E61D8">
        <w:rPr>
          <w:rFonts w:ascii="Arial" w:hAnsi="Arial" w:cs="Arial"/>
          <w:bCs/>
        </w:rPr>
        <w:t xml:space="preserve">, </w:t>
      </w:r>
      <w:r w:rsidR="004973F3" w:rsidRPr="00C04366">
        <w:rPr>
          <w:rFonts w:ascii="Arial" w:hAnsi="Arial" w:cs="Arial"/>
        </w:rPr>
        <w:t>Bonnie Johnston (</w:t>
      </w:r>
      <w:r w:rsidR="004973F3" w:rsidRPr="001D636A">
        <w:rPr>
          <w:rFonts w:ascii="Arial" w:hAnsi="Arial" w:cs="Arial"/>
        </w:rPr>
        <w:t xml:space="preserve">Indigenous Social Worker, </w:t>
      </w:r>
      <w:r w:rsidR="00B56C6D" w:rsidRPr="001D636A">
        <w:rPr>
          <w:rFonts w:ascii="Arial" w:hAnsi="Arial" w:cs="Arial"/>
        </w:rPr>
        <w:t>UIEC</w:t>
      </w:r>
      <w:r w:rsidR="004973F3" w:rsidRPr="001D636A">
        <w:rPr>
          <w:rFonts w:ascii="Arial" w:hAnsi="Arial" w:cs="Arial"/>
        </w:rPr>
        <w:t xml:space="preserve">), </w:t>
      </w:r>
      <w:r w:rsidR="00B242A5" w:rsidRPr="001D636A">
        <w:rPr>
          <w:rFonts w:ascii="Arial" w:hAnsi="Arial" w:cs="Arial"/>
        </w:rPr>
        <w:t xml:space="preserve">Isaiah Shafqat (Indigenous Student Trustee,) Joe Rock (City of Toronto, Early ON), Sean Gale (Student Success Teacher, </w:t>
      </w:r>
      <w:r w:rsidR="00B56C6D" w:rsidRPr="001D636A">
        <w:rPr>
          <w:rFonts w:ascii="Arial" w:hAnsi="Arial" w:cs="Arial"/>
        </w:rPr>
        <w:t>UIEC</w:t>
      </w:r>
      <w:r w:rsidR="00B242A5" w:rsidRPr="001D636A">
        <w:rPr>
          <w:rFonts w:ascii="Arial" w:hAnsi="Arial" w:cs="Arial"/>
        </w:rPr>
        <w:t>)</w:t>
      </w:r>
      <w:r w:rsidR="00653702" w:rsidRPr="001D636A">
        <w:rPr>
          <w:rFonts w:ascii="Arial" w:hAnsi="Arial" w:cs="Arial"/>
        </w:rPr>
        <w:t xml:space="preserve">, </w:t>
      </w:r>
      <w:r w:rsidR="00EC18C1" w:rsidRPr="001D636A">
        <w:rPr>
          <w:rFonts w:ascii="Arial" w:hAnsi="Arial" w:cs="Arial"/>
        </w:rPr>
        <w:t>Shannon Judge (Community),</w:t>
      </w:r>
      <w:r w:rsidR="00FF0BC6" w:rsidRPr="001D636A">
        <w:rPr>
          <w:rFonts w:ascii="Arial" w:hAnsi="Arial" w:cs="Arial"/>
        </w:rPr>
        <w:t xml:space="preserve"> </w:t>
      </w:r>
      <w:r w:rsidR="00703978" w:rsidRPr="001D636A">
        <w:rPr>
          <w:rFonts w:ascii="Arial" w:hAnsi="Arial" w:cs="Arial"/>
        </w:rPr>
        <w:t>Robin White (</w:t>
      </w:r>
      <w:r w:rsidR="00C04366" w:rsidRPr="001D636A">
        <w:rPr>
          <w:rFonts w:ascii="Arial" w:hAnsi="Arial" w:cs="Arial"/>
        </w:rPr>
        <w:t xml:space="preserve">Vice </w:t>
      </w:r>
      <w:r w:rsidR="00703978" w:rsidRPr="001D636A">
        <w:rPr>
          <w:rFonts w:ascii="Arial" w:hAnsi="Arial" w:cs="Arial"/>
        </w:rPr>
        <w:t>Principa</w:t>
      </w:r>
      <w:r w:rsidR="00C04366" w:rsidRPr="001D636A">
        <w:rPr>
          <w:rFonts w:ascii="Arial" w:hAnsi="Arial" w:cs="Arial"/>
        </w:rPr>
        <w:t>l, Seneca School</w:t>
      </w:r>
      <w:r w:rsidR="00CA1071" w:rsidRPr="001D636A">
        <w:rPr>
          <w:rFonts w:ascii="Arial" w:hAnsi="Arial" w:cs="Arial"/>
        </w:rPr>
        <w:t xml:space="preserve">), </w:t>
      </w:r>
      <w:r w:rsidR="00901B45" w:rsidRPr="001D636A">
        <w:rPr>
          <w:rFonts w:ascii="Arial" w:hAnsi="Arial" w:cs="Arial"/>
        </w:rPr>
        <w:t xml:space="preserve">Natasha Gleeson (Instructional Leader, </w:t>
      </w:r>
      <w:r w:rsidR="00C04366" w:rsidRPr="001D636A">
        <w:rPr>
          <w:rFonts w:ascii="Arial" w:hAnsi="Arial" w:cs="Arial"/>
        </w:rPr>
        <w:t>UIEC</w:t>
      </w:r>
      <w:r w:rsidR="00901B45" w:rsidRPr="001D636A">
        <w:rPr>
          <w:rFonts w:ascii="Arial" w:hAnsi="Arial" w:cs="Arial"/>
        </w:rPr>
        <w:t>)</w:t>
      </w:r>
      <w:r w:rsidR="006A4B4C" w:rsidRPr="001D636A">
        <w:rPr>
          <w:rFonts w:ascii="Arial" w:hAnsi="Arial" w:cs="Arial"/>
        </w:rPr>
        <w:t>,</w:t>
      </w:r>
      <w:r w:rsidR="00833AB6" w:rsidRPr="001D636A">
        <w:rPr>
          <w:rFonts w:ascii="Arial" w:hAnsi="Arial" w:cs="Arial"/>
        </w:rPr>
        <w:t xml:space="preserve"> Kyle Genaille</w:t>
      </w:r>
      <w:r w:rsidR="008F4485" w:rsidRPr="001D636A">
        <w:rPr>
          <w:rFonts w:ascii="Arial" w:hAnsi="Arial" w:cs="Arial"/>
        </w:rPr>
        <w:t xml:space="preserve"> (Graduation Coach, UIEC)</w:t>
      </w:r>
      <w:r w:rsidR="002E5B4F" w:rsidRPr="001D636A">
        <w:rPr>
          <w:rFonts w:ascii="Arial" w:hAnsi="Arial" w:cs="Arial"/>
        </w:rPr>
        <w:t xml:space="preserve">, </w:t>
      </w:r>
      <w:r w:rsidR="001D636A">
        <w:rPr>
          <w:rFonts w:ascii="Arial" w:hAnsi="Arial" w:cs="Arial"/>
        </w:rPr>
        <w:t>Tracy MacKenzie</w:t>
      </w:r>
      <w:r w:rsidR="000C3BAF">
        <w:rPr>
          <w:rFonts w:ascii="Arial" w:hAnsi="Arial" w:cs="Arial"/>
        </w:rPr>
        <w:t xml:space="preserve"> (Community </w:t>
      </w:r>
      <w:r w:rsidR="008E3703">
        <w:rPr>
          <w:rFonts w:ascii="Arial" w:hAnsi="Arial" w:cs="Arial"/>
        </w:rPr>
        <w:t>Liaison, UIEC)</w:t>
      </w:r>
      <w:r w:rsidR="00C87537">
        <w:rPr>
          <w:rFonts w:ascii="Arial" w:hAnsi="Arial" w:cs="Arial"/>
        </w:rPr>
        <w:t xml:space="preserve">, </w:t>
      </w:r>
      <w:r w:rsidR="00C87537" w:rsidRPr="00C04366">
        <w:rPr>
          <w:rFonts w:ascii="Arial" w:hAnsi="Arial" w:cs="Arial"/>
        </w:rPr>
        <w:t>Robert Durocher (Centrally Assigned Vice-Principal, UIEC)</w:t>
      </w:r>
      <w:r w:rsidR="007273C8">
        <w:rPr>
          <w:rFonts w:ascii="Arial" w:hAnsi="Arial" w:cs="Arial"/>
        </w:rPr>
        <w:t xml:space="preserve">, </w:t>
      </w:r>
      <w:r w:rsidR="007F7772" w:rsidRPr="001D636A">
        <w:rPr>
          <w:rFonts w:ascii="Arial" w:hAnsi="Arial" w:cs="Arial"/>
        </w:rPr>
        <w:t>Robin White (Vice Principal, Seneca School)</w:t>
      </w:r>
      <w:r w:rsidR="00415C89">
        <w:rPr>
          <w:rFonts w:ascii="Arial" w:hAnsi="Arial" w:cs="Arial"/>
        </w:rPr>
        <w:t>.</w:t>
      </w:r>
      <w:r w:rsidR="007F7772">
        <w:rPr>
          <w:rFonts w:ascii="Arial" w:hAnsi="Arial" w:cs="Arial"/>
        </w:rPr>
        <w:t xml:space="preserve"> </w:t>
      </w:r>
    </w:p>
    <w:p w14:paraId="2E51FAED" w14:textId="382F6925" w:rsidR="00CE482A" w:rsidRPr="00C04366" w:rsidRDefault="00F0570C" w:rsidP="00516843">
      <w:pPr>
        <w:rPr>
          <w:rFonts w:ascii="Arial" w:hAnsi="Arial" w:cs="Arial"/>
        </w:rPr>
      </w:pPr>
      <w:r w:rsidRPr="00C04366">
        <w:rPr>
          <w:rFonts w:ascii="Arial" w:hAnsi="Arial" w:cs="Arial"/>
          <w:b/>
        </w:rPr>
        <w:t>TDSB Staff</w:t>
      </w:r>
      <w:r w:rsidR="00B319E3" w:rsidRPr="00C04366">
        <w:rPr>
          <w:rFonts w:ascii="Arial" w:hAnsi="Arial" w:cs="Arial"/>
          <w:b/>
        </w:rPr>
        <w:t>:</w:t>
      </w:r>
      <w:r w:rsidR="3EC9BE76" w:rsidRPr="00C04366">
        <w:t xml:space="preserve"> </w:t>
      </w:r>
      <w:r w:rsidR="00912446" w:rsidRPr="00C04366">
        <w:t xml:space="preserve"> </w:t>
      </w:r>
      <w:r w:rsidR="00470505" w:rsidRPr="00C04366">
        <w:rPr>
          <w:rFonts w:ascii="Arial" w:hAnsi="Arial" w:cs="Arial"/>
        </w:rPr>
        <w:t xml:space="preserve">Jim Spyropoulos (Executive Superintendent, Human </w:t>
      </w:r>
      <w:bookmarkStart w:id="1" w:name="_Int_icAVmNec"/>
      <w:r w:rsidR="00470505" w:rsidRPr="00C04366">
        <w:rPr>
          <w:rFonts w:ascii="Arial" w:hAnsi="Arial" w:cs="Arial"/>
        </w:rPr>
        <w:t>Rights</w:t>
      </w:r>
      <w:r w:rsidR="7D70C5EF" w:rsidRPr="00C04366">
        <w:rPr>
          <w:rFonts w:ascii="Arial" w:hAnsi="Arial" w:cs="Arial"/>
        </w:rPr>
        <w:t>,</w:t>
      </w:r>
      <w:bookmarkEnd w:id="1"/>
      <w:r w:rsidR="00470505" w:rsidRPr="00C04366">
        <w:rPr>
          <w:rFonts w:ascii="Arial" w:hAnsi="Arial" w:cs="Arial"/>
        </w:rPr>
        <w:t xml:space="preserve"> and Indigenous Education, TDSB), </w:t>
      </w:r>
      <w:r w:rsidR="00AD6DCA">
        <w:rPr>
          <w:rFonts w:ascii="Arial" w:hAnsi="Arial" w:cs="Arial"/>
        </w:rPr>
        <w:t xml:space="preserve">Emily Wadsworth </w:t>
      </w:r>
      <w:r w:rsidR="00AD6DCA" w:rsidRPr="00C04366">
        <w:rPr>
          <w:rFonts w:ascii="Arial" w:hAnsi="Arial" w:cs="Arial"/>
        </w:rPr>
        <w:t xml:space="preserve">(Centrally Assigned Vice-Principal, UIEC), </w:t>
      </w:r>
      <w:r w:rsidR="00470505" w:rsidRPr="00C04366">
        <w:rPr>
          <w:rFonts w:ascii="Arial" w:hAnsi="Arial" w:cs="Arial"/>
        </w:rPr>
        <w:t>Antonino Giambrone (</w:t>
      </w:r>
      <w:r w:rsidR="00C04366">
        <w:rPr>
          <w:rFonts w:ascii="Arial" w:hAnsi="Arial" w:cs="Arial"/>
        </w:rPr>
        <w:t>Centrally Assigned Principal, UIEC</w:t>
      </w:r>
      <w:r w:rsidR="00470505" w:rsidRPr="00C04366">
        <w:rPr>
          <w:rFonts w:ascii="Arial" w:hAnsi="Arial" w:cs="Arial"/>
        </w:rPr>
        <w:t>),</w:t>
      </w:r>
      <w:r w:rsidR="004973F3" w:rsidRPr="00C04366">
        <w:rPr>
          <w:rFonts w:ascii="Arial" w:hAnsi="Arial" w:cs="Arial"/>
        </w:rPr>
        <w:t xml:space="preserve"> </w:t>
      </w:r>
      <w:r w:rsidR="00FF0BC6" w:rsidRPr="00C04366">
        <w:rPr>
          <w:rFonts w:ascii="Arial" w:hAnsi="Arial" w:cs="Arial"/>
        </w:rPr>
        <w:t>Barbara-Ann Felschow (Retired Principal, TDSB)</w:t>
      </w:r>
      <w:r w:rsidR="466B5746" w:rsidRPr="00C04366">
        <w:rPr>
          <w:rFonts w:ascii="Arial" w:hAnsi="Arial" w:cs="Arial"/>
        </w:rPr>
        <w:t xml:space="preserve">, </w:t>
      </w:r>
      <w:r w:rsidR="00FF5635">
        <w:rPr>
          <w:rFonts w:ascii="Arial" w:hAnsi="Arial" w:cs="Arial"/>
        </w:rPr>
        <w:t>Jim Veltman (</w:t>
      </w:r>
      <w:r w:rsidR="00D10FB1">
        <w:rPr>
          <w:rFonts w:ascii="Arial" w:hAnsi="Arial" w:cs="Arial"/>
        </w:rPr>
        <w:t>ACL,</w:t>
      </w:r>
      <w:r w:rsidR="00FF5635">
        <w:rPr>
          <w:rFonts w:ascii="Arial" w:hAnsi="Arial" w:cs="Arial"/>
        </w:rPr>
        <w:t xml:space="preserve"> NLC-</w:t>
      </w:r>
      <w:r w:rsidR="00415C89">
        <w:rPr>
          <w:rFonts w:ascii="Arial" w:hAnsi="Arial" w:cs="Arial"/>
        </w:rPr>
        <w:t>East), Lisa</w:t>
      </w:r>
      <w:r w:rsidR="005D0C52" w:rsidRPr="00C04366">
        <w:rPr>
          <w:rFonts w:ascii="Arial" w:hAnsi="Arial" w:cs="Arial"/>
        </w:rPr>
        <w:t xml:space="preserve"> Dilworth</w:t>
      </w:r>
      <w:r w:rsidR="002E505D" w:rsidRPr="00C04366">
        <w:rPr>
          <w:rFonts w:ascii="Arial" w:hAnsi="Arial" w:cs="Arial"/>
        </w:rPr>
        <w:t xml:space="preserve"> </w:t>
      </w:r>
      <w:r w:rsidR="00833AB6" w:rsidRPr="00C04366">
        <w:rPr>
          <w:rFonts w:ascii="Arial" w:hAnsi="Arial" w:cs="Arial"/>
        </w:rPr>
        <w:t>(Superintendent of Education, LN17, TDSB)</w:t>
      </w:r>
      <w:r w:rsidR="00F00518">
        <w:rPr>
          <w:rFonts w:ascii="Arial" w:hAnsi="Arial" w:cs="Arial"/>
        </w:rPr>
        <w:t xml:space="preserve">, </w:t>
      </w:r>
      <w:r w:rsidR="002E5B4F" w:rsidRPr="00C04366">
        <w:rPr>
          <w:rFonts w:ascii="Arial" w:hAnsi="Arial" w:cs="Arial"/>
        </w:rPr>
        <w:t>Elise Twyford (Principal, Wandering Spirit),</w:t>
      </w:r>
      <w:r w:rsidR="00C87537">
        <w:rPr>
          <w:rFonts w:ascii="Arial" w:hAnsi="Arial" w:cs="Arial"/>
        </w:rPr>
        <w:t xml:space="preserve"> </w:t>
      </w:r>
      <w:r w:rsidR="00C87537" w:rsidRPr="00C04366">
        <w:rPr>
          <w:rFonts w:ascii="Arial" w:hAnsi="Arial" w:cs="Arial"/>
        </w:rPr>
        <w:t>Saby Chandi, (Principal, NLC),</w:t>
      </w:r>
      <w:r w:rsidR="00C87537" w:rsidRPr="00D47332">
        <w:rPr>
          <w:rFonts w:ascii="Arial" w:hAnsi="Arial" w:cs="Arial"/>
        </w:rPr>
        <w:t xml:space="preserve"> </w:t>
      </w:r>
      <w:r w:rsidR="00C87537" w:rsidRPr="00C04366">
        <w:rPr>
          <w:rFonts w:ascii="Arial" w:hAnsi="Arial" w:cs="Arial"/>
        </w:rPr>
        <w:t xml:space="preserve">Michael Sanders (Principal, </w:t>
      </w:r>
      <w:r w:rsidR="00C87537">
        <w:rPr>
          <w:rFonts w:ascii="Arial" w:hAnsi="Arial" w:cs="Arial"/>
        </w:rPr>
        <w:t>Eastview PS</w:t>
      </w:r>
      <w:r w:rsidR="00C87537" w:rsidRPr="00C04366">
        <w:rPr>
          <w:rFonts w:ascii="Arial" w:hAnsi="Arial" w:cs="Arial"/>
        </w:rPr>
        <w:t>)</w:t>
      </w:r>
      <w:r w:rsidR="00415C89">
        <w:rPr>
          <w:rFonts w:ascii="Arial" w:hAnsi="Arial" w:cs="Arial"/>
        </w:rPr>
        <w:t>.</w:t>
      </w:r>
      <w:r w:rsidR="00C87537" w:rsidRPr="00D47332">
        <w:rPr>
          <w:rFonts w:ascii="Arial" w:hAnsi="Arial" w:cs="Arial"/>
          <w:bCs/>
        </w:rPr>
        <w:t xml:space="preserve"> </w:t>
      </w:r>
    </w:p>
    <w:p w14:paraId="4CD95671" w14:textId="196165A2" w:rsidR="00CE482A" w:rsidRDefault="00CE482A" w:rsidP="00516843">
      <w:pPr>
        <w:rPr>
          <w:rFonts w:ascii="Arial" w:hAnsi="Arial" w:cs="Arial"/>
        </w:rPr>
      </w:pPr>
      <w:r w:rsidRPr="00C04366">
        <w:rPr>
          <w:rFonts w:ascii="Arial" w:hAnsi="Arial" w:cs="Arial"/>
          <w:b/>
        </w:rPr>
        <w:t>TDSB Trustees:</w:t>
      </w:r>
      <w:r w:rsidR="00B319E3" w:rsidRPr="00C04366">
        <w:rPr>
          <w:rFonts w:ascii="Arial" w:hAnsi="Arial" w:cs="Arial"/>
          <w:b/>
        </w:rPr>
        <w:t xml:space="preserve"> </w:t>
      </w:r>
      <w:r w:rsidR="00D83766" w:rsidRPr="00C04366">
        <w:rPr>
          <w:rFonts w:ascii="Arial" w:hAnsi="Arial" w:cs="Arial"/>
        </w:rPr>
        <w:t xml:space="preserve">Deborah Williams (Ward </w:t>
      </w:r>
      <w:r w:rsidR="00703978" w:rsidRPr="00C04366">
        <w:rPr>
          <w:rFonts w:ascii="Arial" w:hAnsi="Arial" w:cs="Arial"/>
        </w:rPr>
        <w:t>10</w:t>
      </w:r>
      <w:r w:rsidR="00D83766" w:rsidRPr="00C04366">
        <w:rPr>
          <w:rFonts w:ascii="Arial" w:hAnsi="Arial" w:cs="Arial"/>
        </w:rPr>
        <w:t xml:space="preserve">), </w:t>
      </w:r>
      <w:r w:rsidR="00D47332">
        <w:rPr>
          <w:rFonts w:ascii="Arial" w:hAnsi="Arial" w:cs="Arial"/>
        </w:rPr>
        <w:t xml:space="preserve">Dan MacLean (Ward 2), </w:t>
      </w:r>
      <w:r w:rsidR="00713D9F" w:rsidRPr="00C04366">
        <w:rPr>
          <w:rFonts w:ascii="Arial" w:hAnsi="Arial" w:cs="Arial"/>
        </w:rPr>
        <w:t xml:space="preserve">Indigenous Student </w:t>
      </w:r>
      <w:r w:rsidR="00CF5BD1" w:rsidRPr="00C04366">
        <w:rPr>
          <w:rFonts w:ascii="Arial" w:hAnsi="Arial" w:cs="Arial"/>
        </w:rPr>
        <w:t>T</w:t>
      </w:r>
      <w:r w:rsidR="00713D9F" w:rsidRPr="00C04366">
        <w:rPr>
          <w:rFonts w:ascii="Arial" w:hAnsi="Arial" w:cs="Arial"/>
        </w:rPr>
        <w:t xml:space="preserve">rustee </w:t>
      </w:r>
      <w:r w:rsidRPr="00C04366">
        <w:rPr>
          <w:rFonts w:ascii="Arial" w:hAnsi="Arial" w:cs="Arial"/>
        </w:rPr>
        <w:t>Isaiah Shafqat</w:t>
      </w:r>
      <w:r w:rsidR="00415C89">
        <w:rPr>
          <w:rFonts w:ascii="Arial" w:hAnsi="Arial" w:cs="Arial"/>
        </w:rPr>
        <w:t>.</w:t>
      </w:r>
    </w:p>
    <w:p w14:paraId="5538B3B8" w14:textId="51800435" w:rsidR="006E61D8" w:rsidRPr="00C04366" w:rsidRDefault="006E61D8" w:rsidP="00516843">
      <w:pPr>
        <w:rPr>
          <w:rFonts w:ascii="Arial" w:hAnsi="Arial" w:cs="Arial"/>
          <w:b/>
        </w:rPr>
      </w:pPr>
      <w:r w:rsidRPr="006E61D8">
        <w:rPr>
          <w:rFonts w:ascii="Arial" w:hAnsi="Arial" w:cs="Arial"/>
          <w:b/>
          <w:bCs/>
        </w:rPr>
        <w:t>Guest</w:t>
      </w:r>
      <w:r>
        <w:rPr>
          <w:rFonts w:ascii="Arial" w:hAnsi="Arial" w:cs="Arial"/>
        </w:rPr>
        <w:t>:  Alexander Brown</w:t>
      </w:r>
    </w:p>
    <w:p w14:paraId="068F59D6" w14:textId="24432BF9" w:rsidR="00083C5E" w:rsidRDefault="00F0570C" w:rsidP="00516843">
      <w:pPr>
        <w:rPr>
          <w:rFonts w:ascii="Arial" w:hAnsi="Arial" w:cs="Arial"/>
        </w:rPr>
      </w:pPr>
      <w:r w:rsidRPr="00C04366">
        <w:rPr>
          <w:rFonts w:ascii="Arial" w:hAnsi="Arial" w:cs="Arial"/>
          <w:b/>
        </w:rPr>
        <w:t>Regrets</w:t>
      </w:r>
      <w:r w:rsidR="0073433F" w:rsidRPr="00C04366">
        <w:rPr>
          <w:rFonts w:ascii="Arial" w:hAnsi="Arial" w:cs="Arial"/>
          <w:b/>
        </w:rPr>
        <w:t>:</w:t>
      </w:r>
      <w:r w:rsidR="00DC028F" w:rsidRPr="00C04366">
        <w:rPr>
          <w:rFonts w:ascii="Arial" w:hAnsi="Arial" w:cs="Arial"/>
        </w:rPr>
        <w:t xml:space="preserve"> </w:t>
      </w:r>
      <w:r w:rsidR="006812DE" w:rsidRPr="00C04366">
        <w:rPr>
          <w:rFonts w:ascii="Arial" w:hAnsi="Arial" w:cs="Arial"/>
          <w:bCs/>
        </w:rPr>
        <w:t>Clayton Shirt</w:t>
      </w:r>
      <w:r w:rsidR="006812DE">
        <w:rPr>
          <w:rFonts w:ascii="Arial" w:hAnsi="Arial" w:cs="Arial"/>
          <w:bCs/>
        </w:rPr>
        <w:t xml:space="preserve"> (Elders Council Member)</w:t>
      </w:r>
      <w:r w:rsidR="006812DE" w:rsidRPr="00C04366">
        <w:rPr>
          <w:rFonts w:ascii="Arial" w:hAnsi="Arial" w:cs="Arial"/>
          <w:bCs/>
        </w:rPr>
        <w:t>,</w:t>
      </w:r>
      <w:r w:rsidR="006812DE" w:rsidRPr="006812DE">
        <w:rPr>
          <w:rFonts w:ascii="Arial" w:hAnsi="Arial" w:cs="Arial"/>
        </w:rPr>
        <w:t xml:space="preserve"> </w:t>
      </w:r>
      <w:r w:rsidR="00C87537" w:rsidRPr="001D636A">
        <w:rPr>
          <w:rFonts w:ascii="Arial" w:hAnsi="Arial" w:cs="Arial"/>
        </w:rPr>
        <w:t xml:space="preserve">Natasha Gleeson (Instructional Leader, UIEC), Kyle Genaille (Graduation Coach, UIEC), </w:t>
      </w:r>
      <w:r w:rsidR="006812DE" w:rsidRPr="00C04366">
        <w:rPr>
          <w:rFonts w:ascii="Arial" w:hAnsi="Arial" w:cs="Arial"/>
        </w:rPr>
        <w:t>E</w:t>
      </w:r>
      <w:r w:rsidR="008E3703" w:rsidRPr="001D636A">
        <w:rPr>
          <w:rFonts w:ascii="Arial" w:hAnsi="Arial" w:cs="Arial"/>
        </w:rPr>
        <w:t>lder Blu Waters (Seneca College)</w:t>
      </w:r>
      <w:r w:rsidR="00C87537">
        <w:rPr>
          <w:rFonts w:ascii="Arial" w:hAnsi="Arial" w:cs="Arial"/>
        </w:rPr>
        <w:t xml:space="preserve">, </w:t>
      </w:r>
      <w:r w:rsidR="00C87537" w:rsidRPr="00C04366">
        <w:rPr>
          <w:rFonts w:ascii="Arial" w:hAnsi="Arial" w:cs="Arial"/>
        </w:rPr>
        <w:t>Sara Ehrhardt (Ward 15),</w:t>
      </w:r>
      <w:r w:rsidR="00C87537" w:rsidRPr="00C87537">
        <w:rPr>
          <w:rFonts w:ascii="Arial" w:hAnsi="Arial" w:cs="Arial"/>
        </w:rPr>
        <w:t xml:space="preserve"> </w:t>
      </w:r>
      <w:r w:rsidR="00C87537" w:rsidRPr="00C04366">
        <w:rPr>
          <w:rFonts w:ascii="Arial" w:hAnsi="Arial" w:cs="Arial"/>
        </w:rPr>
        <w:t>Michelle Aarts (Ward 16),</w:t>
      </w:r>
      <w:r w:rsidR="00C87537" w:rsidRPr="00C87537">
        <w:rPr>
          <w:rFonts w:ascii="Arial" w:hAnsi="Arial" w:cs="Arial"/>
        </w:rPr>
        <w:t xml:space="preserve"> </w:t>
      </w:r>
      <w:r w:rsidR="00C87537">
        <w:rPr>
          <w:rFonts w:ascii="Arial" w:hAnsi="Arial" w:cs="Arial"/>
        </w:rPr>
        <w:t>Eleni Sotos (ACL, NLC-East),</w:t>
      </w:r>
      <w:r w:rsidR="00C87537" w:rsidRPr="00C87537">
        <w:rPr>
          <w:rFonts w:ascii="Arial" w:hAnsi="Arial" w:cs="Arial"/>
        </w:rPr>
        <w:t xml:space="preserve"> </w:t>
      </w:r>
      <w:r w:rsidR="00C87537" w:rsidRPr="00C04366">
        <w:rPr>
          <w:rFonts w:ascii="Arial" w:hAnsi="Arial" w:cs="Arial"/>
        </w:rPr>
        <w:t>Jacob</w:t>
      </w:r>
      <w:r w:rsidR="00C87537" w:rsidRPr="00B71CAA">
        <w:rPr>
          <w:rFonts w:ascii="Arial" w:hAnsi="Arial" w:cs="Arial"/>
          <w:b/>
          <w:color w:val="000000" w:themeColor="text1"/>
          <w:shd w:val="clear" w:color="auto" w:fill="FFFFFF"/>
        </w:rPr>
        <w:t xml:space="preserve"> </w:t>
      </w:r>
      <w:r w:rsidR="00C87537" w:rsidRPr="00B71CAA">
        <w:rPr>
          <w:rFonts w:ascii="Arial" w:hAnsi="Arial" w:cs="Arial"/>
          <w:color w:val="000000" w:themeColor="text1"/>
          <w:shd w:val="clear" w:color="auto" w:fill="FFFFFF"/>
        </w:rPr>
        <w:t>Barghout</w:t>
      </w:r>
      <w:r w:rsidR="00C87537" w:rsidRPr="00B71CAA">
        <w:rPr>
          <w:rFonts w:ascii="Arial" w:hAnsi="Arial" w:cs="Arial"/>
          <w:color w:val="000000" w:themeColor="text1"/>
        </w:rPr>
        <w:t xml:space="preserve"> </w:t>
      </w:r>
      <w:r w:rsidR="00C87537" w:rsidRPr="00C04366">
        <w:rPr>
          <w:rFonts w:ascii="Arial" w:hAnsi="Arial" w:cs="Arial"/>
        </w:rPr>
        <w:t>(Vice-Principal, Laurier CI),</w:t>
      </w:r>
      <w:r w:rsidR="00582815">
        <w:rPr>
          <w:rFonts w:ascii="Arial" w:hAnsi="Arial" w:cs="Arial"/>
        </w:rPr>
        <w:t xml:space="preserve"> </w:t>
      </w:r>
      <w:r w:rsidR="00582815" w:rsidRPr="001D636A">
        <w:rPr>
          <w:rFonts w:ascii="Arial" w:hAnsi="Arial" w:cs="Arial"/>
        </w:rPr>
        <w:t xml:space="preserve">Selina Young (City of Toronto, Indigenous Affairs Office), </w:t>
      </w:r>
      <w:r w:rsidR="00C63688">
        <w:rPr>
          <w:rFonts w:ascii="Arial" w:hAnsi="Arial" w:cs="Arial"/>
        </w:rPr>
        <w:t>Dan MacLean (Ward 2),</w:t>
      </w:r>
      <w:r w:rsidR="00544A2D" w:rsidRPr="00544A2D">
        <w:rPr>
          <w:rFonts w:ascii="Arial" w:hAnsi="Arial" w:cs="Arial"/>
        </w:rPr>
        <w:t xml:space="preserve"> </w:t>
      </w:r>
      <w:r w:rsidR="00544A2D" w:rsidRPr="00C04366">
        <w:rPr>
          <w:rFonts w:ascii="Arial" w:hAnsi="Arial" w:cs="Arial"/>
        </w:rPr>
        <w:t>Michael Griesz (Principal, Lawrence Park), Danielle Noel (VP, Eastview</w:t>
      </w:r>
      <w:r w:rsidR="00544A2D">
        <w:rPr>
          <w:rFonts w:ascii="Arial" w:hAnsi="Arial" w:cs="Arial"/>
        </w:rPr>
        <w:t xml:space="preserve"> PS), </w:t>
      </w:r>
      <w:r w:rsidR="00544A2D" w:rsidRPr="00C04366">
        <w:rPr>
          <w:rFonts w:ascii="Arial" w:hAnsi="Arial" w:cs="Arial"/>
        </w:rPr>
        <w:t>Lindsay Boag (VP, Eastview</w:t>
      </w:r>
      <w:r w:rsidR="00544A2D">
        <w:rPr>
          <w:rFonts w:ascii="Arial" w:hAnsi="Arial" w:cs="Arial"/>
        </w:rPr>
        <w:t>)</w:t>
      </w:r>
      <w:r w:rsidR="00EB0E01">
        <w:rPr>
          <w:rFonts w:ascii="Arial" w:hAnsi="Arial" w:cs="Arial"/>
        </w:rPr>
        <w:t xml:space="preserve">, </w:t>
      </w:r>
      <w:r w:rsidR="00EB0E01" w:rsidRPr="00C04366">
        <w:rPr>
          <w:rFonts w:ascii="Arial" w:hAnsi="Arial" w:cs="Arial"/>
        </w:rPr>
        <w:t>Sara Ehrhardt (Ward 15)</w:t>
      </w:r>
      <w:r w:rsidR="00415C89">
        <w:rPr>
          <w:rFonts w:ascii="Arial" w:hAnsi="Arial" w:cs="Arial"/>
        </w:rPr>
        <w:t>.</w:t>
      </w:r>
    </w:p>
    <w:p w14:paraId="6047222A" w14:textId="0A7A5786" w:rsidR="005E2064" w:rsidRPr="00C04366" w:rsidRDefault="005E2064" w:rsidP="009C770C">
      <w:pPr>
        <w:rPr>
          <w:lang w:val="en-CA"/>
        </w:rPr>
      </w:pPr>
    </w:p>
    <w:p w14:paraId="0B47807C" w14:textId="295367C8" w:rsidR="04FE7583" w:rsidRPr="00C04366" w:rsidRDefault="04FE7583" w:rsidP="04FE7583">
      <w:pPr>
        <w:rPr>
          <w:lang w:val="en-CA"/>
        </w:rPr>
      </w:pPr>
    </w:p>
    <w:p w14:paraId="152656C7" w14:textId="0C2139B7" w:rsidR="04FE7583" w:rsidRPr="00C04366" w:rsidRDefault="04FE7583" w:rsidP="04FE7583">
      <w:pPr>
        <w:rPr>
          <w:lang w:val="en-CA"/>
        </w:rPr>
      </w:pPr>
    </w:p>
    <w:tbl>
      <w:tblPr>
        <w:tblStyle w:val="TableGrid"/>
        <w:tblpPr w:leftFromText="180" w:rightFromText="180" w:vertAnchor="text" w:tblpX="-294" w:tblpY="1"/>
        <w:tblOverlap w:val="never"/>
        <w:tblW w:w="15026" w:type="dxa"/>
        <w:tblLayout w:type="fixed"/>
        <w:tblLook w:val="04A0" w:firstRow="1" w:lastRow="0" w:firstColumn="1" w:lastColumn="0" w:noHBand="0" w:noVBand="1"/>
        <w:tblDescription w:val="ITEM DISCUSSION RECOMMENDATION/MOTION"/>
      </w:tblPr>
      <w:tblGrid>
        <w:gridCol w:w="3545"/>
        <w:gridCol w:w="6237"/>
        <w:gridCol w:w="5244"/>
      </w:tblGrid>
      <w:tr w:rsidR="009319DA" w:rsidRPr="00C04366" w14:paraId="731BB4FC" w14:textId="77777777" w:rsidTr="00810C8D">
        <w:trPr>
          <w:tblHeader/>
        </w:trPr>
        <w:tc>
          <w:tcPr>
            <w:tcW w:w="3545" w:type="dxa"/>
            <w:shd w:val="clear" w:color="auto" w:fill="F2F2F2" w:themeFill="background1" w:themeFillShade="F2"/>
          </w:tcPr>
          <w:p w14:paraId="40F254C8" w14:textId="78D9B54E" w:rsidR="009319DA" w:rsidRPr="00C04366" w:rsidRDefault="0075623B" w:rsidP="00810C8D">
            <w:pPr>
              <w:pStyle w:val="NoSpacing"/>
              <w:rPr>
                <w:b/>
                <w:bCs/>
              </w:rPr>
            </w:pPr>
            <w:r w:rsidRPr="00C04366">
              <w:t>I</w:t>
            </w:r>
            <w:r w:rsidR="009319DA" w:rsidRPr="00C04366">
              <w:t>TEM</w:t>
            </w:r>
          </w:p>
        </w:tc>
        <w:tc>
          <w:tcPr>
            <w:tcW w:w="6237" w:type="dxa"/>
            <w:shd w:val="clear" w:color="auto" w:fill="F2F2F2" w:themeFill="background1" w:themeFillShade="F2"/>
          </w:tcPr>
          <w:p w14:paraId="2BAB4676" w14:textId="77777777" w:rsidR="009319DA" w:rsidRPr="00C04366" w:rsidRDefault="009319DA" w:rsidP="00810C8D">
            <w:pPr>
              <w:rPr>
                <w:lang w:val="en-CA"/>
              </w:rPr>
            </w:pPr>
            <w:r w:rsidRPr="00C04366">
              <w:rPr>
                <w:lang w:val="en-CA"/>
              </w:rPr>
              <w:t>DISCUSSION</w:t>
            </w:r>
          </w:p>
        </w:tc>
        <w:tc>
          <w:tcPr>
            <w:tcW w:w="5244" w:type="dxa"/>
            <w:shd w:val="clear" w:color="auto" w:fill="F2F2F2" w:themeFill="background1" w:themeFillShade="F2"/>
          </w:tcPr>
          <w:p w14:paraId="64BAF37B" w14:textId="77101529" w:rsidR="009319DA" w:rsidRPr="00C04366" w:rsidRDefault="00730CAE" w:rsidP="00810C8D">
            <w:pPr>
              <w:rPr>
                <w:lang w:val="en-CA"/>
              </w:rPr>
            </w:pPr>
            <w:r w:rsidRPr="00C04366">
              <w:rPr>
                <w:lang w:val="en-CA"/>
              </w:rPr>
              <w:t>MOTION</w:t>
            </w:r>
            <w:r w:rsidR="003D65F4" w:rsidRPr="00C04366">
              <w:rPr>
                <w:lang w:val="en-CA"/>
              </w:rPr>
              <w:t>/</w:t>
            </w:r>
            <w:r w:rsidR="009319DA" w:rsidRPr="00C04366">
              <w:rPr>
                <w:lang w:val="en-CA"/>
              </w:rPr>
              <w:t>RECOMMENDATION</w:t>
            </w:r>
          </w:p>
        </w:tc>
      </w:tr>
      <w:tr w:rsidR="00110DEB" w:rsidRPr="00C04366" w14:paraId="7EC0FD76" w14:textId="77777777" w:rsidTr="00810C8D">
        <w:trPr>
          <w:trHeight w:val="1167"/>
        </w:trPr>
        <w:tc>
          <w:tcPr>
            <w:tcW w:w="3545" w:type="dxa"/>
          </w:tcPr>
          <w:p w14:paraId="08FB18B1" w14:textId="7934F2B7" w:rsidR="00110DEB" w:rsidRPr="00C04366" w:rsidRDefault="00110DEB" w:rsidP="00810C8D">
            <w:pPr>
              <w:pStyle w:val="NoSpacing"/>
              <w:rPr>
                <w:b/>
                <w:bCs/>
              </w:rPr>
            </w:pPr>
            <w:r w:rsidRPr="00C04366">
              <w:t>Call to Order, Traditional Opening, Review of Meeting Etiquette, Code of Conduct</w:t>
            </w:r>
          </w:p>
        </w:tc>
        <w:tc>
          <w:tcPr>
            <w:tcW w:w="11481" w:type="dxa"/>
            <w:gridSpan w:val="2"/>
          </w:tcPr>
          <w:p w14:paraId="5017D0C2" w14:textId="42D42142" w:rsidR="00110DEB" w:rsidRPr="00C04366" w:rsidRDefault="00AD7BAA" w:rsidP="00810C8D">
            <w:pPr>
              <w:pStyle w:val="NoSpacing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>Elder Dr. Joanne Dallaire</w:t>
            </w:r>
            <w:r w:rsidR="00D47332">
              <w:rPr>
                <w:rFonts w:ascii="Arial" w:hAnsi="Arial" w:cs="Arial"/>
              </w:rPr>
              <w:t xml:space="preserve"> </w:t>
            </w:r>
            <w:r w:rsidR="00110DEB" w:rsidRPr="00C04366">
              <w:rPr>
                <w:rFonts w:ascii="Arial" w:hAnsi="Arial" w:cs="Arial"/>
              </w:rPr>
              <w:t>chaired</w:t>
            </w:r>
            <w:r w:rsidR="00984C36" w:rsidRPr="00C04366">
              <w:rPr>
                <w:rFonts w:ascii="Arial" w:hAnsi="Arial" w:cs="Arial"/>
              </w:rPr>
              <w:t xml:space="preserve"> </w:t>
            </w:r>
            <w:r w:rsidR="00D47332">
              <w:rPr>
                <w:rFonts w:ascii="Arial" w:hAnsi="Arial" w:cs="Arial"/>
              </w:rPr>
              <w:t>the meeting.</w:t>
            </w:r>
          </w:p>
          <w:p w14:paraId="3CB08023" w14:textId="6EB9B13E" w:rsidR="00110DEB" w:rsidRPr="00C04366" w:rsidRDefault="00AD7BAA" w:rsidP="00810C8D">
            <w:pPr>
              <w:pStyle w:val="NoSpacing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t xml:space="preserve">Elder Dr. Joanne Dallaire </w:t>
            </w:r>
            <w:r w:rsidR="6B7E867E" w:rsidRPr="00C04366">
              <w:rPr>
                <w:rFonts w:ascii="Arial" w:hAnsi="Arial" w:cs="Arial"/>
              </w:rPr>
              <w:t xml:space="preserve">spoke to the code of conduct for </w:t>
            </w:r>
            <w:r w:rsidR="63DDC74A" w:rsidRPr="00C04366">
              <w:rPr>
                <w:rFonts w:ascii="Arial" w:hAnsi="Arial" w:cs="Arial"/>
              </w:rPr>
              <w:t>UICAC (Urban Indigenous Community Advisory Committee)</w:t>
            </w:r>
            <w:r w:rsidR="6B7E867E" w:rsidRPr="00C04366">
              <w:rPr>
                <w:rFonts w:ascii="Arial" w:hAnsi="Arial" w:cs="Arial"/>
              </w:rPr>
              <w:t xml:space="preserve"> members and guests. </w:t>
            </w:r>
          </w:p>
          <w:p w14:paraId="0477B0A9" w14:textId="618F8E78" w:rsidR="00110DEB" w:rsidRPr="00C04366" w:rsidRDefault="00415C89" w:rsidP="00810C8D">
            <w:pPr>
              <w:pStyle w:val="NoSpacing"/>
              <w:rPr>
                <w:b/>
                <w:bCs/>
              </w:rPr>
            </w:pPr>
            <w:r>
              <w:rPr>
                <w:rFonts w:ascii="Arial" w:hAnsi="Arial" w:cs="Arial"/>
              </w:rPr>
              <w:t>Members in attendance introduced themselves.</w:t>
            </w:r>
            <w:r w:rsidR="6B7E867E" w:rsidRPr="00C04366">
              <w:t xml:space="preserve"> </w:t>
            </w:r>
          </w:p>
        </w:tc>
      </w:tr>
      <w:tr w:rsidR="00110DEB" w:rsidRPr="00C04366" w14:paraId="16687003" w14:textId="77777777" w:rsidTr="00460AFB">
        <w:trPr>
          <w:trHeight w:val="763"/>
        </w:trPr>
        <w:tc>
          <w:tcPr>
            <w:tcW w:w="3545" w:type="dxa"/>
          </w:tcPr>
          <w:p w14:paraId="2E425F31" w14:textId="77777777" w:rsidR="00110DEB" w:rsidRPr="00C04366" w:rsidRDefault="00110DEB" w:rsidP="00810C8D">
            <w:pPr>
              <w:pStyle w:val="NoSpacing"/>
              <w:rPr>
                <w:b/>
                <w:bCs/>
              </w:rPr>
            </w:pPr>
          </w:p>
          <w:p w14:paraId="4CC88F4D" w14:textId="065CB96E" w:rsidR="00110DEB" w:rsidRPr="00C04366" w:rsidRDefault="00110DEB" w:rsidP="00810C8D">
            <w:pPr>
              <w:pStyle w:val="NoSpacing"/>
              <w:rPr>
                <w:b/>
                <w:bCs/>
              </w:rPr>
            </w:pPr>
            <w:r w:rsidRPr="00C04366">
              <w:t>Approval of Agenda</w:t>
            </w:r>
          </w:p>
        </w:tc>
        <w:tc>
          <w:tcPr>
            <w:tcW w:w="11481" w:type="dxa"/>
            <w:gridSpan w:val="2"/>
            <w:shd w:val="clear" w:color="auto" w:fill="FFFFFF" w:themeFill="background1"/>
          </w:tcPr>
          <w:p w14:paraId="552FC249" w14:textId="45C06C2A" w:rsidR="52B6431F" w:rsidRPr="00460AFB" w:rsidRDefault="52B6431F" w:rsidP="00810C8D">
            <w:pPr>
              <w:pStyle w:val="NoSpacing"/>
              <w:rPr>
                <w:b/>
                <w:bCs/>
              </w:rPr>
            </w:pPr>
          </w:p>
          <w:p w14:paraId="1C56ED02" w14:textId="7F5313B8" w:rsidR="00110DEB" w:rsidRPr="00460AFB" w:rsidRDefault="6B7E867E" w:rsidP="00810C8D">
            <w:pPr>
              <w:pStyle w:val="NoSpacing"/>
              <w:rPr>
                <w:rFonts w:ascii="Arial" w:hAnsi="Arial" w:cs="Arial"/>
                <w:bCs/>
              </w:rPr>
            </w:pPr>
            <w:r w:rsidRPr="00460AFB">
              <w:rPr>
                <w:rFonts w:ascii="Arial" w:hAnsi="Arial" w:cs="Arial"/>
              </w:rPr>
              <w:t>The agenda of</w:t>
            </w:r>
            <w:r w:rsidR="00F53280" w:rsidRPr="00460AFB">
              <w:rPr>
                <w:rFonts w:ascii="Arial" w:hAnsi="Arial" w:cs="Arial"/>
              </w:rPr>
              <w:t xml:space="preserve"> </w:t>
            </w:r>
            <w:r w:rsidR="00AD7BAA" w:rsidRPr="00460AFB">
              <w:rPr>
                <w:rFonts w:ascii="Arial" w:hAnsi="Arial" w:cs="Arial"/>
              </w:rPr>
              <w:t>March</w:t>
            </w:r>
            <w:r w:rsidR="006812DE" w:rsidRPr="00460AFB">
              <w:rPr>
                <w:rFonts w:ascii="Arial" w:hAnsi="Arial" w:cs="Arial"/>
              </w:rPr>
              <w:t xml:space="preserve"> 21</w:t>
            </w:r>
            <w:r w:rsidR="006812DE" w:rsidRPr="00460AFB">
              <w:rPr>
                <w:rFonts w:ascii="Arial" w:hAnsi="Arial" w:cs="Arial"/>
                <w:vertAlign w:val="superscript"/>
              </w:rPr>
              <w:t>st</w:t>
            </w:r>
            <w:r w:rsidR="006812DE" w:rsidRPr="00460AFB">
              <w:rPr>
                <w:rFonts w:ascii="Arial" w:hAnsi="Arial" w:cs="Arial"/>
              </w:rPr>
              <w:t>,</w:t>
            </w:r>
            <w:r w:rsidR="00D83766" w:rsidRPr="00460AFB">
              <w:rPr>
                <w:rFonts w:ascii="Arial" w:hAnsi="Arial" w:cs="Arial"/>
              </w:rPr>
              <w:t xml:space="preserve"> </w:t>
            </w:r>
            <w:r w:rsidR="00415C89" w:rsidRPr="00460AFB">
              <w:rPr>
                <w:rFonts w:ascii="Arial" w:hAnsi="Arial" w:cs="Arial"/>
              </w:rPr>
              <w:t>2023,</w:t>
            </w:r>
            <w:r w:rsidR="00415C89">
              <w:rPr>
                <w:rFonts w:ascii="Arial" w:hAnsi="Arial" w:cs="Arial"/>
              </w:rPr>
              <w:t xml:space="preserve"> </w:t>
            </w:r>
            <w:r w:rsidR="00E06698" w:rsidRPr="00460AFB">
              <w:rPr>
                <w:rFonts w:ascii="Arial" w:hAnsi="Arial" w:cs="Arial"/>
              </w:rPr>
              <w:t xml:space="preserve">was moved and </w:t>
            </w:r>
            <w:r w:rsidR="00B939CE" w:rsidRPr="00460AFB">
              <w:rPr>
                <w:rFonts w:ascii="Arial" w:hAnsi="Arial" w:cs="Arial"/>
              </w:rPr>
              <w:t>seconded</w:t>
            </w:r>
            <w:r w:rsidR="00E06698" w:rsidRPr="00460AFB">
              <w:rPr>
                <w:rFonts w:ascii="Arial" w:hAnsi="Arial" w:cs="Arial"/>
              </w:rPr>
              <w:t xml:space="preserve"> by </w:t>
            </w:r>
            <w:r w:rsidR="00F53280" w:rsidRPr="00460AFB">
              <w:rPr>
                <w:rFonts w:ascii="Arial" w:hAnsi="Arial" w:cs="Arial"/>
                <w:shd w:val="clear" w:color="auto" w:fill="FFFFFF" w:themeFill="background1"/>
              </w:rPr>
              <w:t>Isaiah Shafqat</w:t>
            </w:r>
            <w:r w:rsidR="00F53280" w:rsidRPr="00460AFB">
              <w:rPr>
                <w:rFonts w:ascii="Arial" w:hAnsi="Arial" w:cs="Arial"/>
              </w:rPr>
              <w:t xml:space="preserve"> and </w:t>
            </w:r>
            <w:r w:rsidR="00D83766" w:rsidRPr="00460AFB">
              <w:rPr>
                <w:rFonts w:ascii="Arial" w:hAnsi="Arial" w:cs="Arial"/>
              </w:rPr>
              <w:t>S</w:t>
            </w:r>
            <w:r w:rsidR="00C87537" w:rsidRPr="00460AFB">
              <w:rPr>
                <w:rFonts w:ascii="Arial" w:hAnsi="Arial" w:cs="Arial"/>
              </w:rPr>
              <w:t>ean Gale</w:t>
            </w:r>
          </w:p>
          <w:p w14:paraId="20DE978B" w14:textId="1D1DD3E6" w:rsidR="00E15E41" w:rsidRPr="00460AFB" w:rsidRDefault="00E15E41" w:rsidP="00810C8D">
            <w:pPr>
              <w:pStyle w:val="NoSpacing"/>
              <w:rPr>
                <w:b/>
                <w:bCs/>
              </w:rPr>
            </w:pPr>
          </w:p>
        </w:tc>
      </w:tr>
      <w:tr w:rsidR="00110DEB" w:rsidRPr="00C04366" w14:paraId="2051AD31" w14:textId="77777777" w:rsidTr="00460AFB">
        <w:trPr>
          <w:trHeight w:val="487"/>
        </w:trPr>
        <w:tc>
          <w:tcPr>
            <w:tcW w:w="3545" w:type="dxa"/>
          </w:tcPr>
          <w:p w14:paraId="7F49FA8F" w14:textId="77777777" w:rsidR="00D47332" w:rsidRDefault="00D47332" w:rsidP="00810C8D">
            <w:pPr>
              <w:pStyle w:val="NoSpacing"/>
            </w:pPr>
          </w:p>
          <w:p w14:paraId="5A8F03D7" w14:textId="636D9DC2" w:rsidR="00110DEB" w:rsidRPr="00C04366" w:rsidRDefault="6B7E867E" w:rsidP="00810C8D">
            <w:pPr>
              <w:pStyle w:val="NoSpacing"/>
              <w:rPr>
                <w:b/>
                <w:bCs/>
              </w:rPr>
            </w:pPr>
            <w:r w:rsidRPr="00C04366">
              <w:t>Review and Approval of the minutes</w:t>
            </w:r>
          </w:p>
          <w:p w14:paraId="3F9DE5A0" w14:textId="49C93827" w:rsidR="00110DEB" w:rsidRPr="00C04366" w:rsidRDefault="00110DEB" w:rsidP="00810C8D">
            <w:pPr>
              <w:pStyle w:val="NoSpacing"/>
              <w:rPr>
                <w:rFonts w:eastAsia="Calibri"/>
              </w:rPr>
            </w:pPr>
          </w:p>
        </w:tc>
        <w:tc>
          <w:tcPr>
            <w:tcW w:w="11481" w:type="dxa"/>
            <w:gridSpan w:val="2"/>
            <w:shd w:val="clear" w:color="auto" w:fill="FFFFFF" w:themeFill="background1"/>
          </w:tcPr>
          <w:p w14:paraId="5640C7DD" w14:textId="77777777" w:rsidR="006812DE" w:rsidRPr="00460AFB" w:rsidRDefault="006812DE" w:rsidP="00810C8D">
            <w:pPr>
              <w:pStyle w:val="NoSpacing"/>
              <w:rPr>
                <w:rFonts w:ascii="Arial" w:hAnsi="Arial" w:cs="Arial"/>
              </w:rPr>
            </w:pPr>
          </w:p>
          <w:p w14:paraId="50A335BE" w14:textId="2D26EAEF" w:rsidR="00110DEB" w:rsidRPr="00460AFB" w:rsidRDefault="6B7E867E" w:rsidP="00810C8D">
            <w:pPr>
              <w:pStyle w:val="NoSpacing"/>
              <w:rPr>
                <w:rFonts w:ascii="Arial" w:hAnsi="Arial" w:cs="Arial"/>
                <w:b/>
                <w:bCs/>
              </w:rPr>
            </w:pPr>
            <w:r w:rsidRPr="00460AFB">
              <w:rPr>
                <w:rFonts w:ascii="Arial" w:hAnsi="Arial" w:cs="Arial"/>
              </w:rPr>
              <w:t xml:space="preserve">The minutes of </w:t>
            </w:r>
            <w:r w:rsidR="00AD7BAA" w:rsidRPr="00460AFB">
              <w:rPr>
                <w:rFonts w:ascii="Arial" w:hAnsi="Arial" w:cs="Arial"/>
              </w:rPr>
              <w:t>February</w:t>
            </w:r>
            <w:r w:rsidR="00D47332" w:rsidRPr="00460AFB">
              <w:rPr>
                <w:rFonts w:ascii="Arial" w:hAnsi="Arial" w:cs="Arial"/>
              </w:rPr>
              <w:t xml:space="preserve"> 21</w:t>
            </w:r>
            <w:r w:rsidR="00D47332" w:rsidRPr="00460AFB">
              <w:rPr>
                <w:rFonts w:ascii="Arial" w:hAnsi="Arial" w:cs="Arial"/>
                <w:vertAlign w:val="superscript"/>
              </w:rPr>
              <w:t>st</w:t>
            </w:r>
            <w:r w:rsidR="00D47332" w:rsidRPr="00460AFB">
              <w:rPr>
                <w:rFonts w:ascii="Arial" w:hAnsi="Arial" w:cs="Arial"/>
              </w:rPr>
              <w:t xml:space="preserve">, </w:t>
            </w:r>
            <w:r w:rsidR="00415C89" w:rsidRPr="00460AFB">
              <w:rPr>
                <w:rFonts w:ascii="Arial" w:hAnsi="Arial" w:cs="Arial"/>
              </w:rPr>
              <w:t>202</w:t>
            </w:r>
            <w:r w:rsidR="00415C89">
              <w:rPr>
                <w:rFonts w:ascii="Arial" w:hAnsi="Arial" w:cs="Arial"/>
              </w:rPr>
              <w:t xml:space="preserve">3, </w:t>
            </w:r>
            <w:r w:rsidR="00D47332" w:rsidRPr="00460AFB">
              <w:rPr>
                <w:rFonts w:ascii="Arial" w:hAnsi="Arial" w:cs="Arial"/>
              </w:rPr>
              <w:t xml:space="preserve">was moved and seconded by Isaiah Shafqat and </w:t>
            </w:r>
            <w:r w:rsidR="00460AFB" w:rsidRPr="00460AFB">
              <w:rPr>
                <w:rFonts w:ascii="Arial" w:hAnsi="Arial" w:cs="Arial"/>
              </w:rPr>
              <w:t>Bonnie Johnston</w:t>
            </w:r>
          </w:p>
        </w:tc>
      </w:tr>
      <w:tr w:rsidR="00110DEB" w:rsidRPr="00C04366" w14:paraId="37EB2BB7" w14:textId="77777777" w:rsidTr="00810C8D">
        <w:tc>
          <w:tcPr>
            <w:tcW w:w="3545" w:type="dxa"/>
          </w:tcPr>
          <w:p w14:paraId="786DEB3E" w14:textId="4ED366FC" w:rsidR="00110DEB" w:rsidRPr="00C04366" w:rsidRDefault="00110DEB" w:rsidP="00810C8D">
            <w:pPr>
              <w:pStyle w:val="NoSpacing"/>
              <w:rPr>
                <w:b/>
                <w:bCs/>
              </w:rPr>
            </w:pPr>
            <w:r w:rsidRPr="00C04366">
              <w:t>Declaration of conflict of interest, Terms of Reference</w:t>
            </w:r>
          </w:p>
        </w:tc>
        <w:tc>
          <w:tcPr>
            <w:tcW w:w="11481" w:type="dxa"/>
            <w:gridSpan w:val="2"/>
          </w:tcPr>
          <w:p w14:paraId="4932AB87" w14:textId="0D9D8B8D" w:rsidR="00110DEB" w:rsidRPr="00C04366" w:rsidRDefault="00110DEB" w:rsidP="00810C8D">
            <w:pPr>
              <w:rPr>
                <w:rFonts w:ascii="Arial" w:hAnsi="Arial" w:cs="Arial"/>
                <w:lang w:val="en-CA"/>
              </w:rPr>
            </w:pPr>
            <w:r w:rsidRPr="00C04366">
              <w:rPr>
                <w:rFonts w:ascii="Arial" w:hAnsi="Arial" w:cs="Arial"/>
                <w:lang w:val="en-CA"/>
              </w:rPr>
              <w:t>Non</w:t>
            </w:r>
            <w:r w:rsidR="0076173E" w:rsidRPr="00C04366">
              <w:rPr>
                <w:rFonts w:ascii="Arial" w:hAnsi="Arial" w:cs="Arial"/>
                <w:lang w:val="en-CA"/>
              </w:rPr>
              <w:t>e</w:t>
            </w:r>
          </w:p>
        </w:tc>
      </w:tr>
      <w:tr w:rsidR="00E467E1" w:rsidRPr="00C04366" w14:paraId="5F7D2DFA" w14:textId="77777777" w:rsidTr="00810C8D">
        <w:tc>
          <w:tcPr>
            <w:tcW w:w="3545" w:type="dxa"/>
          </w:tcPr>
          <w:p w14:paraId="09FDE39F" w14:textId="77777777" w:rsidR="00E467E1" w:rsidRPr="00C04366" w:rsidRDefault="00E467E1" w:rsidP="00810C8D">
            <w:pPr>
              <w:pStyle w:val="NoSpacing"/>
              <w:rPr>
                <w:rFonts w:ascii="Arial" w:hAnsi="Arial" w:cs="Arial"/>
              </w:rPr>
            </w:pPr>
          </w:p>
          <w:p w14:paraId="3E656F5D" w14:textId="77777777" w:rsidR="00E467E1" w:rsidRPr="00C04366" w:rsidRDefault="00E467E1" w:rsidP="00810C8D">
            <w:pPr>
              <w:pStyle w:val="NoSpacing"/>
              <w:rPr>
                <w:rFonts w:ascii="Arial" w:hAnsi="Arial" w:cs="Arial"/>
                <w:b/>
                <w:bCs/>
              </w:rPr>
            </w:pPr>
            <w:r w:rsidRPr="00C04366">
              <w:rPr>
                <w:rFonts w:ascii="Arial" w:hAnsi="Arial" w:cs="Arial"/>
              </w:rPr>
              <w:t xml:space="preserve">Facility, 16 Phin – Mobility, Accessibility, Health &amp; Safety, Renovations. </w:t>
            </w:r>
          </w:p>
          <w:p w14:paraId="546E192D" w14:textId="77777777" w:rsidR="00E467E1" w:rsidRPr="00C04366" w:rsidRDefault="00E467E1" w:rsidP="00810C8D">
            <w:pPr>
              <w:pStyle w:val="NoSpacing"/>
              <w:rPr>
                <w:rFonts w:ascii="Arial" w:hAnsi="Arial" w:cs="Arial"/>
                <w:b/>
                <w:bCs/>
              </w:rPr>
            </w:pPr>
          </w:p>
          <w:p w14:paraId="1EC8BDC0" w14:textId="77777777" w:rsidR="00E467E1" w:rsidRPr="00C04366" w:rsidRDefault="00E467E1" w:rsidP="00810C8D">
            <w:pPr>
              <w:pStyle w:val="NoSpacing"/>
              <w:rPr>
                <w:rFonts w:ascii="Arial" w:hAnsi="Arial" w:cs="Arial"/>
                <w:b/>
                <w:bCs/>
              </w:rPr>
            </w:pPr>
          </w:p>
          <w:p w14:paraId="0F885607" w14:textId="77777777" w:rsidR="00753EB4" w:rsidRDefault="00753EB4" w:rsidP="00810C8D">
            <w:pPr>
              <w:pStyle w:val="NoSpacing"/>
              <w:rPr>
                <w:rFonts w:ascii="Arial" w:hAnsi="Arial" w:cs="Arial"/>
              </w:rPr>
            </w:pPr>
          </w:p>
          <w:p w14:paraId="16241F88" w14:textId="7C5915B1" w:rsidR="00E467E1" w:rsidRPr="00C04366" w:rsidRDefault="00E467E1" w:rsidP="00810C8D">
            <w:pPr>
              <w:pStyle w:val="NoSpacing"/>
              <w:rPr>
                <w:rFonts w:ascii="Arial" w:hAnsi="Arial" w:cs="Arial"/>
                <w:b/>
                <w:bCs/>
              </w:rPr>
            </w:pPr>
            <w:r w:rsidRPr="00C04366">
              <w:rPr>
                <w:rFonts w:ascii="Arial" w:hAnsi="Arial" w:cs="Arial"/>
              </w:rPr>
              <w:t>Indigenous Trustee (TDSB)</w:t>
            </w:r>
          </w:p>
          <w:p w14:paraId="233B63C5" w14:textId="77777777" w:rsidR="00E467E1" w:rsidRPr="00C04366" w:rsidRDefault="00E467E1" w:rsidP="00810C8D">
            <w:pPr>
              <w:pStyle w:val="NoSpacing"/>
              <w:rPr>
                <w:rFonts w:ascii="Arial" w:hAnsi="Arial" w:cs="Arial"/>
                <w:bCs/>
              </w:rPr>
            </w:pPr>
          </w:p>
          <w:p w14:paraId="2DD8D3A3" w14:textId="77777777" w:rsidR="00E467E1" w:rsidRPr="00C04366" w:rsidRDefault="00E467E1" w:rsidP="00810C8D">
            <w:pPr>
              <w:pStyle w:val="NoSpacing"/>
              <w:rPr>
                <w:rFonts w:ascii="Arial" w:hAnsi="Arial" w:cs="Arial"/>
                <w:bCs/>
              </w:rPr>
            </w:pPr>
          </w:p>
          <w:p w14:paraId="723BE403" w14:textId="77777777" w:rsidR="00E467E1" w:rsidRPr="00C04366" w:rsidRDefault="00E467E1" w:rsidP="00810C8D">
            <w:pPr>
              <w:pStyle w:val="NoSpacing"/>
              <w:rPr>
                <w:rFonts w:ascii="Arial" w:hAnsi="Arial" w:cs="Arial"/>
                <w:bCs/>
              </w:rPr>
            </w:pPr>
          </w:p>
          <w:p w14:paraId="1A8EADBE" w14:textId="0958E9DC" w:rsidR="27C5765C" w:rsidRPr="00C04366" w:rsidRDefault="27C5765C" w:rsidP="00810C8D">
            <w:pPr>
              <w:pStyle w:val="NoSpacing"/>
              <w:rPr>
                <w:rFonts w:ascii="Arial" w:hAnsi="Arial" w:cs="Arial"/>
              </w:rPr>
            </w:pPr>
          </w:p>
          <w:p w14:paraId="4F2F4726" w14:textId="77777777" w:rsidR="006230CC" w:rsidRPr="00C04366" w:rsidRDefault="006230CC" w:rsidP="00810C8D">
            <w:pPr>
              <w:pStyle w:val="NoSpacing"/>
              <w:rPr>
                <w:rFonts w:ascii="Arial" w:hAnsi="Arial" w:cs="Arial"/>
                <w:bCs/>
              </w:rPr>
            </w:pPr>
          </w:p>
          <w:p w14:paraId="4C4C8397" w14:textId="697DE90F" w:rsidR="00E467E1" w:rsidRPr="00C04366" w:rsidRDefault="00E467E1" w:rsidP="00810C8D">
            <w:pPr>
              <w:pStyle w:val="NoSpacing"/>
              <w:rPr>
                <w:rFonts w:ascii="Arial" w:hAnsi="Arial" w:cs="Arial"/>
                <w:bCs/>
              </w:rPr>
            </w:pPr>
            <w:r w:rsidRPr="00C04366">
              <w:rPr>
                <w:rFonts w:ascii="Arial" w:hAnsi="Arial" w:cs="Arial"/>
              </w:rPr>
              <w:t>Hiring practices, recruitment, retention, and mobility.</w:t>
            </w:r>
          </w:p>
        </w:tc>
        <w:tc>
          <w:tcPr>
            <w:tcW w:w="11481" w:type="dxa"/>
            <w:gridSpan w:val="2"/>
          </w:tcPr>
          <w:p w14:paraId="62A46D5E" w14:textId="77777777" w:rsidR="006538C0" w:rsidRPr="00B71CAA" w:rsidRDefault="006538C0" w:rsidP="006538C0">
            <w:pPr>
              <w:rPr>
                <w:rFonts w:ascii="Arial" w:hAnsi="Arial" w:cs="Arial"/>
                <w:lang w:val="en-CA"/>
              </w:rPr>
            </w:pPr>
          </w:p>
          <w:p w14:paraId="30138C9C" w14:textId="46D59493" w:rsidR="00683BE9" w:rsidRPr="00C04366" w:rsidRDefault="00683BE9" w:rsidP="006538C0">
            <w:pPr>
              <w:rPr>
                <w:rFonts w:ascii="Arial" w:hAnsi="Arial" w:cs="Arial"/>
                <w:u w:val="single"/>
                <w:lang w:val="en-CA"/>
              </w:rPr>
            </w:pPr>
            <w:r w:rsidRPr="00C04366">
              <w:rPr>
                <w:rFonts w:ascii="Arial" w:hAnsi="Arial" w:cs="Arial"/>
                <w:u w:val="single"/>
                <w:lang w:val="en-CA"/>
              </w:rPr>
              <w:t>Facility, 16 Phin – Mobility, Accessibility, Health &amp; Safety, Renovations</w:t>
            </w:r>
          </w:p>
          <w:p w14:paraId="0AB1A937" w14:textId="77777777" w:rsidR="006538C0" w:rsidRPr="00C04366" w:rsidRDefault="006538C0" w:rsidP="006538C0">
            <w:pPr>
              <w:rPr>
                <w:rFonts w:ascii="Arial" w:hAnsi="Arial" w:cs="Arial"/>
                <w:lang w:val="en-CA"/>
              </w:rPr>
            </w:pPr>
          </w:p>
          <w:p w14:paraId="0C8C50C1" w14:textId="4B7AD9EF" w:rsidR="00F44D85" w:rsidRPr="00654DAA" w:rsidRDefault="00F44D85" w:rsidP="00810C8D">
            <w:pPr>
              <w:rPr>
                <w:rFonts w:ascii="Arial" w:hAnsi="Arial" w:cs="Arial"/>
                <w:b/>
                <w:bCs/>
                <w:lang w:val="en-CA"/>
              </w:rPr>
            </w:pPr>
            <w:r w:rsidRPr="00654DAA">
              <w:rPr>
                <w:rFonts w:ascii="Arial" w:hAnsi="Arial" w:cs="Arial"/>
                <w:b/>
                <w:bCs/>
              </w:rPr>
              <w:t>Tanya Senk (System Superintendent, Indigenous Education, UIEC and Kâpapâmahchakwêw / Wandering Spirt School, TDSB)</w:t>
            </w:r>
          </w:p>
          <w:p w14:paraId="70391053" w14:textId="457AE91A" w:rsidR="002E5B4F" w:rsidRDefault="00C87537">
            <w:pPr>
              <w:pStyle w:val="NoSpacing"/>
              <w:numPr>
                <w:ilvl w:val="0"/>
                <w:numId w:val="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 update</w:t>
            </w:r>
            <w:r w:rsidR="00BF21D2">
              <w:rPr>
                <w:rFonts w:ascii="Arial" w:hAnsi="Arial" w:cs="Arial"/>
              </w:rPr>
              <w:t>s.</w:t>
            </w:r>
          </w:p>
          <w:p w14:paraId="0AF993B4" w14:textId="77777777" w:rsidR="006538C0" w:rsidRPr="00C04366" w:rsidRDefault="006538C0" w:rsidP="009D417B">
            <w:pPr>
              <w:pStyle w:val="NoSpacing"/>
              <w:rPr>
                <w:rFonts w:ascii="Arial" w:hAnsi="Arial" w:cs="Arial"/>
                <w:u w:val="single"/>
              </w:rPr>
            </w:pPr>
          </w:p>
          <w:p w14:paraId="59001F3F" w14:textId="447B5172" w:rsidR="00683BE9" w:rsidRPr="00C04366" w:rsidRDefault="00745E3F" w:rsidP="006538C0">
            <w:pPr>
              <w:rPr>
                <w:rFonts w:ascii="Arial" w:hAnsi="Arial" w:cs="Arial"/>
                <w:u w:val="single"/>
                <w:lang w:val="en-CA"/>
              </w:rPr>
            </w:pPr>
            <w:r w:rsidRPr="00C04366">
              <w:rPr>
                <w:rFonts w:ascii="Arial" w:hAnsi="Arial" w:cs="Arial"/>
                <w:u w:val="single"/>
                <w:lang w:val="en-CA"/>
              </w:rPr>
              <w:t>Establishment of an Indigenous Trustee</w:t>
            </w:r>
          </w:p>
          <w:p w14:paraId="49F0537C" w14:textId="77777777" w:rsidR="006538C0" w:rsidRPr="00C04366" w:rsidRDefault="006538C0" w:rsidP="006538C0">
            <w:pPr>
              <w:rPr>
                <w:rFonts w:ascii="Arial" w:hAnsi="Arial" w:cs="Arial"/>
                <w:lang w:val="en-CA"/>
              </w:rPr>
            </w:pPr>
          </w:p>
          <w:p w14:paraId="4F588868" w14:textId="6D075281" w:rsidR="005F59C5" w:rsidRPr="00522547" w:rsidRDefault="000517E3" w:rsidP="000517E3">
            <w:pPr>
              <w:pStyle w:val="NoSpacing"/>
              <w:rPr>
                <w:rFonts w:ascii="Arial" w:hAnsi="Arial" w:cs="Arial"/>
                <w:b/>
              </w:rPr>
            </w:pPr>
            <w:r w:rsidRPr="00522547">
              <w:rPr>
                <w:rFonts w:ascii="Arial" w:hAnsi="Arial" w:cs="Arial"/>
                <w:b/>
              </w:rPr>
              <w:t>Tanya Senk (System Superintendent, Indigenous Education, UIEC and Kâpapâmahchakwêw / Wandering Spirt School, TDSB)</w:t>
            </w:r>
          </w:p>
          <w:p w14:paraId="3023549F" w14:textId="3E54E081" w:rsidR="00285AA7" w:rsidRPr="00BF21D2" w:rsidRDefault="00BF21D2" w:rsidP="00BF21D2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u w:val="single"/>
              </w:rPr>
            </w:pPr>
            <w:r>
              <w:rPr>
                <w:rFonts w:ascii="Arial" w:hAnsi="Arial" w:cs="Arial"/>
              </w:rPr>
              <w:t xml:space="preserve">On </w:t>
            </w:r>
            <w:r w:rsidR="009D417B">
              <w:rPr>
                <w:rFonts w:ascii="Arial" w:hAnsi="Arial" w:cs="Arial"/>
              </w:rPr>
              <w:t>pause</w:t>
            </w:r>
            <w:r>
              <w:rPr>
                <w:rFonts w:ascii="Arial" w:hAnsi="Arial" w:cs="Arial"/>
              </w:rPr>
              <w:t xml:space="preserve"> until further communication</w:t>
            </w:r>
          </w:p>
          <w:p w14:paraId="324E2B29" w14:textId="77777777" w:rsidR="00B71CAA" w:rsidRDefault="00B71CAA" w:rsidP="00810C8D">
            <w:pPr>
              <w:rPr>
                <w:rFonts w:ascii="Arial" w:hAnsi="Arial" w:cs="Arial"/>
                <w:u w:val="single"/>
              </w:rPr>
            </w:pPr>
          </w:p>
          <w:p w14:paraId="288A0899" w14:textId="1BE74C7C" w:rsidR="006538C0" w:rsidRPr="00C04366" w:rsidRDefault="006538C0" w:rsidP="00810C8D">
            <w:pPr>
              <w:rPr>
                <w:rFonts w:ascii="Arial" w:hAnsi="Arial" w:cs="Arial"/>
                <w:u w:val="single"/>
              </w:rPr>
            </w:pPr>
            <w:r w:rsidRPr="00C04366">
              <w:rPr>
                <w:rFonts w:ascii="Arial" w:hAnsi="Arial" w:cs="Arial"/>
                <w:u w:val="single"/>
              </w:rPr>
              <w:t>Hiring practices, recruitment, retention, and mobility</w:t>
            </w:r>
          </w:p>
          <w:p w14:paraId="7978E4B7" w14:textId="21BFD967" w:rsidR="006538C0" w:rsidRPr="00C04366" w:rsidRDefault="000517E3" w:rsidP="00810C8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</w:p>
          <w:p w14:paraId="2DA8B8B0" w14:textId="6F72C561" w:rsidR="00F44D85" w:rsidRPr="00FD1DE3" w:rsidRDefault="00E54F4C" w:rsidP="00810C8D">
            <w:pPr>
              <w:rPr>
                <w:rFonts w:ascii="Arial" w:hAnsi="Arial" w:cs="Arial"/>
                <w:b/>
                <w:bCs/>
              </w:rPr>
            </w:pPr>
            <w:r w:rsidRPr="00FD1DE3">
              <w:rPr>
                <w:rFonts w:ascii="Arial" w:hAnsi="Arial" w:cs="Arial"/>
                <w:b/>
                <w:bCs/>
              </w:rPr>
              <w:t>Tanya Senk (System Superintendent, Indigenous Education, UIEC and Kâpapâmahchakwêw / Wandering Spirt School, TDSB)</w:t>
            </w:r>
          </w:p>
          <w:p w14:paraId="749C3874" w14:textId="2FD192D8" w:rsidR="00154AA1" w:rsidRDefault="00B129DB" w:rsidP="00BF21D2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Urban Indigenous Education Centre Tessa Sill, (Community Liaison) and Robert Durocher,</w:t>
            </w:r>
            <w:r w:rsidRPr="00C04366">
              <w:rPr>
                <w:rFonts w:ascii="Arial" w:hAnsi="Arial" w:cs="Arial"/>
              </w:rPr>
              <w:t xml:space="preserve"> (Centrally Assigned Vice-Principal</w:t>
            </w:r>
            <w:r>
              <w:rPr>
                <w:rFonts w:ascii="Arial" w:hAnsi="Arial" w:cs="Arial"/>
              </w:rPr>
              <w:t xml:space="preserve">) are in the process of scheduling a First Nation, </w:t>
            </w:r>
            <w:r w:rsidR="00415C89">
              <w:rPr>
                <w:rFonts w:ascii="Arial" w:hAnsi="Arial" w:cs="Arial"/>
              </w:rPr>
              <w:t>Métis,</w:t>
            </w:r>
            <w:r>
              <w:rPr>
                <w:rFonts w:ascii="Arial" w:hAnsi="Arial" w:cs="Arial"/>
              </w:rPr>
              <w:t xml:space="preserve"> and Inuit Job Fair at 16 Phin. </w:t>
            </w:r>
          </w:p>
          <w:p w14:paraId="2E6122B4" w14:textId="292D4E93" w:rsidR="00AB6396" w:rsidRPr="00BF21D2" w:rsidRDefault="006C0A47" w:rsidP="00BF21D2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 continue to work on staffing allocation</w:t>
            </w:r>
            <w:r w:rsidR="00A82BAD">
              <w:rPr>
                <w:rFonts w:ascii="Arial" w:hAnsi="Arial" w:cs="Arial"/>
              </w:rPr>
              <w:t xml:space="preserve"> during this time.</w:t>
            </w:r>
          </w:p>
        </w:tc>
      </w:tr>
      <w:tr w:rsidR="00A77302" w:rsidRPr="00C04366" w14:paraId="2453E2DC" w14:textId="77777777" w:rsidTr="00FD1DE3">
        <w:trPr>
          <w:trHeight w:val="841"/>
        </w:trPr>
        <w:tc>
          <w:tcPr>
            <w:tcW w:w="3545" w:type="dxa"/>
          </w:tcPr>
          <w:p w14:paraId="3FED80F9" w14:textId="77777777" w:rsidR="000F3E32" w:rsidRDefault="000F3E32" w:rsidP="00810C8D">
            <w:pPr>
              <w:pStyle w:val="NoSpacing"/>
              <w:rPr>
                <w:rFonts w:ascii="Arial" w:hAnsi="Arial" w:cs="Arial"/>
              </w:rPr>
            </w:pPr>
          </w:p>
          <w:p w14:paraId="1FF40AAB" w14:textId="611C39EE" w:rsidR="00A77302" w:rsidRDefault="00A77302" w:rsidP="00810C8D">
            <w:pPr>
              <w:pStyle w:val="NoSpacing"/>
              <w:rPr>
                <w:rFonts w:ascii="Arial" w:hAnsi="Arial" w:cs="Arial"/>
              </w:rPr>
            </w:pPr>
            <w:r w:rsidRPr="00C04366">
              <w:rPr>
                <w:rFonts w:ascii="Arial" w:hAnsi="Arial" w:cs="Arial"/>
              </w:rPr>
              <w:t xml:space="preserve">Elders Update: </w:t>
            </w:r>
          </w:p>
          <w:p w14:paraId="65D3577E" w14:textId="77777777" w:rsidR="00A10D08" w:rsidRDefault="00A10D08" w:rsidP="00810C8D">
            <w:pPr>
              <w:pStyle w:val="NoSpacing"/>
              <w:rPr>
                <w:rFonts w:ascii="Arial" w:hAnsi="Arial" w:cs="Arial"/>
              </w:rPr>
            </w:pPr>
          </w:p>
          <w:p w14:paraId="12888951" w14:textId="77777777" w:rsidR="00A10D08" w:rsidRDefault="00A10D08" w:rsidP="00810C8D">
            <w:pPr>
              <w:pStyle w:val="NoSpacing"/>
              <w:rPr>
                <w:rFonts w:ascii="Arial" w:hAnsi="Arial" w:cs="Arial"/>
              </w:rPr>
            </w:pPr>
          </w:p>
          <w:p w14:paraId="35F56BB6" w14:textId="77777777" w:rsidR="00A10D08" w:rsidRDefault="00A10D08" w:rsidP="00810C8D">
            <w:pPr>
              <w:pStyle w:val="NoSpacing"/>
              <w:rPr>
                <w:rFonts w:ascii="Arial" w:hAnsi="Arial" w:cs="Arial"/>
              </w:rPr>
            </w:pPr>
          </w:p>
          <w:p w14:paraId="4C0F7CB7" w14:textId="77777777" w:rsidR="00A10D08" w:rsidRDefault="00A10D08" w:rsidP="00810C8D">
            <w:pPr>
              <w:pStyle w:val="NoSpacing"/>
              <w:rPr>
                <w:rFonts w:ascii="Arial" w:hAnsi="Arial" w:cs="Arial"/>
              </w:rPr>
            </w:pPr>
          </w:p>
          <w:p w14:paraId="1F261634" w14:textId="77777777" w:rsidR="00A10D08" w:rsidRPr="00C04366" w:rsidRDefault="00A10D08" w:rsidP="00810C8D">
            <w:pPr>
              <w:pStyle w:val="NoSpacing"/>
              <w:rPr>
                <w:rFonts w:ascii="Arial" w:hAnsi="Arial" w:cs="Arial"/>
                <w:bCs/>
              </w:rPr>
            </w:pPr>
          </w:p>
          <w:p w14:paraId="14D5CCFD" w14:textId="77777777" w:rsidR="000F3E32" w:rsidRDefault="000F3E32" w:rsidP="00810C8D">
            <w:pPr>
              <w:pStyle w:val="NoSpacing"/>
              <w:rPr>
                <w:rFonts w:ascii="Arial" w:hAnsi="Arial" w:cs="Arial"/>
              </w:rPr>
            </w:pPr>
          </w:p>
          <w:p w14:paraId="7CC539A5" w14:textId="77777777" w:rsidR="00C1236B" w:rsidRDefault="00C1236B" w:rsidP="00810C8D">
            <w:pPr>
              <w:pStyle w:val="NoSpacing"/>
              <w:rPr>
                <w:rFonts w:ascii="Arial" w:hAnsi="Arial" w:cs="Arial"/>
              </w:rPr>
            </w:pPr>
          </w:p>
          <w:p w14:paraId="26AE5A17" w14:textId="77777777" w:rsidR="00C1236B" w:rsidRDefault="00C1236B" w:rsidP="00810C8D">
            <w:pPr>
              <w:pStyle w:val="NoSpacing"/>
              <w:rPr>
                <w:rFonts w:ascii="Arial" w:hAnsi="Arial" w:cs="Arial"/>
              </w:rPr>
            </w:pPr>
          </w:p>
          <w:p w14:paraId="18793785" w14:textId="77777777" w:rsidR="00C1236B" w:rsidRDefault="00C1236B" w:rsidP="00810C8D">
            <w:pPr>
              <w:pStyle w:val="NoSpacing"/>
              <w:rPr>
                <w:rFonts w:ascii="Arial" w:hAnsi="Arial" w:cs="Arial"/>
              </w:rPr>
            </w:pPr>
          </w:p>
          <w:p w14:paraId="0DE92FF2" w14:textId="77777777" w:rsidR="00C1236B" w:rsidRDefault="00C1236B" w:rsidP="00810C8D">
            <w:pPr>
              <w:pStyle w:val="NoSpacing"/>
              <w:rPr>
                <w:rFonts w:ascii="Arial" w:hAnsi="Arial" w:cs="Arial"/>
              </w:rPr>
            </w:pPr>
          </w:p>
          <w:p w14:paraId="3DF2A462" w14:textId="77777777" w:rsidR="00030A18" w:rsidRDefault="00030A18" w:rsidP="00810C8D">
            <w:pPr>
              <w:pStyle w:val="NoSpacing"/>
              <w:rPr>
                <w:rFonts w:ascii="Arial" w:hAnsi="Arial" w:cs="Arial"/>
              </w:rPr>
            </w:pPr>
          </w:p>
          <w:p w14:paraId="19F00CDE" w14:textId="743F5D7E" w:rsidR="00A77302" w:rsidRPr="00C04366" w:rsidRDefault="00A77302" w:rsidP="00810C8D">
            <w:pPr>
              <w:pStyle w:val="NoSpacing"/>
              <w:rPr>
                <w:rFonts w:ascii="Arial" w:hAnsi="Arial" w:cs="Arial"/>
                <w:b/>
                <w:bCs/>
              </w:rPr>
            </w:pPr>
            <w:r w:rsidRPr="00C04366">
              <w:rPr>
                <w:rFonts w:ascii="Arial" w:hAnsi="Arial" w:cs="Arial"/>
              </w:rPr>
              <w:t>Staff Update:</w:t>
            </w:r>
          </w:p>
          <w:p w14:paraId="5C149151" w14:textId="77777777" w:rsidR="00A77302" w:rsidRPr="00C04366" w:rsidRDefault="00A77302" w:rsidP="00810C8D">
            <w:pPr>
              <w:pStyle w:val="NoSpacing"/>
              <w:rPr>
                <w:rFonts w:ascii="Arial" w:hAnsi="Arial" w:cs="Arial"/>
              </w:rPr>
            </w:pPr>
          </w:p>
          <w:p w14:paraId="53B21B73" w14:textId="77777777" w:rsidR="00A77302" w:rsidRPr="00C04366" w:rsidRDefault="00A77302" w:rsidP="00810C8D">
            <w:pPr>
              <w:pStyle w:val="NoSpacing"/>
              <w:rPr>
                <w:rFonts w:ascii="Arial" w:hAnsi="Arial" w:cs="Arial"/>
              </w:rPr>
            </w:pPr>
          </w:p>
          <w:p w14:paraId="2CD56306" w14:textId="1C17AF70" w:rsidR="00A77302" w:rsidRPr="00C04366" w:rsidRDefault="00A77302" w:rsidP="00810C8D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11481" w:type="dxa"/>
            <w:gridSpan w:val="2"/>
            <w:shd w:val="clear" w:color="auto" w:fill="FFFFFF" w:themeFill="background1"/>
          </w:tcPr>
          <w:p w14:paraId="792204C9" w14:textId="77777777" w:rsidR="000F3E32" w:rsidRDefault="00595EF4" w:rsidP="00810C8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 xml:space="preserve"> </w:t>
            </w:r>
          </w:p>
          <w:p w14:paraId="4C8A91EB" w14:textId="792FE5E6" w:rsidR="00BF3FDB" w:rsidRPr="00036CB1" w:rsidRDefault="00614236" w:rsidP="00810C8D">
            <w:pPr>
              <w:rPr>
                <w:rFonts w:ascii="Arial" w:hAnsi="Arial" w:cs="Arial"/>
                <w:b/>
                <w:bCs/>
              </w:rPr>
            </w:pPr>
            <w:r w:rsidRPr="00036CB1">
              <w:rPr>
                <w:rFonts w:ascii="Arial" w:hAnsi="Arial" w:cs="Arial"/>
                <w:b/>
                <w:bCs/>
              </w:rPr>
              <w:t>Elder Joanne Dallaire</w:t>
            </w:r>
          </w:p>
          <w:p w14:paraId="7934DB94" w14:textId="0FAE6838" w:rsidR="00D21B3C" w:rsidRDefault="00D21B3C" w:rsidP="00D21B3C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ontinue to support the staff at UIEC with </w:t>
            </w:r>
            <w:r w:rsidR="00060B53">
              <w:rPr>
                <w:rFonts w:ascii="Arial" w:hAnsi="Arial" w:cs="Arial"/>
              </w:rPr>
              <w:t>one-on-one</w:t>
            </w:r>
            <w:r>
              <w:rPr>
                <w:rFonts w:ascii="Arial" w:hAnsi="Arial" w:cs="Arial"/>
              </w:rPr>
              <w:t xml:space="preserve"> sessions.</w:t>
            </w:r>
          </w:p>
          <w:p w14:paraId="1838F03B" w14:textId="78A109A8" w:rsidR="000D6285" w:rsidRPr="008673DA" w:rsidRDefault="00422CCD" w:rsidP="00415C89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</w:rPr>
            </w:pPr>
            <w:r w:rsidRPr="008673DA">
              <w:rPr>
                <w:rFonts w:ascii="Arial" w:hAnsi="Arial" w:cs="Arial"/>
              </w:rPr>
              <w:lastRenderedPageBreak/>
              <w:t xml:space="preserve">Gratitude to the Admin team </w:t>
            </w:r>
            <w:r w:rsidR="00C41CDB" w:rsidRPr="008673DA">
              <w:rPr>
                <w:rFonts w:ascii="Arial" w:hAnsi="Arial" w:cs="Arial"/>
              </w:rPr>
              <w:t xml:space="preserve">at Eastview </w:t>
            </w:r>
            <w:r w:rsidRPr="008673DA">
              <w:rPr>
                <w:rFonts w:ascii="Arial" w:hAnsi="Arial" w:cs="Arial"/>
              </w:rPr>
              <w:t xml:space="preserve">on the </w:t>
            </w:r>
            <w:r w:rsidR="00A10D08" w:rsidRPr="008673DA">
              <w:rPr>
                <w:rFonts w:ascii="Arial" w:hAnsi="Arial" w:cs="Arial"/>
              </w:rPr>
              <w:t>magnificent work</w:t>
            </w:r>
            <w:r w:rsidRPr="008673DA">
              <w:rPr>
                <w:rFonts w:ascii="Arial" w:hAnsi="Arial" w:cs="Arial"/>
              </w:rPr>
              <w:t xml:space="preserve"> they </w:t>
            </w:r>
            <w:r w:rsidR="00C41CDB" w:rsidRPr="008673DA">
              <w:rPr>
                <w:rFonts w:ascii="Arial" w:hAnsi="Arial" w:cs="Arial"/>
              </w:rPr>
              <w:t>do and continue</w:t>
            </w:r>
            <w:r w:rsidRPr="008673DA">
              <w:rPr>
                <w:rFonts w:ascii="Arial" w:hAnsi="Arial" w:cs="Arial"/>
              </w:rPr>
              <w:t xml:space="preserve"> doing</w:t>
            </w:r>
            <w:r w:rsidR="005A1FAF" w:rsidRPr="008673DA">
              <w:rPr>
                <w:rFonts w:ascii="Arial" w:hAnsi="Arial" w:cs="Arial"/>
              </w:rPr>
              <w:t>.</w:t>
            </w:r>
          </w:p>
          <w:p w14:paraId="53008132" w14:textId="77777777" w:rsidR="008C619E" w:rsidRDefault="008C619E" w:rsidP="000D6285">
            <w:pPr>
              <w:ind w:left="360"/>
              <w:rPr>
                <w:rFonts w:ascii="Arial" w:hAnsi="Arial" w:cs="Arial"/>
                <w:b/>
                <w:bCs/>
              </w:rPr>
            </w:pPr>
          </w:p>
          <w:p w14:paraId="42CFCCE6" w14:textId="0F7679F2" w:rsidR="000D6285" w:rsidRDefault="000D6285" w:rsidP="00BB34D6">
            <w:pPr>
              <w:rPr>
                <w:rFonts w:ascii="Arial" w:hAnsi="Arial" w:cs="Arial"/>
              </w:rPr>
            </w:pPr>
            <w:r w:rsidRPr="00036CB1">
              <w:rPr>
                <w:rFonts w:ascii="Arial" w:hAnsi="Arial" w:cs="Arial"/>
                <w:b/>
                <w:bCs/>
              </w:rPr>
              <w:t xml:space="preserve">Elder Pauline </w:t>
            </w:r>
            <w:r w:rsidR="00A82BAD" w:rsidRPr="00036CB1">
              <w:rPr>
                <w:rFonts w:ascii="Arial" w:hAnsi="Arial" w:cs="Arial"/>
                <w:b/>
                <w:bCs/>
              </w:rPr>
              <w:t>Shirt</w:t>
            </w:r>
          </w:p>
          <w:p w14:paraId="59F1CE33" w14:textId="67834DDA" w:rsidR="000D6285" w:rsidRDefault="000D6285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rovided a teaching on the </w:t>
            </w:r>
            <w:r w:rsidR="00036CB1">
              <w:rPr>
                <w:rFonts w:ascii="Arial" w:hAnsi="Arial" w:cs="Arial"/>
              </w:rPr>
              <w:t>importance on Maple Sap</w:t>
            </w:r>
            <w:r w:rsidR="00415C89">
              <w:rPr>
                <w:rFonts w:ascii="Arial" w:hAnsi="Arial" w:cs="Arial"/>
              </w:rPr>
              <w:t>.</w:t>
            </w:r>
          </w:p>
          <w:p w14:paraId="6B29AC77" w14:textId="3D28F672" w:rsidR="00036CB1" w:rsidRDefault="00C1236B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rtist Shawn Howe has completed </w:t>
            </w:r>
            <w:r w:rsidR="00BB34D6">
              <w:rPr>
                <w:rFonts w:ascii="Arial" w:hAnsi="Arial" w:cs="Arial"/>
              </w:rPr>
              <w:t>the</w:t>
            </w:r>
            <w:r>
              <w:rPr>
                <w:rFonts w:ascii="Arial" w:hAnsi="Arial" w:cs="Arial"/>
              </w:rPr>
              <w:t xml:space="preserve"> </w:t>
            </w:r>
            <w:r w:rsidR="00813748">
              <w:rPr>
                <w:rFonts w:ascii="Arial" w:hAnsi="Arial" w:cs="Arial"/>
              </w:rPr>
              <w:t>mural</w:t>
            </w:r>
            <w:r>
              <w:rPr>
                <w:rFonts w:ascii="Arial" w:hAnsi="Arial" w:cs="Arial"/>
              </w:rPr>
              <w:t xml:space="preserve"> </w:t>
            </w:r>
            <w:r w:rsidR="00813748">
              <w:rPr>
                <w:rFonts w:ascii="Arial" w:hAnsi="Arial" w:cs="Arial"/>
              </w:rPr>
              <w:t>in the front entrance at Wandering Spirit</w:t>
            </w:r>
            <w:r w:rsidR="00415C89">
              <w:rPr>
                <w:rFonts w:ascii="Arial" w:hAnsi="Arial" w:cs="Arial"/>
              </w:rPr>
              <w:t>.</w:t>
            </w:r>
          </w:p>
          <w:p w14:paraId="41B2C70F" w14:textId="77777777" w:rsidR="008C619E" w:rsidRDefault="008C619E" w:rsidP="008C619E">
            <w:pPr>
              <w:rPr>
                <w:rFonts w:ascii="Arial" w:hAnsi="Arial" w:cs="Arial"/>
              </w:rPr>
            </w:pPr>
          </w:p>
          <w:p w14:paraId="05D73A25" w14:textId="253774C3" w:rsidR="008C619E" w:rsidRDefault="008C619E" w:rsidP="008C619E">
            <w:pPr>
              <w:rPr>
                <w:rFonts w:ascii="Arial" w:hAnsi="Arial" w:cs="Arial"/>
                <w:b/>
                <w:bCs/>
              </w:rPr>
            </w:pPr>
            <w:r w:rsidRPr="008C619E">
              <w:rPr>
                <w:rFonts w:ascii="Arial" w:hAnsi="Arial" w:cs="Arial"/>
                <w:b/>
                <w:bCs/>
              </w:rPr>
              <w:t>Elder Duke Redbird</w:t>
            </w:r>
          </w:p>
          <w:p w14:paraId="67E5C0F5" w14:textId="334E8740" w:rsidR="008C619E" w:rsidRPr="00ED4102" w:rsidRDefault="008C619E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</w:rPr>
            </w:pPr>
            <w:r w:rsidRPr="00ED4102">
              <w:rPr>
                <w:rFonts w:ascii="Arial" w:hAnsi="Arial" w:cs="Arial"/>
              </w:rPr>
              <w:t>The Elders Council continue to meet mont</w:t>
            </w:r>
            <w:r w:rsidR="00762327" w:rsidRPr="00ED4102">
              <w:rPr>
                <w:rFonts w:ascii="Arial" w:hAnsi="Arial" w:cs="Arial"/>
              </w:rPr>
              <w:t>hly</w:t>
            </w:r>
            <w:r w:rsidR="00415C89">
              <w:rPr>
                <w:rFonts w:ascii="Arial" w:hAnsi="Arial" w:cs="Arial"/>
              </w:rPr>
              <w:t>.</w:t>
            </w:r>
          </w:p>
          <w:p w14:paraId="0F90AE67" w14:textId="66A78108" w:rsidR="00762327" w:rsidRPr="00ED4102" w:rsidRDefault="00ED4102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</w:rPr>
            </w:pPr>
            <w:r w:rsidRPr="00ED4102">
              <w:rPr>
                <w:rFonts w:ascii="Arial" w:hAnsi="Arial" w:cs="Arial"/>
              </w:rPr>
              <w:t>Speaking engagements at the UIEC continue with TDSB staff across the board</w:t>
            </w:r>
            <w:r w:rsidR="00415C89">
              <w:rPr>
                <w:rFonts w:ascii="Arial" w:hAnsi="Arial" w:cs="Arial"/>
              </w:rPr>
              <w:t>.</w:t>
            </w:r>
          </w:p>
          <w:p w14:paraId="1F19DB80" w14:textId="77777777" w:rsidR="001D636A" w:rsidRDefault="001D636A" w:rsidP="002A470E">
            <w:pPr>
              <w:pStyle w:val="NoSpacing"/>
              <w:rPr>
                <w:rFonts w:ascii="Arial" w:hAnsi="Arial" w:cs="Arial"/>
                <w:b/>
                <w:bCs/>
              </w:rPr>
            </w:pPr>
          </w:p>
          <w:p w14:paraId="18886EF8" w14:textId="77777777" w:rsidR="00FD1DE3" w:rsidRDefault="003E2508" w:rsidP="00ED4102">
            <w:pPr>
              <w:ind w:right="60"/>
              <w:rPr>
                <w:rFonts w:ascii="Lato" w:eastAsia="Times New Roman" w:hAnsi="Lato" w:cs="Times New Roman"/>
                <w:b/>
                <w:bCs/>
                <w:color w:val="000000"/>
                <w:sz w:val="23"/>
                <w:szCs w:val="23"/>
                <w:lang w:val="en-CA"/>
              </w:rPr>
            </w:pPr>
            <w:r w:rsidRPr="00FD1DE3">
              <w:rPr>
                <w:rFonts w:ascii="Lato" w:eastAsia="Times New Roman" w:hAnsi="Lato" w:cs="Times New Roman"/>
                <w:b/>
                <w:bCs/>
                <w:color w:val="000000"/>
                <w:sz w:val="23"/>
                <w:szCs w:val="23"/>
                <w:lang w:val="en-CA"/>
              </w:rPr>
              <w:t xml:space="preserve">Tracy Mackenzie (Community </w:t>
            </w:r>
            <w:r w:rsidR="00397A30" w:rsidRPr="00FD1DE3">
              <w:rPr>
                <w:rFonts w:ascii="Lato" w:eastAsia="Times New Roman" w:hAnsi="Lato" w:cs="Times New Roman"/>
                <w:b/>
                <w:bCs/>
                <w:color w:val="000000"/>
                <w:sz w:val="23"/>
                <w:szCs w:val="23"/>
                <w:lang w:val="en-CA"/>
              </w:rPr>
              <w:t>Liaison</w:t>
            </w:r>
            <w:r w:rsidRPr="00FD1DE3">
              <w:rPr>
                <w:rFonts w:ascii="Lato" w:eastAsia="Times New Roman" w:hAnsi="Lato" w:cs="Times New Roman"/>
                <w:b/>
                <w:bCs/>
                <w:color w:val="000000"/>
                <w:sz w:val="23"/>
                <w:szCs w:val="23"/>
                <w:lang w:val="en-CA"/>
              </w:rPr>
              <w:t>, UIEC)</w:t>
            </w:r>
          </w:p>
          <w:p w14:paraId="0EE628C1" w14:textId="4CAE1B06" w:rsidR="00ED4102" w:rsidRPr="00ED4102" w:rsidRDefault="00ED4102">
            <w:pPr>
              <w:pStyle w:val="ListParagraph"/>
              <w:numPr>
                <w:ilvl w:val="0"/>
                <w:numId w:val="6"/>
              </w:numPr>
              <w:ind w:right="60"/>
              <w:rPr>
                <w:rFonts w:ascii="Arial" w:eastAsia="Times New Roman" w:hAnsi="Arial" w:cs="Arial"/>
                <w:color w:val="000000"/>
                <w:lang w:val="en-CA"/>
              </w:rPr>
            </w:pPr>
            <w:r w:rsidRPr="00ED4102">
              <w:rPr>
                <w:rFonts w:ascii="Arial" w:eastAsia="Times New Roman" w:hAnsi="Arial" w:cs="Arial"/>
                <w:color w:val="000000"/>
                <w:lang w:val="en-CA"/>
              </w:rPr>
              <w:t>Southeast Scarborough Pow Wow date has been confirmed for Monday, June 12</w:t>
            </w:r>
            <w:r w:rsidRPr="00ED4102">
              <w:rPr>
                <w:rFonts w:ascii="Arial" w:eastAsia="Times New Roman" w:hAnsi="Arial" w:cs="Arial"/>
                <w:color w:val="000000"/>
                <w:vertAlign w:val="superscript"/>
                <w:lang w:val="en-CA"/>
              </w:rPr>
              <w:t>th</w:t>
            </w:r>
            <w:r w:rsidR="00415C89">
              <w:rPr>
                <w:rFonts w:ascii="Arial" w:eastAsia="Times New Roman" w:hAnsi="Arial" w:cs="Arial"/>
                <w:color w:val="000000"/>
                <w:lang w:val="en-CA"/>
              </w:rPr>
              <w:t>, 2023. It will take place at</w:t>
            </w:r>
            <w:r w:rsidRPr="00ED4102">
              <w:rPr>
                <w:rFonts w:ascii="Arial" w:eastAsia="Times New Roman" w:hAnsi="Arial" w:cs="Arial"/>
                <w:color w:val="000000"/>
                <w:lang w:val="en-CA"/>
              </w:rPr>
              <w:t xml:space="preserve"> Eastview Public School</w:t>
            </w:r>
          </w:p>
          <w:p w14:paraId="2021850F" w14:textId="1F6DFD94" w:rsidR="00ED4102" w:rsidRPr="00ED4102" w:rsidRDefault="00ED4102">
            <w:pPr>
              <w:pStyle w:val="ListParagraph"/>
              <w:numPr>
                <w:ilvl w:val="0"/>
                <w:numId w:val="6"/>
              </w:numPr>
              <w:ind w:right="60"/>
              <w:rPr>
                <w:rFonts w:ascii="Arial" w:eastAsia="Times New Roman" w:hAnsi="Arial" w:cs="Arial"/>
                <w:color w:val="000000"/>
                <w:lang w:val="en-CA"/>
              </w:rPr>
            </w:pPr>
            <w:r w:rsidRPr="00ED4102">
              <w:rPr>
                <w:rFonts w:ascii="Arial" w:eastAsia="Times New Roman" w:hAnsi="Arial" w:cs="Arial"/>
                <w:color w:val="000000"/>
                <w:lang w:val="en-CA"/>
              </w:rPr>
              <w:t>Planning continues with the committee, and we are excited to see community come together for this annual event.</w:t>
            </w:r>
          </w:p>
          <w:p w14:paraId="03BE347F" w14:textId="21F7B554" w:rsidR="001B1F96" w:rsidRPr="00F00518" w:rsidRDefault="00621299" w:rsidP="00211C70">
            <w:pPr>
              <w:rPr>
                <w:rFonts w:ascii="Arial" w:hAnsi="Arial" w:cs="Arial"/>
                <w:lang w:val="en-CA"/>
              </w:rPr>
            </w:pPr>
            <w:r w:rsidRPr="008C619E">
              <w:rPr>
                <w:rFonts w:ascii="Arial" w:hAnsi="Arial" w:cs="Arial"/>
              </w:rPr>
              <w:t>.</w:t>
            </w:r>
          </w:p>
          <w:p w14:paraId="10F348DB" w14:textId="77777777" w:rsidR="00FD1DE3" w:rsidRPr="00FD1DE3" w:rsidRDefault="002A5901" w:rsidP="00FD1DE3">
            <w:pPr>
              <w:pStyle w:val="NoSpacing"/>
              <w:rPr>
                <w:rFonts w:ascii="Arial" w:hAnsi="Arial" w:cs="Arial"/>
                <w:b/>
                <w:bCs/>
              </w:rPr>
            </w:pPr>
            <w:r w:rsidRPr="00FD1DE3">
              <w:rPr>
                <w:rFonts w:ascii="Arial" w:hAnsi="Arial" w:cs="Arial"/>
                <w:b/>
                <w:bCs/>
              </w:rPr>
              <w:t>Jim Spyropoulos (Executive Superintendent, Human Rights, and Indigenous Education)</w:t>
            </w:r>
          </w:p>
          <w:p w14:paraId="66B5C135" w14:textId="6EF42644" w:rsidR="008673DA" w:rsidRDefault="005B411D">
            <w:pPr>
              <w:pStyle w:val="NoSpacing"/>
              <w:numPr>
                <w:ilvl w:val="0"/>
                <w:numId w:val="3"/>
              </w:numPr>
              <w:rPr>
                <w:rFonts w:ascii="Arial" w:eastAsia="Times New Roman" w:hAnsi="Arial" w:cs="Arial"/>
                <w:lang w:val="en-CA"/>
              </w:rPr>
            </w:pPr>
            <w:r w:rsidRPr="001758B5">
              <w:rPr>
                <w:rFonts w:ascii="Arial" w:eastAsia="Times New Roman" w:hAnsi="Arial" w:cs="Arial"/>
              </w:rPr>
              <w:t xml:space="preserve">TDSB </w:t>
            </w:r>
            <w:r w:rsidR="003F0E05">
              <w:rPr>
                <w:rFonts w:ascii="Arial" w:eastAsia="Times New Roman" w:hAnsi="Arial" w:cs="Arial"/>
              </w:rPr>
              <w:t>has</w:t>
            </w:r>
            <w:r w:rsidRPr="005B411D">
              <w:rPr>
                <w:rFonts w:ascii="Arial" w:eastAsia="Times New Roman" w:hAnsi="Arial" w:cs="Arial"/>
                <w:lang w:val="en-CA"/>
              </w:rPr>
              <w:t xml:space="preserve"> </w:t>
            </w:r>
            <w:r w:rsidR="00E2639F">
              <w:rPr>
                <w:rFonts w:ascii="Arial" w:eastAsia="Times New Roman" w:hAnsi="Arial" w:cs="Arial"/>
                <w:lang w:val="en-CA"/>
              </w:rPr>
              <w:t xml:space="preserve">a </w:t>
            </w:r>
            <w:r w:rsidR="007051B6" w:rsidRPr="005B411D">
              <w:rPr>
                <w:rFonts w:ascii="Arial" w:eastAsia="Times New Roman" w:hAnsi="Arial" w:cs="Arial"/>
                <w:lang w:val="en-CA"/>
              </w:rPr>
              <w:t>sixty-one-million-dollar</w:t>
            </w:r>
            <w:r w:rsidR="008673DA">
              <w:rPr>
                <w:rFonts w:ascii="Arial" w:eastAsia="Times New Roman" w:hAnsi="Arial" w:cs="Arial"/>
                <w:lang w:val="en-CA"/>
              </w:rPr>
              <w:t xml:space="preserve"> projected</w:t>
            </w:r>
            <w:r w:rsidR="001029C2" w:rsidRPr="001758B5">
              <w:rPr>
                <w:rFonts w:ascii="Arial" w:eastAsia="Times New Roman" w:hAnsi="Arial" w:cs="Arial"/>
                <w:lang w:val="en-CA"/>
              </w:rPr>
              <w:t xml:space="preserve"> </w:t>
            </w:r>
            <w:r w:rsidRPr="001758B5">
              <w:rPr>
                <w:rFonts w:ascii="Arial" w:eastAsia="Times New Roman" w:hAnsi="Arial" w:cs="Arial"/>
                <w:lang w:val="en-CA"/>
              </w:rPr>
              <w:t>deficit</w:t>
            </w:r>
            <w:r w:rsidRPr="005B411D">
              <w:rPr>
                <w:rFonts w:ascii="Arial" w:eastAsia="Times New Roman" w:hAnsi="Arial" w:cs="Arial"/>
                <w:lang w:val="en-CA"/>
              </w:rPr>
              <w:t xml:space="preserve"> which </w:t>
            </w:r>
            <w:r w:rsidR="0068725C" w:rsidRPr="005B411D">
              <w:rPr>
                <w:rFonts w:ascii="Arial" w:eastAsia="Times New Roman" w:hAnsi="Arial" w:cs="Arial"/>
                <w:lang w:val="en-CA"/>
              </w:rPr>
              <w:t>we are</w:t>
            </w:r>
            <w:r w:rsidRPr="005B411D">
              <w:rPr>
                <w:rFonts w:ascii="Arial" w:eastAsia="Times New Roman" w:hAnsi="Arial" w:cs="Arial"/>
                <w:lang w:val="en-CA"/>
              </w:rPr>
              <w:t xml:space="preserve"> address</w:t>
            </w:r>
            <w:r w:rsidR="003F0E05">
              <w:rPr>
                <w:rFonts w:ascii="Arial" w:eastAsia="Times New Roman" w:hAnsi="Arial" w:cs="Arial"/>
                <w:lang w:val="en-CA"/>
              </w:rPr>
              <w:t xml:space="preserve">ing. </w:t>
            </w:r>
          </w:p>
          <w:p w14:paraId="2DF8CCE5" w14:textId="55EAE95A" w:rsidR="008673DA" w:rsidRDefault="008673DA">
            <w:pPr>
              <w:pStyle w:val="NoSpacing"/>
              <w:numPr>
                <w:ilvl w:val="0"/>
                <w:numId w:val="3"/>
              </w:numPr>
              <w:rPr>
                <w:rFonts w:ascii="Arial" w:eastAsia="Times New Roman" w:hAnsi="Arial" w:cs="Arial"/>
                <w:lang w:val="en-CA"/>
              </w:rPr>
            </w:pPr>
            <w:r>
              <w:rPr>
                <w:rFonts w:ascii="Arial" w:eastAsia="Times New Roman" w:hAnsi="Arial" w:cs="Arial"/>
                <w:lang w:val="en-CA"/>
              </w:rPr>
              <w:t>T</w:t>
            </w:r>
            <w:r w:rsidR="003F0E05">
              <w:rPr>
                <w:rFonts w:ascii="Arial" w:eastAsia="Times New Roman" w:hAnsi="Arial" w:cs="Arial"/>
                <w:lang w:val="en-CA"/>
              </w:rPr>
              <w:t xml:space="preserve">here are going to be </w:t>
            </w:r>
            <w:r w:rsidR="002A37D8">
              <w:rPr>
                <w:rFonts w:ascii="Arial" w:eastAsia="Times New Roman" w:hAnsi="Arial" w:cs="Arial"/>
                <w:lang w:val="en-CA"/>
              </w:rPr>
              <w:t>job</w:t>
            </w:r>
            <w:r w:rsidR="003814E7">
              <w:rPr>
                <w:rFonts w:ascii="Arial" w:eastAsia="Times New Roman" w:hAnsi="Arial" w:cs="Arial"/>
                <w:lang w:val="en-CA"/>
              </w:rPr>
              <w:t xml:space="preserve"> cuts within</w:t>
            </w:r>
            <w:r w:rsidR="002A37D8">
              <w:rPr>
                <w:rFonts w:ascii="Arial" w:eastAsia="Times New Roman" w:hAnsi="Arial" w:cs="Arial"/>
                <w:lang w:val="en-CA"/>
              </w:rPr>
              <w:t xml:space="preserve"> </w:t>
            </w:r>
            <w:r w:rsidR="003814E7">
              <w:rPr>
                <w:rFonts w:ascii="Arial" w:eastAsia="Times New Roman" w:hAnsi="Arial" w:cs="Arial"/>
                <w:lang w:val="en-CA"/>
              </w:rPr>
              <w:t>TDSB, most likely in areas that support schools</w:t>
            </w:r>
            <w:r w:rsidR="00036E5F">
              <w:rPr>
                <w:rFonts w:ascii="Arial" w:eastAsia="Times New Roman" w:hAnsi="Arial" w:cs="Arial"/>
                <w:lang w:val="en-CA"/>
              </w:rPr>
              <w:t xml:space="preserve"> in some capacity</w:t>
            </w:r>
            <w:r w:rsidR="00C20307">
              <w:rPr>
                <w:rFonts w:ascii="Arial" w:eastAsia="Times New Roman" w:hAnsi="Arial" w:cs="Arial"/>
                <w:lang w:val="en-CA"/>
              </w:rPr>
              <w:t>.</w:t>
            </w:r>
            <w:r>
              <w:rPr>
                <w:rFonts w:ascii="Arial" w:eastAsia="Times New Roman" w:hAnsi="Arial" w:cs="Arial"/>
                <w:lang w:val="en-CA"/>
              </w:rPr>
              <w:t xml:space="preserve"> (</w:t>
            </w:r>
            <w:r w:rsidR="007051B6">
              <w:rPr>
                <w:rFonts w:ascii="Arial" w:eastAsia="Times New Roman" w:hAnsi="Arial" w:cs="Arial"/>
                <w:lang w:val="en-CA"/>
              </w:rPr>
              <w:t>Lunchroom</w:t>
            </w:r>
            <w:r w:rsidR="00C20307">
              <w:rPr>
                <w:rFonts w:ascii="Arial" w:eastAsia="Times New Roman" w:hAnsi="Arial" w:cs="Arial"/>
                <w:lang w:val="en-CA"/>
              </w:rPr>
              <w:t xml:space="preserve"> supervisors</w:t>
            </w:r>
            <w:r w:rsidR="00F26B6E">
              <w:rPr>
                <w:rFonts w:ascii="Arial" w:eastAsia="Times New Roman" w:hAnsi="Arial" w:cs="Arial"/>
                <w:lang w:val="en-CA"/>
              </w:rPr>
              <w:t xml:space="preserve">, </w:t>
            </w:r>
            <w:r w:rsidR="00680280" w:rsidRPr="00F26B6E">
              <w:rPr>
                <w:rFonts w:ascii="Arial" w:eastAsia="Times New Roman" w:hAnsi="Arial" w:cs="Arial"/>
                <w:lang w:val="en-CA"/>
              </w:rPr>
              <w:t>support staff related to students who have certain exceptionalities</w:t>
            </w:r>
            <w:r>
              <w:rPr>
                <w:rFonts w:ascii="Arial" w:eastAsia="Times New Roman" w:hAnsi="Arial" w:cs="Arial"/>
                <w:lang w:val="en-CA"/>
              </w:rPr>
              <w:t>).</w:t>
            </w:r>
          </w:p>
          <w:p w14:paraId="3699782B" w14:textId="3CD93E90" w:rsidR="00B24E35" w:rsidRDefault="00C10444">
            <w:pPr>
              <w:pStyle w:val="NoSpacing"/>
              <w:numPr>
                <w:ilvl w:val="0"/>
                <w:numId w:val="3"/>
              </w:numPr>
              <w:rPr>
                <w:rFonts w:ascii="Arial" w:eastAsia="Times New Roman" w:hAnsi="Arial" w:cs="Arial"/>
                <w:lang w:val="en-CA"/>
              </w:rPr>
            </w:pPr>
            <w:r>
              <w:rPr>
                <w:rFonts w:ascii="Arial" w:eastAsia="Times New Roman" w:hAnsi="Arial" w:cs="Arial"/>
                <w:lang w:val="en-CA"/>
              </w:rPr>
              <w:t>COVID relief funding</w:t>
            </w:r>
            <w:r w:rsidR="003076C8">
              <w:rPr>
                <w:rFonts w:ascii="Arial" w:eastAsia="Times New Roman" w:hAnsi="Arial" w:cs="Arial"/>
                <w:lang w:val="en-CA"/>
              </w:rPr>
              <w:t xml:space="preserve"> is not returning</w:t>
            </w:r>
            <w:r w:rsidR="006D61A1">
              <w:rPr>
                <w:rFonts w:ascii="Arial" w:eastAsia="Times New Roman" w:hAnsi="Arial" w:cs="Arial"/>
                <w:lang w:val="en-CA"/>
              </w:rPr>
              <w:t>.</w:t>
            </w:r>
            <w:r w:rsidR="00292BBD">
              <w:rPr>
                <w:rFonts w:ascii="Arial" w:eastAsia="Times New Roman" w:hAnsi="Arial" w:cs="Arial"/>
                <w:lang w:val="en-CA"/>
              </w:rPr>
              <w:t xml:space="preserve"> </w:t>
            </w:r>
            <w:r w:rsidR="0003322E" w:rsidRPr="00292BBD">
              <w:rPr>
                <w:rFonts w:ascii="Arial" w:eastAsia="Times New Roman" w:hAnsi="Arial" w:cs="Arial"/>
                <w:lang w:val="en-CA"/>
              </w:rPr>
              <w:t>Updates will be ongoing as the TDSB works through this process.</w:t>
            </w:r>
          </w:p>
          <w:p w14:paraId="19652BCA" w14:textId="7CB4652B" w:rsidR="00826AC7" w:rsidRPr="008B6C1B" w:rsidRDefault="005025CC">
            <w:pPr>
              <w:pStyle w:val="transcript-list-item"/>
              <w:numPr>
                <w:ilvl w:val="0"/>
                <w:numId w:val="3"/>
              </w:numPr>
              <w:shd w:val="clear" w:color="auto" w:fill="FFFFFF"/>
              <w:ind w:right="60"/>
              <w:rPr>
                <w:rFonts w:ascii="Helvetica" w:hAnsi="Helvetica" w:cs="Helvetica"/>
                <w:color w:val="232333"/>
                <w:sz w:val="23"/>
                <w:szCs w:val="23"/>
              </w:rPr>
            </w:pPr>
            <w:r>
              <w:rPr>
                <w:rFonts w:ascii="Helvetica" w:hAnsi="Helvetica" w:cs="Helvetica"/>
                <w:color w:val="232333"/>
                <w:sz w:val="23"/>
                <w:szCs w:val="23"/>
              </w:rPr>
              <w:t>C</w:t>
            </w:r>
            <w:r w:rsidR="00826AC7" w:rsidRPr="00826AC7">
              <w:rPr>
                <w:rFonts w:ascii="Helvetica" w:hAnsi="Helvetica" w:cs="Helvetica"/>
                <w:color w:val="232333"/>
                <w:sz w:val="23"/>
                <w:szCs w:val="23"/>
              </w:rPr>
              <w:t>ommunity safety continues to be a significant part of what we're dealing with</w:t>
            </w:r>
            <w:r w:rsidR="00243641">
              <w:rPr>
                <w:rFonts w:ascii="Helvetica" w:hAnsi="Helvetica" w:cs="Helvetica"/>
                <w:color w:val="232333"/>
                <w:sz w:val="23"/>
                <w:szCs w:val="23"/>
              </w:rPr>
              <w:t xml:space="preserve"> at the </w:t>
            </w:r>
            <w:r w:rsidR="008B6C1B">
              <w:rPr>
                <w:rFonts w:ascii="Helvetica" w:hAnsi="Helvetica" w:cs="Helvetica"/>
                <w:color w:val="232333"/>
                <w:sz w:val="23"/>
                <w:szCs w:val="23"/>
              </w:rPr>
              <w:t>TDSB.</w:t>
            </w:r>
            <w:r w:rsidR="00B45928">
              <w:rPr>
                <w:rFonts w:ascii="Helvetica" w:hAnsi="Helvetica" w:cs="Helvetica"/>
                <w:color w:val="232333"/>
                <w:sz w:val="23"/>
                <w:szCs w:val="23"/>
              </w:rPr>
              <w:t xml:space="preserve"> </w:t>
            </w:r>
          </w:p>
          <w:p w14:paraId="7F637FE3" w14:textId="77777777" w:rsidR="008673DA" w:rsidRPr="008673DA" w:rsidRDefault="006528D0">
            <w:pPr>
              <w:pStyle w:val="transcript-list-item"/>
              <w:numPr>
                <w:ilvl w:val="0"/>
                <w:numId w:val="3"/>
              </w:numPr>
              <w:shd w:val="clear" w:color="auto" w:fill="FFFFFF"/>
              <w:ind w:right="60"/>
              <w:rPr>
                <w:rFonts w:ascii="Helvetica" w:hAnsi="Helvetica" w:cs="Helvetica"/>
                <w:color w:val="232333"/>
                <w:sz w:val="23"/>
                <w:szCs w:val="23"/>
              </w:rPr>
            </w:pPr>
            <w:r w:rsidRPr="009D417B">
              <w:rPr>
                <w:rFonts w:ascii="Arial" w:hAnsi="Arial" w:cs="Arial"/>
                <w:color w:val="232333"/>
                <w:szCs w:val="22"/>
              </w:rPr>
              <w:t>TDSB has approximately</w:t>
            </w:r>
            <w:r w:rsidR="00B64AD9" w:rsidRPr="009D417B">
              <w:rPr>
                <w:rFonts w:ascii="Arial" w:hAnsi="Arial" w:cs="Arial"/>
                <w:color w:val="232333"/>
                <w:szCs w:val="22"/>
              </w:rPr>
              <w:t xml:space="preserve"> 2 million dollars </w:t>
            </w:r>
            <w:r w:rsidRPr="009D417B">
              <w:rPr>
                <w:rFonts w:ascii="Arial" w:hAnsi="Arial" w:cs="Arial"/>
                <w:color w:val="232333"/>
                <w:szCs w:val="22"/>
              </w:rPr>
              <w:t xml:space="preserve">to invest </w:t>
            </w:r>
            <w:r w:rsidR="00B64AD9" w:rsidRPr="009D417B">
              <w:rPr>
                <w:rFonts w:ascii="Arial" w:hAnsi="Arial" w:cs="Arial"/>
                <w:color w:val="232333"/>
                <w:szCs w:val="22"/>
              </w:rPr>
              <w:t>into community programming related to tutoring</w:t>
            </w:r>
            <w:r w:rsidR="006436DC" w:rsidRPr="009D417B">
              <w:rPr>
                <w:rFonts w:ascii="Arial" w:hAnsi="Arial" w:cs="Arial"/>
                <w:color w:val="232333"/>
                <w:szCs w:val="22"/>
              </w:rPr>
              <w:t xml:space="preserve"> and programming</w:t>
            </w:r>
            <w:r w:rsidR="00A00B81" w:rsidRPr="009D417B">
              <w:rPr>
                <w:rFonts w:ascii="Arial" w:hAnsi="Arial" w:cs="Arial"/>
                <w:color w:val="232333"/>
                <w:szCs w:val="22"/>
              </w:rPr>
              <w:t xml:space="preserve"> after school and on the weekends. </w:t>
            </w:r>
          </w:p>
          <w:p w14:paraId="0D2D9DB6" w14:textId="77777777" w:rsidR="00415C89" w:rsidRDefault="008673DA" w:rsidP="00415C89">
            <w:pPr>
              <w:pStyle w:val="transcript-list-item"/>
              <w:numPr>
                <w:ilvl w:val="0"/>
                <w:numId w:val="3"/>
              </w:numPr>
              <w:shd w:val="clear" w:color="auto" w:fill="FFFFFF"/>
              <w:ind w:right="60"/>
              <w:rPr>
                <w:rFonts w:ascii="Helvetica" w:hAnsi="Helvetica" w:cs="Helvetica"/>
                <w:color w:val="232333"/>
                <w:sz w:val="23"/>
                <w:szCs w:val="23"/>
              </w:rPr>
            </w:pPr>
            <w:r>
              <w:rPr>
                <w:rFonts w:ascii="Arial" w:hAnsi="Arial" w:cs="Arial"/>
                <w:color w:val="232333"/>
                <w:szCs w:val="22"/>
              </w:rPr>
              <w:t>An op</w:t>
            </w:r>
            <w:r w:rsidR="006528D0" w:rsidRPr="009D417B">
              <w:rPr>
                <w:rFonts w:ascii="Arial" w:hAnsi="Arial" w:cs="Arial"/>
                <w:color w:val="232333"/>
                <w:szCs w:val="22"/>
              </w:rPr>
              <w:t xml:space="preserve">portunity to hire TDSB students over the summer break to tutor younger students and get paid $20.00 </w:t>
            </w:r>
            <w:r w:rsidR="009B39E2" w:rsidRPr="009D417B">
              <w:rPr>
                <w:rFonts w:ascii="Arial" w:hAnsi="Arial" w:cs="Arial"/>
                <w:color w:val="232333"/>
                <w:szCs w:val="22"/>
              </w:rPr>
              <w:t xml:space="preserve">an hour and we will pay for technology as well as meals and any other incidentals. </w:t>
            </w:r>
          </w:p>
          <w:p w14:paraId="6F84635E" w14:textId="2A96183F" w:rsidR="0003322E" w:rsidRPr="00415C89" w:rsidRDefault="009B39E2" w:rsidP="00415C89">
            <w:pPr>
              <w:pStyle w:val="transcript-list-item"/>
              <w:numPr>
                <w:ilvl w:val="0"/>
                <w:numId w:val="3"/>
              </w:numPr>
              <w:shd w:val="clear" w:color="auto" w:fill="FFFFFF"/>
              <w:ind w:right="60"/>
              <w:rPr>
                <w:rFonts w:ascii="Helvetica" w:hAnsi="Helvetica" w:cs="Helvetica"/>
                <w:color w:val="232333"/>
                <w:sz w:val="23"/>
                <w:szCs w:val="23"/>
              </w:rPr>
            </w:pPr>
            <w:r w:rsidRPr="00415C89">
              <w:rPr>
                <w:rFonts w:ascii="Arial" w:hAnsi="Arial" w:cs="Arial"/>
                <w:color w:val="232333"/>
                <w:szCs w:val="22"/>
              </w:rPr>
              <w:t xml:space="preserve">Please send any leads that you may have to </w:t>
            </w:r>
            <w:r w:rsidR="009D417B" w:rsidRPr="00415C89">
              <w:rPr>
                <w:rFonts w:ascii="Arial" w:hAnsi="Arial" w:cs="Arial"/>
                <w:color w:val="232333"/>
                <w:szCs w:val="22"/>
              </w:rPr>
              <w:t xml:space="preserve">Tanya Senk and </w:t>
            </w:r>
            <w:r w:rsidR="00531E87">
              <w:rPr>
                <w:rFonts w:ascii="Arial" w:hAnsi="Arial" w:cs="Arial"/>
                <w:color w:val="232333"/>
                <w:szCs w:val="22"/>
              </w:rPr>
              <w:t>Jim Spyropoulos</w:t>
            </w:r>
            <w:r w:rsidR="009D417B" w:rsidRPr="00415C89">
              <w:rPr>
                <w:rFonts w:ascii="Arial" w:hAnsi="Arial" w:cs="Arial"/>
                <w:color w:val="232333"/>
                <w:szCs w:val="22"/>
              </w:rPr>
              <w:t>.</w:t>
            </w:r>
            <w:r w:rsidRPr="00415C89">
              <w:rPr>
                <w:rFonts w:ascii="Arial" w:hAnsi="Arial" w:cs="Arial"/>
                <w:color w:val="232333"/>
                <w:szCs w:val="22"/>
              </w:rPr>
              <w:t xml:space="preserve"> </w:t>
            </w:r>
          </w:p>
          <w:p w14:paraId="4291DA2B" w14:textId="2ADA9A96" w:rsidR="00470B61" w:rsidRDefault="00ED4102" w:rsidP="00470B61">
            <w:pPr>
              <w:rPr>
                <w:rFonts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Michael Sanders (Principal, Eastview Public School)</w:t>
            </w:r>
          </w:p>
          <w:p w14:paraId="2B7A0A9D" w14:textId="328FA08C" w:rsidR="00832216" w:rsidRPr="00531E87" w:rsidRDefault="00ED4102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</w:rPr>
            </w:pPr>
            <w:r w:rsidRPr="00531E87">
              <w:rPr>
                <w:rFonts w:ascii="Arial" w:hAnsi="Arial" w:cs="Arial"/>
              </w:rPr>
              <w:t xml:space="preserve">The UIEC </w:t>
            </w:r>
            <w:r w:rsidR="002C4D0B" w:rsidRPr="00531E87">
              <w:rPr>
                <w:rFonts w:ascii="Arial" w:hAnsi="Arial" w:cs="Arial"/>
              </w:rPr>
              <w:t xml:space="preserve">team hosted a parent circle </w:t>
            </w:r>
            <w:r w:rsidR="005F6714" w:rsidRPr="00531E87">
              <w:rPr>
                <w:rFonts w:ascii="Arial" w:hAnsi="Arial" w:cs="Arial"/>
              </w:rPr>
              <w:t>for</w:t>
            </w:r>
            <w:r w:rsidR="00363EA5" w:rsidRPr="00531E87">
              <w:rPr>
                <w:rFonts w:ascii="Arial" w:hAnsi="Arial" w:cs="Arial"/>
              </w:rPr>
              <w:t xml:space="preserve"> our Indigenous </w:t>
            </w:r>
            <w:r w:rsidR="005F6714" w:rsidRPr="00531E87">
              <w:rPr>
                <w:rFonts w:ascii="Arial" w:hAnsi="Arial" w:cs="Arial"/>
              </w:rPr>
              <w:t>family’s</w:t>
            </w:r>
            <w:r w:rsidR="00363EA5" w:rsidRPr="00531E87">
              <w:rPr>
                <w:rFonts w:ascii="Arial" w:hAnsi="Arial" w:cs="Arial"/>
              </w:rPr>
              <w:t xml:space="preserve"> </w:t>
            </w:r>
            <w:r w:rsidR="005F6714" w:rsidRPr="00531E87">
              <w:rPr>
                <w:rFonts w:ascii="Arial" w:hAnsi="Arial" w:cs="Arial"/>
              </w:rPr>
              <w:t>om March 7</w:t>
            </w:r>
            <w:r w:rsidR="005F6714" w:rsidRPr="00531E87">
              <w:rPr>
                <w:rFonts w:ascii="Arial" w:hAnsi="Arial" w:cs="Arial"/>
                <w:vertAlign w:val="superscript"/>
              </w:rPr>
              <w:t>th</w:t>
            </w:r>
            <w:r w:rsidR="005F6714" w:rsidRPr="00531E87">
              <w:rPr>
                <w:rFonts w:ascii="Arial" w:hAnsi="Arial" w:cs="Arial"/>
              </w:rPr>
              <w:t>.  Great feedback from our families and we look forward to our next sess</w:t>
            </w:r>
            <w:r w:rsidR="007273C8" w:rsidRPr="00531E87">
              <w:rPr>
                <w:rFonts w:ascii="Arial" w:hAnsi="Arial" w:cs="Arial"/>
              </w:rPr>
              <w:t>ion.</w:t>
            </w:r>
          </w:p>
          <w:p w14:paraId="13259864" w14:textId="657DE6E6" w:rsidR="0076096A" w:rsidRPr="0076096A" w:rsidRDefault="0076096A" w:rsidP="0076096A">
            <w:pPr>
              <w:rPr>
                <w:rFonts w:cs="Arial"/>
                <w:b/>
                <w:bCs/>
              </w:rPr>
            </w:pPr>
          </w:p>
        </w:tc>
      </w:tr>
      <w:tr w:rsidR="00A77302" w:rsidRPr="00C04366" w14:paraId="5B247C0E" w14:textId="77777777" w:rsidTr="00F00518">
        <w:trPr>
          <w:trHeight w:val="2181"/>
        </w:trPr>
        <w:tc>
          <w:tcPr>
            <w:tcW w:w="3545" w:type="dxa"/>
          </w:tcPr>
          <w:p w14:paraId="1BA6F954" w14:textId="77777777" w:rsidR="005E12D4" w:rsidRDefault="005E12D4" w:rsidP="005B634B">
            <w:pPr>
              <w:pStyle w:val="NoSpacing"/>
              <w:rPr>
                <w:rFonts w:ascii="Arial" w:hAnsi="Arial" w:cs="Arial"/>
              </w:rPr>
            </w:pPr>
          </w:p>
          <w:p w14:paraId="33FDF702" w14:textId="11343A23" w:rsidR="005B634B" w:rsidRPr="005B634B" w:rsidRDefault="005B634B" w:rsidP="005B634B">
            <w:pPr>
              <w:pStyle w:val="NoSpacing"/>
              <w:rPr>
                <w:rFonts w:ascii="Arial" w:hAnsi="Arial" w:cs="Arial"/>
              </w:rPr>
            </w:pPr>
            <w:r w:rsidRPr="005B634B">
              <w:rPr>
                <w:rFonts w:ascii="Arial" w:hAnsi="Arial" w:cs="Arial"/>
              </w:rPr>
              <w:t>Indigenous Student Trustee Update:</w:t>
            </w:r>
          </w:p>
          <w:p w14:paraId="2E8DA14E" w14:textId="5DCA4676" w:rsidR="00A77302" w:rsidRPr="00C04366" w:rsidRDefault="00A77302" w:rsidP="00810C8D">
            <w:pPr>
              <w:pStyle w:val="NoSpacing"/>
              <w:rPr>
                <w:rFonts w:ascii="Arial" w:hAnsi="Arial" w:cs="Arial"/>
                <w:bCs/>
              </w:rPr>
            </w:pPr>
          </w:p>
        </w:tc>
        <w:tc>
          <w:tcPr>
            <w:tcW w:w="11481" w:type="dxa"/>
            <w:gridSpan w:val="2"/>
          </w:tcPr>
          <w:p w14:paraId="2F3624DF" w14:textId="77777777" w:rsidR="00FD0830" w:rsidRPr="00CC3611" w:rsidRDefault="00FD0830" w:rsidP="00810C8D">
            <w:pPr>
              <w:pStyle w:val="NoSpacing"/>
              <w:rPr>
                <w:rFonts w:ascii="Arial" w:hAnsi="Arial" w:cs="Arial"/>
                <w:bCs/>
              </w:rPr>
            </w:pPr>
          </w:p>
          <w:p w14:paraId="7C538EEE" w14:textId="32778BAC" w:rsidR="00A77302" w:rsidRPr="00ED4102" w:rsidRDefault="00A77302" w:rsidP="00810C8D">
            <w:pPr>
              <w:pStyle w:val="NoSpacing"/>
              <w:rPr>
                <w:rFonts w:ascii="Arial" w:hAnsi="Arial" w:cs="Arial"/>
                <w:b/>
              </w:rPr>
            </w:pPr>
            <w:r w:rsidRPr="00ED4102">
              <w:rPr>
                <w:rFonts w:ascii="Arial" w:hAnsi="Arial" w:cs="Arial"/>
                <w:b/>
              </w:rPr>
              <w:t>Isaiah Shafqat (Indigenous Student Trustee, TDSB)</w:t>
            </w:r>
          </w:p>
          <w:p w14:paraId="6C984448" w14:textId="77777777" w:rsidR="008673DA" w:rsidRDefault="00EB4C0C">
            <w:pPr>
              <w:pStyle w:val="NoSpacing"/>
              <w:numPr>
                <w:ilvl w:val="0"/>
                <w:numId w:val="2"/>
              </w:numPr>
              <w:rPr>
                <w:rFonts w:ascii="Arial" w:hAnsi="Arial" w:cs="Arial"/>
                <w:bCs/>
              </w:rPr>
            </w:pPr>
            <w:r w:rsidRPr="00CC3611">
              <w:rPr>
                <w:rFonts w:ascii="Arial" w:hAnsi="Arial" w:cs="Arial"/>
                <w:bCs/>
              </w:rPr>
              <w:t>Application process for the Indigenous Student Trustee opened on March 6</w:t>
            </w:r>
            <w:r w:rsidRPr="00CC3611">
              <w:rPr>
                <w:rFonts w:ascii="Arial" w:hAnsi="Arial" w:cs="Arial"/>
                <w:bCs/>
                <w:vertAlign w:val="superscript"/>
              </w:rPr>
              <w:t>th</w:t>
            </w:r>
            <w:r w:rsidRPr="00CC3611">
              <w:rPr>
                <w:rFonts w:ascii="Arial" w:hAnsi="Arial" w:cs="Arial"/>
                <w:bCs/>
              </w:rPr>
              <w:t xml:space="preserve">. </w:t>
            </w:r>
          </w:p>
          <w:p w14:paraId="6541EA36" w14:textId="288075D2" w:rsidR="00AA248B" w:rsidRPr="00CC3611" w:rsidRDefault="00547E2C">
            <w:pPr>
              <w:pStyle w:val="NoSpacing"/>
              <w:numPr>
                <w:ilvl w:val="0"/>
                <w:numId w:val="2"/>
              </w:numPr>
              <w:rPr>
                <w:rFonts w:ascii="Arial" w:hAnsi="Arial" w:cs="Arial"/>
                <w:bCs/>
              </w:rPr>
            </w:pPr>
            <w:r w:rsidRPr="00CC3611">
              <w:rPr>
                <w:rFonts w:ascii="Arial" w:hAnsi="Arial" w:cs="Arial"/>
                <w:bCs/>
              </w:rPr>
              <w:t>System c</w:t>
            </w:r>
            <w:r w:rsidR="00EB4C0C" w:rsidRPr="00CC3611">
              <w:rPr>
                <w:rFonts w:ascii="Arial" w:hAnsi="Arial" w:cs="Arial"/>
                <w:bCs/>
              </w:rPr>
              <w:t>ommunication h</w:t>
            </w:r>
            <w:r w:rsidR="00FB0B84" w:rsidRPr="00CC3611">
              <w:rPr>
                <w:rFonts w:ascii="Arial" w:hAnsi="Arial" w:cs="Arial"/>
                <w:bCs/>
              </w:rPr>
              <w:t xml:space="preserve">as been sent to </w:t>
            </w:r>
            <w:r w:rsidRPr="00CC3611">
              <w:rPr>
                <w:rFonts w:ascii="Arial" w:hAnsi="Arial" w:cs="Arial"/>
                <w:bCs/>
              </w:rPr>
              <w:t xml:space="preserve">secondary principles and vice principals, informing them of this application process, and asking that they speak with </w:t>
            </w:r>
            <w:r w:rsidR="00771CBB" w:rsidRPr="00CC3611">
              <w:rPr>
                <w:rFonts w:ascii="Arial" w:hAnsi="Arial" w:cs="Arial"/>
                <w:bCs/>
              </w:rPr>
              <w:t>Indigenous</w:t>
            </w:r>
            <w:r w:rsidRPr="00CC3611">
              <w:rPr>
                <w:rFonts w:ascii="Arial" w:hAnsi="Arial" w:cs="Arial"/>
                <w:bCs/>
              </w:rPr>
              <w:t xml:space="preserve"> students at their school who may be interested in applying</w:t>
            </w:r>
            <w:r w:rsidRPr="00CC3611">
              <w:rPr>
                <w:rFonts w:ascii="Arial" w:hAnsi="Arial" w:cs="Arial"/>
                <w:b/>
                <w:bCs/>
              </w:rPr>
              <w:t>.</w:t>
            </w:r>
          </w:p>
          <w:p w14:paraId="3E332CBD" w14:textId="0D232208" w:rsidR="005467AF" w:rsidRPr="00CC3611" w:rsidRDefault="005467AF">
            <w:pPr>
              <w:pStyle w:val="NoSpacing"/>
              <w:numPr>
                <w:ilvl w:val="0"/>
                <w:numId w:val="2"/>
              </w:numPr>
              <w:rPr>
                <w:rFonts w:ascii="Arial" w:hAnsi="Arial" w:cs="Arial"/>
                <w:bCs/>
              </w:rPr>
            </w:pPr>
            <w:r w:rsidRPr="00CC3611">
              <w:rPr>
                <w:rFonts w:ascii="Arial" w:hAnsi="Arial" w:cs="Arial"/>
                <w:bCs/>
              </w:rPr>
              <w:t xml:space="preserve">The student senate is comprised of 18 </w:t>
            </w:r>
            <w:r w:rsidR="00340D98" w:rsidRPr="00CC3611">
              <w:rPr>
                <w:rFonts w:ascii="Arial" w:hAnsi="Arial" w:cs="Arial"/>
                <w:bCs/>
              </w:rPr>
              <w:t>elected s</w:t>
            </w:r>
            <w:r w:rsidRPr="00CC3611">
              <w:rPr>
                <w:rFonts w:ascii="Arial" w:hAnsi="Arial" w:cs="Arial"/>
                <w:bCs/>
              </w:rPr>
              <w:t>tudents</w:t>
            </w:r>
            <w:r w:rsidR="00340D98" w:rsidRPr="00CC3611">
              <w:rPr>
                <w:rFonts w:ascii="Arial" w:hAnsi="Arial" w:cs="Arial"/>
                <w:bCs/>
              </w:rPr>
              <w:t xml:space="preserve"> from across the board.  They </w:t>
            </w:r>
            <w:r w:rsidR="00320282" w:rsidRPr="00CC3611">
              <w:rPr>
                <w:rFonts w:ascii="Arial" w:hAnsi="Arial" w:cs="Arial"/>
                <w:bCs/>
              </w:rPr>
              <w:t xml:space="preserve">will </w:t>
            </w:r>
            <w:r w:rsidR="00AC4962" w:rsidRPr="00CC3611">
              <w:rPr>
                <w:rFonts w:ascii="Arial" w:hAnsi="Arial" w:cs="Arial"/>
                <w:bCs/>
              </w:rPr>
              <w:t>be hosting</w:t>
            </w:r>
            <w:r w:rsidR="00320282" w:rsidRPr="00CC3611">
              <w:rPr>
                <w:rFonts w:ascii="Arial" w:hAnsi="Arial" w:cs="Arial"/>
                <w:bCs/>
              </w:rPr>
              <w:t xml:space="preserve"> a grade 9 and 10 leadership retreat.</w:t>
            </w:r>
            <w:r w:rsidR="00AC4962" w:rsidRPr="00CC3611">
              <w:rPr>
                <w:rFonts w:ascii="Arial" w:hAnsi="Arial" w:cs="Arial"/>
                <w:bCs/>
              </w:rPr>
              <w:t xml:space="preserve"> This will be on a first come first serve basis.</w:t>
            </w:r>
          </w:p>
          <w:p w14:paraId="5BA5DA85" w14:textId="088ADA33" w:rsidR="00663C0A" w:rsidRPr="00CC3611" w:rsidRDefault="009C7774">
            <w:pPr>
              <w:numPr>
                <w:ilvl w:val="0"/>
                <w:numId w:val="2"/>
              </w:numPr>
              <w:shd w:val="clear" w:color="auto" w:fill="FFFFFF"/>
              <w:spacing w:before="100" w:beforeAutospacing="1" w:after="100" w:afterAutospacing="1"/>
              <w:ind w:right="60"/>
              <w:rPr>
                <w:rFonts w:ascii="Arial" w:hAnsi="Arial" w:cs="Arial"/>
                <w:bCs/>
              </w:rPr>
            </w:pPr>
            <w:r w:rsidRPr="00CC3611">
              <w:rPr>
                <w:rFonts w:ascii="Arial" w:hAnsi="Arial" w:cs="Arial"/>
                <w:bCs/>
              </w:rPr>
              <w:t xml:space="preserve">Secondary Principals and Vice-Principals will soon </w:t>
            </w:r>
            <w:r w:rsidR="009B4057" w:rsidRPr="00CC3611">
              <w:rPr>
                <w:rFonts w:ascii="Arial" w:hAnsi="Arial" w:cs="Arial"/>
                <w:bCs/>
              </w:rPr>
              <w:t xml:space="preserve">have </w:t>
            </w:r>
            <w:r w:rsidR="00AD2E66" w:rsidRPr="00CC3611">
              <w:rPr>
                <w:rFonts w:ascii="Arial" w:hAnsi="Arial" w:cs="Arial"/>
                <w:bCs/>
              </w:rPr>
              <w:t xml:space="preserve">an </w:t>
            </w:r>
            <w:r w:rsidR="009B4057" w:rsidRPr="00CC3611">
              <w:rPr>
                <w:rFonts w:ascii="Arial" w:hAnsi="Arial" w:cs="Arial"/>
                <w:bCs/>
              </w:rPr>
              <w:t xml:space="preserve">opportunity to nominate a </w:t>
            </w:r>
            <w:r w:rsidR="00007660" w:rsidRPr="00CC3611">
              <w:rPr>
                <w:rFonts w:ascii="Arial" w:hAnsi="Arial" w:cs="Arial"/>
                <w:bCs/>
              </w:rPr>
              <w:t xml:space="preserve">student from their school to attend the </w:t>
            </w:r>
            <w:r w:rsidR="007051B6" w:rsidRPr="00CC3611">
              <w:rPr>
                <w:rFonts w:ascii="Arial" w:hAnsi="Arial" w:cs="Arial"/>
                <w:bCs/>
              </w:rPr>
              <w:t>Mono</w:t>
            </w:r>
            <w:r w:rsidR="007051B6">
              <w:rPr>
                <w:rFonts w:ascii="Arial" w:hAnsi="Arial" w:cs="Arial"/>
                <w:bCs/>
              </w:rPr>
              <w:t xml:space="preserve"> Cliff </w:t>
            </w:r>
            <w:r w:rsidR="00007660" w:rsidRPr="00CC3611">
              <w:rPr>
                <w:rFonts w:ascii="Arial" w:hAnsi="Arial" w:cs="Arial"/>
                <w:bCs/>
              </w:rPr>
              <w:t xml:space="preserve">Outdoor Education Centre to participate </w:t>
            </w:r>
            <w:r w:rsidR="003B54C6" w:rsidRPr="00CC3611">
              <w:rPr>
                <w:rFonts w:ascii="Arial" w:hAnsi="Arial" w:cs="Arial"/>
                <w:bCs/>
              </w:rPr>
              <w:t xml:space="preserve">in various learning </w:t>
            </w:r>
            <w:r w:rsidR="00AD2E66" w:rsidRPr="00CC3611">
              <w:rPr>
                <w:rFonts w:ascii="Arial" w:hAnsi="Arial" w:cs="Arial"/>
                <w:bCs/>
              </w:rPr>
              <w:t>opportunities</w:t>
            </w:r>
            <w:r w:rsidR="003B54C6" w:rsidRPr="00CC3611">
              <w:rPr>
                <w:rFonts w:ascii="Arial" w:hAnsi="Arial" w:cs="Arial"/>
                <w:bCs/>
              </w:rPr>
              <w:t xml:space="preserve"> about student leadership</w:t>
            </w:r>
            <w:r w:rsidR="00AD2E66" w:rsidRPr="00CC3611">
              <w:rPr>
                <w:rFonts w:ascii="Arial" w:hAnsi="Arial" w:cs="Arial"/>
                <w:bCs/>
              </w:rPr>
              <w:t xml:space="preserve">.  Further information will </w:t>
            </w:r>
            <w:r w:rsidR="00460AFB" w:rsidRPr="00CC3611">
              <w:rPr>
                <w:rFonts w:ascii="Arial" w:hAnsi="Arial" w:cs="Arial"/>
                <w:bCs/>
              </w:rPr>
              <w:t>be</w:t>
            </w:r>
            <w:r w:rsidR="00051FCC">
              <w:rPr>
                <w:rFonts w:ascii="Arial" w:hAnsi="Arial" w:cs="Arial"/>
                <w:bCs/>
              </w:rPr>
              <w:t xml:space="preserve"> </w:t>
            </w:r>
            <w:r w:rsidR="00460AFB" w:rsidRPr="00CC3611">
              <w:rPr>
                <w:rFonts w:ascii="Arial" w:hAnsi="Arial" w:cs="Arial"/>
                <w:bCs/>
              </w:rPr>
              <w:t>available</w:t>
            </w:r>
            <w:r w:rsidR="00AD2E66" w:rsidRPr="00CC3611">
              <w:rPr>
                <w:rFonts w:ascii="Arial" w:hAnsi="Arial" w:cs="Arial"/>
                <w:bCs/>
              </w:rPr>
              <w:t xml:space="preserve"> shortly.</w:t>
            </w:r>
          </w:p>
          <w:p w14:paraId="53730985" w14:textId="0D90F266" w:rsidR="007C1727" w:rsidRPr="00CC3611" w:rsidRDefault="00531E87">
            <w:pPr>
              <w:numPr>
                <w:ilvl w:val="0"/>
                <w:numId w:val="2"/>
              </w:numPr>
              <w:shd w:val="clear" w:color="auto" w:fill="FFFFFF" w:themeFill="background1"/>
              <w:spacing w:before="100" w:beforeAutospacing="1" w:after="100" w:afterAutospacing="1"/>
              <w:ind w:right="60"/>
              <w:rPr>
                <w:rFonts w:ascii="Arial" w:eastAsia="Times New Roman" w:hAnsi="Arial" w:cs="Arial"/>
                <w:lang w:val="en-CA"/>
              </w:rPr>
            </w:pPr>
            <w:r>
              <w:rPr>
                <w:rFonts w:ascii="Arial" w:eastAsia="Times New Roman" w:hAnsi="Arial" w:cs="Arial"/>
              </w:rPr>
              <w:t xml:space="preserve">Student Trustee Shafqat </w:t>
            </w:r>
            <w:r>
              <w:rPr>
                <w:rFonts w:ascii="Arial" w:eastAsia="Times New Roman" w:hAnsi="Arial" w:cs="Arial"/>
                <w:lang w:val="en-CA"/>
              </w:rPr>
              <w:t>a</w:t>
            </w:r>
            <w:r w:rsidR="007C1727" w:rsidRPr="00CC3611">
              <w:rPr>
                <w:rFonts w:ascii="Arial" w:eastAsia="Times New Roman" w:hAnsi="Arial" w:cs="Arial"/>
                <w:lang w:val="en-CA"/>
              </w:rPr>
              <w:t xml:space="preserve">ttended the </w:t>
            </w:r>
            <w:r w:rsidR="007C1727" w:rsidRPr="007C1727">
              <w:rPr>
                <w:rFonts w:ascii="Arial" w:eastAsia="Times New Roman" w:hAnsi="Arial" w:cs="Arial"/>
                <w:lang w:val="en-CA"/>
              </w:rPr>
              <w:t xml:space="preserve">Indigenous Trustees Council meeting for the Ontario Public School Board </w:t>
            </w:r>
            <w:r w:rsidR="00625DB3" w:rsidRPr="00CC3611">
              <w:rPr>
                <w:rFonts w:ascii="Arial" w:eastAsia="Times New Roman" w:hAnsi="Arial" w:cs="Arial"/>
                <w:lang w:val="en-CA"/>
              </w:rPr>
              <w:t>Association, where</w:t>
            </w:r>
            <w:r w:rsidR="00420EC9" w:rsidRPr="00CC3611">
              <w:rPr>
                <w:rFonts w:ascii="Arial" w:eastAsia="Times New Roman" w:hAnsi="Arial" w:cs="Arial"/>
                <w:lang w:val="en-CA"/>
              </w:rPr>
              <w:t xml:space="preserve"> </w:t>
            </w:r>
            <w:r>
              <w:rPr>
                <w:rFonts w:ascii="Arial" w:eastAsia="Times New Roman" w:hAnsi="Arial" w:cs="Arial"/>
                <w:lang w:val="en-CA"/>
              </w:rPr>
              <w:t>he</w:t>
            </w:r>
            <w:r w:rsidR="00420EC9" w:rsidRPr="00CC3611">
              <w:rPr>
                <w:rFonts w:ascii="Arial" w:eastAsia="Times New Roman" w:hAnsi="Arial" w:cs="Arial"/>
                <w:lang w:val="en-CA"/>
              </w:rPr>
              <w:t xml:space="preserve"> sit</w:t>
            </w:r>
            <w:r>
              <w:rPr>
                <w:rFonts w:ascii="Arial" w:eastAsia="Times New Roman" w:hAnsi="Arial" w:cs="Arial"/>
                <w:lang w:val="en-CA"/>
              </w:rPr>
              <w:t>s</w:t>
            </w:r>
            <w:r w:rsidR="00420EC9" w:rsidRPr="00CC3611">
              <w:rPr>
                <w:rFonts w:ascii="Arial" w:eastAsia="Times New Roman" w:hAnsi="Arial" w:cs="Arial"/>
                <w:lang w:val="en-CA"/>
              </w:rPr>
              <w:t xml:space="preserve"> as</w:t>
            </w:r>
            <w:r w:rsidR="007C1727" w:rsidRPr="007C1727">
              <w:rPr>
                <w:rFonts w:ascii="Arial" w:eastAsia="Times New Roman" w:hAnsi="Arial" w:cs="Arial"/>
                <w:lang w:val="en-CA"/>
              </w:rPr>
              <w:t xml:space="preserve"> the </w:t>
            </w:r>
            <w:r w:rsidR="00E15F35" w:rsidRPr="00CC3611">
              <w:rPr>
                <w:rFonts w:ascii="Arial" w:eastAsia="Times New Roman" w:hAnsi="Arial" w:cs="Arial"/>
                <w:lang w:val="en-CA"/>
              </w:rPr>
              <w:t xml:space="preserve">Indigenous Student Trustee </w:t>
            </w:r>
            <w:r>
              <w:rPr>
                <w:rFonts w:ascii="Arial" w:eastAsia="Times New Roman" w:hAnsi="Arial" w:cs="Arial"/>
                <w:lang w:val="en-CA"/>
              </w:rPr>
              <w:t xml:space="preserve">representative </w:t>
            </w:r>
            <w:r w:rsidR="00E15F35" w:rsidRPr="00CC3611">
              <w:rPr>
                <w:rFonts w:ascii="Arial" w:eastAsia="Times New Roman" w:hAnsi="Arial" w:cs="Arial"/>
                <w:lang w:val="en-CA"/>
              </w:rPr>
              <w:t>for the Board.</w:t>
            </w:r>
            <w:r w:rsidR="007C1727" w:rsidRPr="007C1727">
              <w:rPr>
                <w:rFonts w:ascii="Arial" w:eastAsia="Times New Roman" w:hAnsi="Arial" w:cs="Arial"/>
                <w:lang w:val="en-CA"/>
              </w:rPr>
              <w:t xml:space="preserve"> </w:t>
            </w:r>
            <w:r>
              <w:rPr>
                <w:rFonts w:ascii="Arial" w:eastAsia="Times New Roman" w:hAnsi="Arial" w:cs="Arial"/>
                <w:lang w:val="en-CA"/>
              </w:rPr>
              <w:t>D</w:t>
            </w:r>
            <w:r w:rsidR="006636DD" w:rsidRPr="00CC3611">
              <w:rPr>
                <w:rFonts w:ascii="Arial" w:eastAsia="Times New Roman" w:hAnsi="Arial" w:cs="Arial"/>
                <w:lang w:val="en-CA"/>
              </w:rPr>
              <w:t xml:space="preserve">iscussed the Secondary Indigenous Language </w:t>
            </w:r>
            <w:r w:rsidR="00472E38" w:rsidRPr="00CC3611">
              <w:rPr>
                <w:rFonts w:ascii="Arial" w:eastAsia="Times New Roman" w:hAnsi="Arial" w:cs="Arial"/>
                <w:lang w:val="en-CA"/>
              </w:rPr>
              <w:t xml:space="preserve">curriculum as well as post-pandemic planning for the First Nation Schools. </w:t>
            </w:r>
          </w:p>
          <w:p w14:paraId="50795E53" w14:textId="23F4607C" w:rsidR="009B4057" w:rsidRPr="000959BF" w:rsidRDefault="00531E87">
            <w:pPr>
              <w:numPr>
                <w:ilvl w:val="0"/>
                <w:numId w:val="2"/>
              </w:numPr>
              <w:shd w:val="clear" w:color="auto" w:fill="FFFFFF" w:themeFill="background1"/>
              <w:spacing w:before="100" w:beforeAutospacing="1" w:after="100" w:afterAutospacing="1"/>
              <w:ind w:right="60"/>
              <w:rPr>
                <w:rFonts w:ascii="Arial" w:eastAsia="Times New Roman" w:hAnsi="Arial" w:cs="Arial"/>
                <w:color w:val="232333"/>
                <w:lang w:val="en-CA"/>
              </w:rPr>
            </w:pPr>
            <w:r>
              <w:rPr>
                <w:rFonts w:ascii="Arial" w:eastAsia="Times New Roman" w:hAnsi="Arial" w:cs="Arial"/>
                <w:lang w:val="en-CA"/>
              </w:rPr>
              <w:t xml:space="preserve">In </w:t>
            </w:r>
            <w:r w:rsidR="00BC3FD0" w:rsidRPr="00CC3611">
              <w:rPr>
                <w:rFonts w:ascii="Arial" w:eastAsia="Times New Roman" w:hAnsi="Arial" w:cs="Arial"/>
                <w:lang w:val="en-CA"/>
              </w:rPr>
              <w:t>Oc</w:t>
            </w:r>
            <w:r w:rsidR="00FD0830" w:rsidRPr="00CC3611">
              <w:rPr>
                <w:rFonts w:ascii="Arial" w:eastAsia="Times New Roman" w:hAnsi="Arial" w:cs="Arial"/>
                <w:lang w:val="en-CA"/>
              </w:rPr>
              <w:t xml:space="preserve">tober </w:t>
            </w:r>
            <w:r>
              <w:rPr>
                <w:rFonts w:ascii="Arial" w:eastAsia="Times New Roman" w:hAnsi="Arial" w:cs="Arial"/>
                <w:lang w:val="en-CA"/>
              </w:rPr>
              <w:t>or</w:t>
            </w:r>
            <w:r w:rsidR="00FD0830" w:rsidRPr="00CC3611">
              <w:rPr>
                <w:rFonts w:ascii="Arial" w:eastAsia="Times New Roman" w:hAnsi="Arial" w:cs="Arial"/>
                <w:lang w:val="en-CA"/>
              </w:rPr>
              <w:t xml:space="preserve"> November 2022</w:t>
            </w:r>
            <w:r>
              <w:rPr>
                <w:rFonts w:ascii="Arial" w:eastAsia="Times New Roman" w:hAnsi="Arial" w:cs="Arial"/>
                <w:lang w:val="en-CA"/>
              </w:rPr>
              <w:t>,</w:t>
            </w:r>
            <w:r w:rsidR="00FD0830" w:rsidRPr="00CC3611">
              <w:rPr>
                <w:rFonts w:ascii="Arial" w:eastAsia="Times New Roman" w:hAnsi="Arial" w:cs="Arial"/>
                <w:lang w:val="en-CA"/>
              </w:rPr>
              <w:t xml:space="preserve"> the Board sent a letter of advocacy to </w:t>
            </w:r>
            <w:r w:rsidR="00D46499" w:rsidRPr="00D46499">
              <w:rPr>
                <w:rFonts w:ascii="Arial" w:eastAsia="Times New Roman" w:hAnsi="Arial" w:cs="Arial"/>
                <w:lang w:val="en-CA"/>
              </w:rPr>
              <w:t>the Ministry of Education, asking that</w:t>
            </w:r>
            <w:r w:rsidR="00FD0830" w:rsidRPr="00CC3611">
              <w:rPr>
                <w:rFonts w:ascii="Arial" w:eastAsia="Times New Roman" w:hAnsi="Arial" w:cs="Arial"/>
                <w:lang w:val="en-CA"/>
              </w:rPr>
              <w:t xml:space="preserve"> I</w:t>
            </w:r>
            <w:r w:rsidR="00D46499" w:rsidRPr="00D46499">
              <w:rPr>
                <w:rFonts w:ascii="Arial" w:eastAsia="Times New Roman" w:hAnsi="Arial" w:cs="Arial"/>
                <w:lang w:val="en-CA"/>
              </w:rPr>
              <w:t xml:space="preserve">ndigenous language curricula </w:t>
            </w:r>
            <w:r w:rsidR="00FD0830" w:rsidRPr="00CC3611">
              <w:rPr>
                <w:rFonts w:ascii="Arial" w:eastAsia="Times New Roman" w:hAnsi="Arial" w:cs="Arial"/>
                <w:lang w:val="en-CA"/>
              </w:rPr>
              <w:t>to be</w:t>
            </w:r>
            <w:r w:rsidR="00D46499" w:rsidRPr="00D46499">
              <w:rPr>
                <w:rFonts w:ascii="Arial" w:eastAsia="Times New Roman" w:hAnsi="Arial" w:cs="Arial"/>
                <w:lang w:val="en-CA"/>
              </w:rPr>
              <w:t xml:space="preserve"> updated to allow the course to be taught at a U </w:t>
            </w:r>
            <w:r w:rsidR="00051FCC">
              <w:rPr>
                <w:rFonts w:ascii="Arial" w:eastAsia="Times New Roman" w:hAnsi="Arial" w:cs="Arial"/>
                <w:lang w:val="en-CA"/>
              </w:rPr>
              <w:t>o</w:t>
            </w:r>
            <w:r w:rsidR="00D46499" w:rsidRPr="00D46499">
              <w:rPr>
                <w:rFonts w:ascii="Arial" w:eastAsia="Times New Roman" w:hAnsi="Arial" w:cs="Arial"/>
                <w:lang w:val="en-CA"/>
              </w:rPr>
              <w:t xml:space="preserve">r M. </w:t>
            </w:r>
            <w:r>
              <w:rPr>
                <w:rFonts w:ascii="Arial" w:eastAsia="Times New Roman" w:hAnsi="Arial" w:cs="Arial"/>
                <w:lang w:val="en-CA"/>
              </w:rPr>
              <w:t>These l</w:t>
            </w:r>
            <w:r w:rsidR="00D46499" w:rsidRPr="00D46499">
              <w:rPr>
                <w:rFonts w:ascii="Arial" w:eastAsia="Times New Roman" w:hAnsi="Arial" w:cs="Arial"/>
                <w:lang w:val="en-CA"/>
              </w:rPr>
              <w:t>evel</w:t>
            </w:r>
            <w:r>
              <w:rPr>
                <w:rFonts w:ascii="Arial" w:eastAsia="Times New Roman" w:hAnsi="Arial" w:cs="Arial"/>
                <w:lang w:val="en-CA"/>
              </w:rPr>
              <w:t>s</w:t>
            </w:r>
            <w:r w:rsidR="00FD0830" w:rsidRPr="00CC3611">
              <w:rPr>
                <w:rFonts w:ascii="Arial" w:eastAsia="Times New Roman" w:hAnsi="Arial" w:cs="Arial"/>
                <w:lang w:val="en-CA"/>
              </w:rPr>
              <w:t xml:space="preserve"> </w:t>
            </w:r>
            <w:r w:rsidR="00D46499" w:rsidRPr="00D46499">
              <w:rPr>
                <w:rFonts w:ascii="Arial" w:eastAsia="Times New Roman" w:hAnsi="Arial" w:cs="Arial"/>
                <w:lang w:val="en-CA"/>
              </w:rPr>
              <w:t>enab</w:t>
            </w:r>
            <w:r>
              <w:rPr>
                <w:rFonts w:ascii="Arial" w:eastAsia="Times New Roman" w:hAnsi="Arial" w:cs="Arial"/>
                <w:lang w:val="en-CA"/>
              </w:rPr>
              <w:t xml:space="preserve">le </w:t>
            </w:r>
            <w:r w:rsidR="00D46499" w:rsidRPr="00D46499">
              <w:rPr>
                <w:rFonts w:ascii="Arial" w:eastAsia="Times New Roman" w:hAnsi="Arial" w:cs="Arial"/>
                <w:lang w:val="en-CA"/>
              </w:rPr>
              <w:t xml:space="preserve">students to use </w:t>
            </w:r>
            <w:r>
              <w:rPr>
                <w:rFonts w:ascii="Arial" w:eastAsia="Times New Roman" w:hAnsi="Arial" w:cs="Arial"/>
                <w:lang w:val="en-CA"/>
              </w:rPr>
              <w:t>the course</w:t>
            </w:r>
            <w:r w:rsidR="00D46499" w:rsidRPr="00D46499">
              <w:rPr>
                <w:rFonts w:ascii="Arial" w:eastAsia="Times New Roman" w:hAnsi="Arial" w:cs="Arial"/>
                <w:lang w:val="en-CA"/>
              </w:rPr>
              <w:t xml:space="preserve"> towards </w:t>
            </w:r>
            <w:r>
              <w:rPr>
                <w:rFonts w:ascii="Arial" w:eastAsia="Times New Roman" w:hAnsi="Arial" w:cs="Arial"/>
                <w:lang w:val="en-CA"/>
              </w:rPr>
              <w:t>university/</w:t>
            </w:r>
            <w:r w:rsidR="00D46499" w:rsidRPr="00D46499">
              <w:rPr>
                <w:rFonts w:ascii="Arial" w:eastAsia="Times New Roman" w:hAnsi="Arial" w:cs="Arial"/>
                <w:lang w:val="en-CA"/>
              </w:rPr>
              <w:t>post-secondary. The ministry responded</w:t>
            </w:r>
            <w:r w:rsidR="00FD0830" w:rsidRPr="00CC3611">
              <w:rPr>
                <w:rFonts w:ascii="Arial" w:eastAsia="Times New Roman" w:hAnsi="Arial" w:cs="Arial"/>
                <w:lang w:val="en-CA"/>
              </w:rPr>
              <w:t xml:space="preserve"> </w:t>
            </w:r>
            <w:r w:rsidR="00D46499" w:rsidRPr="00D46499">
              <w:rPr>
                <w:rFonts w:ascii="Arial" w:eastAsia="Times New Roman" w:hAnsi="Arial" w:cs="Arial"/>
                <w:lang w:val="en-CA"/>
              </w:rPr>
              <w:t>and has committed to reviewing the curriculum and engaging with stakeholders</w:t>
            </w:r>
            <w:r w:rsidR="00F82AA1" w:rsidRPr="00CC3611">
              <w:rPr>
                <w:rFonts w:ascii="Arial" w:eastAsia="Times New Roman" w:hAnsi="Arial" w:cs="Arial"/>
                <w:lang w:val="en-CA"/>
              </w:rPr>
              <w:t>.</w:t>
            </w:r>
          </w:p>
        </w:tc>
      </w:tr>
      <w:tr w:rsidR="00CA1071" w:rsidRPr="00C04366" w14:paraId="68062C6D" w14:textId="77777777" w:rsidTr="00810C8D">
        <w:tc>
          <w:tcPr>
            <w:tcW w:w="3545" w:type="dxa"/>
          </w:tcPr>
          <w:p w14:paraId="7F9CB7F3" w14:textId="77777777" w:rsidR="00CA1071" w:rsidRPr="00C04366" w:rsidRDefault="00CA1071" w:rsidP="00CA1071">
            <w:pPr>
              <w:pStyle w:val="NoSpacing"/>
              <w:rPr>
                <w:rFonts w:ascii="Arial" w:hAnsi="Arial" w:cs="Arial"/>
              </w:rPr>
            </w:pPr>
          </w:p>
          <w:p w14:paraId="11CD4DF9" w14:textId="67B0AAFE" w:rsidR="00CA1071" w:rsidRPr="00C04366" w:rsidRDefault="00CA1071" w:rsidP="00CA1071">
            <w:pPr>
              <w:pStyle w:val="NoSpacing"/>
              <w:rPr>
                <w:rFonts w:ascii="Arial" w:hAnsi="Arial" w:cs="Arial"/>
              </w:rPr>
            </w:pPr>
            <w:r w:rsidRPr="00C04366">
              <w:rPr>
                <w:rFonts w:ascii="Arial" w:hAnsi="Arial" w:cs="Arial"/>
              </w:rPr>
              <w:t>New and Other Business</w:t>
            </w:r>
          </w:p>
        </w:tc>
        <w:tc>
          <w:tcPr>
            <w:tcW w:w="11481" w:type="dxa"/>
            <w:gridSpan w:val="2"/>
          </w:tcPr>
          <w:p w14:paraId="3D01735E" w14:textId="77777777" w:rsidR="00CA1071" w:rsidRPr="00F00518" w:rsidRDefault="00CA1071" w:rsidP="00CA1071">
            <w:pPr>
              <w:pStyle w:val="NoSpacing"/>
              <w:rPr>
                <w:rFonts w:ascii="Arial" w:hAnsi="Arial" w:cs="Arial"/>
                <w:bCs/>
              </w:rPr>
            </w:pPr>
          </w:p>
          <w:p w14:paraId="3F39669F" w14:textId="3A49D1C6" w:rsidR="00CA1071" w:rsidRPr="00F00518" w:rsidRDefault="00CA1071" w:rsidP="00CA1071">
            <w:pPr>
              <w:pStyle w:val="NoSpacing"/>
              <w:rPr>
                <w:bCs/>
              </w:rPr>
            </w:pPr>
            <w:r w:rsidRPr="00F00518">
              <w:rPr>
                <w:rFonts w:ascii="Arial" w:hAnsi="Arial" w:cs="Arial"/>
                <w:bCs/>
              </w:rPr>
              <w:t>Bonnie Johnston (Social Worker, UIEC)</w:t>
            </w:r>
          </w:p>
          <w:p w14:paraId="1822C053" w14:textId="77777777" w:rsidR="00CA1071" w:rsidRPr="00F00518" w:rsidRDefault="00CA1071" w:rsidP="00CA1071">
            <w:pPr>
              <w:pStyle w:val="NoSpacing"/>
              <w:rPr>
                <w:rFonts w:ascii="Arial" w:hAnsi="Arial" w:cs="Arial"/>
                <w:bCs/>
                <w:lang w:val="en-CA"/>
              </w:rPr>
            </w:pPr>
          </w:p>
          <w:p w14:paraId="11526B6E" w14:textId="71263F00" w:rsidR="00CA1071" w:rsidRPr="00F00518" w:rsidRDefault="00CA1071" w:rsidP="00CA1071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bCs/>
                <w:lang w:val="en-CA"/>
              </w:rPr>
            </w:pPr>
            <w:r w:rsidRPr="00F00518">
              <w:rPr>
                <w:rFonts w:ascii="Arial" w:hAnsi="Arial" w:cs="Arial"/>
                <w:bCs/>
              </w:rPr>
              <w:t>Review the current and longstanding UICAC meeting priorities and Terms of Reference</w:t>
            </w:r>
            <w:r w:rsidR="0076096A">
              <w:rPr>
                <w:rFonts w:ascii="Arial" w:hAnsi="Arial" w:cs="Arial"/>
                <w:bCs/>
              </w:rPr>
              <w:t>. Date TBD</w:t>
            </w:r>
            <w:r w:rsidR="00531E87">
              <w:rPr>
                <w:rFonts w:ascii="Arial" w:hAnsi="Arial" w:cs="Arial"/>
                <w:bCs/>
              </w:rPr>
              <w:t>.</w:t>
            </w:r>
          </w:p>
          <w:p w14:paraId="0C34FE23" w14:textId="4A85FD47" w:rsidR="00CA1071" w:rsidRPr="00F00518" w:rsidRDefault="00CA1071" w:rsidP="00CA1071">
            <w:pPr>
              <w:pStyle w:val="ListParagraph"/>
              <w:rPr>
                <w:rFonts w:ascii="Arial" w:hAnsi="Arial" w:cs="Arial"/>
                <w:bCs/>
                <w:lang w:val="en-CA"/>
              </w:rPr>
            </w:pPr>
          </w:p>
        </w:tc>
      </w:tr>
      <w:tr w:rsidR="00CA1071" w:rsidRPr="00C04366" w14:paraId="0E3D6828" w14:textId="77777777" w:rsidTr="00F00518">
        <w:trPr>
          <w:trHeight w:val="685"/>
        </w:trPr>
        <w:tc>
          <w:tcPr>
            <w:tcW w:w="3545" w:type="dxa"/>
          </w:tcPr>
          <w:p w14:paraId="13C53513" w14:textId="77777777" w:rsidR="00CA1071" w:rsidRPr="00C04366" w:rsidRDefault="00CA1071" w:rsidP="00CA1071">
            <w:pPr>
              <w:pStyle w:val="NoSpacing"/>
              <w:rPr>
                <w:rFonts w:ascii="Arial" w:hAnsi="Arial" w:cs="Arial"/>
              </w:rPr>
            </w:pPr>
          </w:p>
          <w:p w14:paraId="67ED23FE" w14:textId="21F01E40" w:rsidR="00CA1071" w:rsidRPr="00C04366" w:rsidRDefault="00CA1071" w:rsidP="00CA1071">
            <w:pPr>
              <w:pStyle w:val="NoSpacing"/>
              <w:rPr>
                <w:rFonts w:ascii="Arial" w:hAnsi="Arial" w:cs="Arial"/>
              </w:rPr>
            </w:pPr>
            <w:r w:rsidRPr="00C04366">
              <w:rPr>
                <w:rFonts w:ascii="Arial" w:hAnsi="Arial" w:cs="Arial"/>
              </w:rPr>
              <w:t>Traditional Closing:</w:t>
            </w:r>
          </w:p>
          <w:p w14:paraId="49F5838B" w14:textId="77777777" w:rsidR="00CA1071" w:rsidRPr="00C04366" w:rsidRDefault="00CA1071" w:rsidP="00CA1071">
            <w:pPr>
              <w:pStyle w:val="NoSpacing"/>
              <w:rPr>
                <w:rFonts w:ascii="Arial" w:hAnsi="Arial" w:cs="Arial"/>
              </w:rPr>
            </w:pPr>
          </w:p>
          <w:p w14:paraId="492BE65C" w14:textId="2FBEE8CB" w:rsidR="00CA1071" w:rsidRPr="00C04366" w:rsidRDefault="00CA1071" w:rsidP="00CA1071">
            <w:pPr>
              <w:pStyle w:val="NoSpacing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481" w:type="dxa"/>
            <w:gridSpan w:val="2"/>
          </w:tcPr>
          <w:p w14:paraId="695B1E92" w14:textId="77777777" w:rsidR="00CA1071" w:rsidRPr="00C04366" w:rsidRDefault="00CA1071" w:rsidP="00CA1071">
            <w:pPr>
              <w:rPr>
                <w:rFonts w:ascii="Arial" w:hAnsi="Arial" w:cs="Arial"/>
                <w:lang w:val="en-CA"/>
              </w:rPr>
            </w:pPr>
          </w:p>
          <w:p w14:paraId="5EFC4058" w14:textId="5276B49C" w:rsidR="00CA1071" w:rsidRPr="00C04366" w:rsidRDefault="00BF21D2" w:rsidP="00CA1071">
            <w:pPr>
              <w:rPr>
                <w:rFonts w:ascii="Arial" w:hAnsi="Arial" w:cs="Arial"/>
                <w:lang w:val="en-CA"/>
              </w:rPr>
            </w:pPr>
            <w:r>
              <w:rPr>
                <w:rFonts w:ascii="Arial" w:hAnsi="Arial" w:cs="Arial"/>
                <w:lang w:val="en-CA"/>
              </w:rPr>
              <w:t xml:space="preserve">Elder Dr. Joanne Dallaire </w:t>
            </w:r>
            <w:r w:rsidR="00CA1071" w:rsidRPr="00C04366">
              <w:rPr>
                <w:rFonts w:ascii="Arial" w:hAnsi="Arial" w:cs="Arial"/>
                <w:lang w:val="en-CA"/>
              </w:rPr>
              <w:t>adjourned the meeting.</w:t>
            </w:r>
          </w:p>
        </w:tc>
      </w:tr>
    </w:tbl>
    <w:p w14:paraId="51C726C0" w14:textId="4A6906FB" w:rsidR="009319DA" w:rsidRPr="00C04366" w:rsidRDefault="009319DA" w:rsidP="000B5279">
      <w:pPr>
        <w:rPr>
          <w:rFonts w:ascii="Arial" w:hAnsi="Arial" w:cs="Arial"/>
          <w:lang w:val="en-CA"/>
        </w:rPr>
      </w:pPr>
    </w:p>
    <w:sectPr w:rsidR="009319DA" w:rsidRPr="00C04366" w:rsidSect="009319DA">
      <w:footerReference w:type="default" r:id="rId12"/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FA2CB6" w14:textId="77777777" w:rsidR="001E78E2" w:rsidRDefault="001E78E2" w:rsidP="000B5279">
      <w:r>
        <w:separator/>
      </w:r>
    </w:p>
  </w:endnote>
  <w:endnote w:type="continuationSeparator" w:id="0">
    <w:p w14:paraId="2B9D3CC7" w14:textId="77777777" w:rsidR="001E78E2" w:rsidRDefault="001E78E2" w:rsidP="000B5279">
      <w:r>
        <w:continuationSeparator/>
      </w:r>
    </w:p>
  </w:endnote>
  <w:endnote w:type="continuationNotice" w:id="1">
    <w:p w14:paraId="64CF598F" w14:textId="77777777" w:rsidR="001E78E2" w:rsidRDefault="001E78E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280659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9119EA6" w14:textId="77777777" w:rsidR="005805A4" w:rsidRDefault="005805A4" w:rsidP="000B5279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ED356F" w14:textId="77777777" w:rsidR="001E78E2" w:rsidRDefault="001E78E2" w:rsidP="000B5279">
      <w:r>
        <w:separator/>
      </w:r>
    </w:p>
  </w:footnote>
  <w:footnote w:type="continuationSeparator" w:id="0">
    <w:p w14:paraId="424E7D65" w14:textId="77777777" w:rsidR="001E78E2" w:rsidRDefault="001E78E2" w:rsidP="000B5279">
      <w:r>
        <w:continuationSeparator/>
      </w:r>
    </w:p>
  </w:footnote>
  <w:footnote w:type="continuationNotice" w:id="1">
    <w:p w14:paraId="60076ACD" w14:textId="77777777" w:rsidR="001E78E2" w:rsidRDefault="001E78E2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210546"/>
    <w:multiLevelType w:val="hybridMultilevel"/>
    <w:tmpl w:val="0AF4B5C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A903A9"/>
    <w:multiLevelType w:val="hybridMultilevel"/>
    <w:tmpl w:val="52DE7BA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EB6C38"/>
    <w:multiLevelType w:val="hybridMultilevel"/>
    <w:tmpl w:val="4F6429A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2225E3"/>
    <w:multiLevelType w:val="hybridMultilevel"/>
    <w:tmpl w:val="60AC28CE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43E7605"/>
    <w:multiLevelType w:val="multilevel"/>
    <w:tmpl w:val="C2D04D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88F059F"/>
    <w:multiLevelType w:val="hybridMultilevel"/>
    <w:tmpl w:val="8FBA5E6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8310220">
    <w:abstractNumId w:val="2"/>
  </w:num>
  <w:num w:numId="2" w16cid:durableId="1956132882">
    <w:abstractNumId w:val="1"/>
  </w:num>
  <w:num w:numId="3" w16cid:durableId="286476153">
    <w:abstractNumId w:val="4"/>
  </w:num>
  <w:num w:numId="4" w16cid:durableId="959384541">
    <w:abstractNumId w:val="3"/>
  </w:num>
  <w:num w:numId="5" w16cid:durableId="115569134">
    <w:abstractNumId w:val="0"/>
  </w:num>
  <w:num w:numId="6" w16cid:durableId="1157573827">
    <w:abstractNumId w:val="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1tDA3MzUzMTUzszRT0lEKTi0uzszPAykwrQUA0YFDRiwAAAA="/>
  </w:docVars>
  <w:rsids>
    <w:rsidRoot w:val="00CC7DED"/>
    <w:rsid w:val="000000F6"/>
    <w:rsid w:val="000048D1"/>
    <w:rsid w:val="00004D9E"/>
    <w:rsid w:val="00007660"/>
    <w:rsid w:val="000103B9"/>
    <w:rsid w:val="00010CD6"/>
    <w:rsid w:val="0001276D"/>
    <w:rsid w:val="000132AB"/>
    <w:rsid w:val="00016B26"/>
    <w:rsid w:val="0001795F"/>
    <w:rsid w:val="0002005D"/>
    <w:rsid w:val="0002062C"/>
    <w:rsid w:val="00020EC8"/>
    <w:rsid w:val="00022465"/>
    <w:rsid w:val="00022932"/>
    <w:rsid w:val="00022B02"/>
    <w:rsid w:val="00024D44"/>
    <w:rsid w:val="00024D7E"/>
    <w:rsid w:val="00025522"/>
    <w:rsid w:val="00025D69"/>
    <w:rsid w:val="000283AF"/>
    <w:rsid w:val="00030A0F"/>
    <w:rsid w:val="00030A18"/>
    <w:rsid w:val="0003161D"/>
    <w:rsid w:val="000324C3"/>
    <w:rsid w:val="0003250E"/>
    <w:rsid w:val="0003322E"/>
    <w:rsid w:val="000342F4"/>
    <w:rsid w:val="00035D11"/>
    <w:rsid w:val="00035F3B"/>
    <w:rsid w:val="00036CB1"/>
    <w:rsid w:val="00036E5F"/>
    <w:rsid w:val="00037B61"/>
    <w:rsid w:val="000453EF"/>
    <w:rsid w:val="000467B9"/>
    <w:rsid w:val="0004704A"/>
    <w:rsid w:val="00047E36"/>
    <w:rsid w:val="00047F77"/>
    <w:rsid w:val="000504A5"/>
    <w:rsid w:val="0005053D"/>
    <w:rsid w:val="00050B76"/>
    <w:rsid w:val="000517E3"/>
    <w:rsid w:val="00051DE7"/>
    <w:rsid w:val="00051FCC"/>
    <w:rsid w:val="00053562"/>
    <w:rsid w:val="000538FF"/>
    <w:rsid w:val="0005400B"/>
    <w:rsid w:val="00054884"/>
    <w:rsid w:val="00054C74"/>
    <w:rsid w:val="00055C25"/>
    <w:rsid w:val="00055C61"/>
    <w:rsid w:val="000564D2"/>
    <w:rsid w:val="00057099"/>
    <w:rsid w:val="000574D2"/>
    <w:rsid w:val="00060B53"/>
    <w:rsid w:val="00063394"/>
    <w:rsid w:val="00063452"/>
    <w:rsid w:val="00064FD4"/>
    <w:rsid w:val="00066B57"/>
    <w:rsid w:val="00067538"/>
    <w:rsid w:val="0006783F"/>
    <w:rsid w:val="000701C2"/>
    <w:rsid w:val="00072027"/>
    <w:rsid w:val="00073D7D"/>
    <w:rsid w:val="000740FC"/>
    <w:rsid w:val="00075A65"/>
    <w:rsid w:val="00076BE3"/>
    <w:rsid w:val="00077049"/>
    <w:rsid w:val="00080D73"/>
    <w:rsid w:val="00083351"/>
    <w:rsid w:val="00083C5E"/>
    <w:rsid w:val="00084907"/>
    <w:rsid w:val="00085C3B"/>
    <w:rsid w:val="000868DF"/>
    <w:rsid w:val="00086C31"/>
    <w:rsid w:val="00090C10"/>
    <w:rsid w:val="00092AE6"/>
    <w:rsid w:val="00094E13"/>
    <w:rsid w:val="000956B6"/>
    <w:rsid w:val="000958FD"/>
    <w:rsid w:val="000959BF"/>
    <w:rsid w:val="000963F5"/>
    <w:rsid w:val="00096439"/>
    <w:rsid w:val="0009702A"/>
    <w:rsid w:val="00097D77"/>
    <w:rsid w:val="000A1C03"/>
    <w:rsid w:val="000A2368"/>
    <w:rsid w:val="000A32FD"/>
    <w:rsid w:val="000A39F3"/>
    <w:rsid w:val="000A3CA2"/>
    <w:rsid w:val="000A422A"/>
    <w:rsid w:val="000A5E8D"/>
    <w:rsid w:val="000A6E48"/>
    <w:rsid w:val="000A7A1E"/>
    <w:rsid w:val="000A7E43"/>
    <w:rsid w:val="000B006B"/>
    <w:rsid w:val="000B0B21"/>
    <w:rsid w:val="000B0B23"/>
    <w:rsid w:val="000B12BF"/>
    <w:rsid w:val="000B1300"/>
    <w:rsid w:val="000B1937"/>
    <w:rsid w:val="000B203B"/>
    <w:rsid w:val="000B23E1"/>
    <w:rsid w:val="000B339C"/>
    <w:rsid w:val="000B3A06"/>
    <w:rsid w:val="000B5279"/>
    <w:rsid w:val="000B5B64"/>
    <w:rsid w:val="000C1A4E"/>
    <w:rsid w:val="000C1BFC"/>
    <w:rsid w:val="000C1E0A"/>
    <w:rsid w:val="000C308D"/>
    <w:rsid w:val="000C3879"/>
    <w:rsid w:val="000C3B0B"/>
    <w:rsid w:val="000C3BAF"/>
    <w:rsid w:val="000C3F90"/>
    <w:rsid w:val="000C3FA8"/>
    <w:rsid w:val="000C40AF"/>
    <w:rsid w:val="000C608D"/>
    <w:rsid w:val="000C6286"/>
    <w:rsid w:val="000C78F3"/>
    <w:rsid w:val="000CA9A6"/>
    <w:rsid w:val="000D0A99"/>
    <w:rsid w:val="000D2917"/>
    <w:rsid w:val="000D2B43"/>
    <w:rsid w:val="000D41CB"/>
    <w:rsid w:val="000D4BCA"/>
    <w:rsid w:val="000D55A7"/>
    <w:rsid w:val="000D5C55"/>
    <w:rsid w:val="000D6285"/>
    <w:rsid w:val="000D79E0"/>
    <w:rsid w:val="000E2224"/>
    <w:rsid w:val="000E55FB"/>
    <w:rsid w:val="000E5648"/>
    <w:rsid w:val="000E5B58"/>
    <w:rsid w:val="000E6706"/>
    <w:rsid w:val="000E6873"/>
    <w:rsid w:val="000E6ADB"/>
    <w:rsid w:val="000E78B1"/>
    <w:rsid w:val="000E7AD5"/>
    <w:rsid w:val="000F01A9"/>
    <w:rsid w:val="000F30B7"/>
    <w:rsid w:val="000F389E"/>
    <w:rsid w:val="000F3970"/>
    <w:rsid w:val="000F3E32"/>
    <w:rsid w:val="000F4036"/>
    <w:rsid w:val="000F42D0"/>
    <w:rsid w:val="000F4D50"/>
    <w:rsid w:val="000F57B2"/>
    <w:rsid w:val="00100151"/>
    <w:rsid w:val="0010033B"/>
    <w:rsid w:val="00100378"/>
    <w:rsid w:val="00100A79"/>
    <w:rsid w:val="0010197D"/>
    <w:rsid w:val="00101E3B"/>
    <w:rsid w:val="001028A6"/>
    <w:rsid w:val="001029C2"/>
    <w:rsid w:val="00102D33"/>
    <w:rsid w:val="001031EC"/>
    <w:rsid w:val="00104B0A"/>
    <w:rsid w:val="00105EC7"/>
    <w:rsid w:val="00106721"/>
    <w:rsid w:val="001077E8"/>
    <w:rsid w:val="00107AA6"/>
    <w:rsid w:val="00110CA9"/>
    <w:rsid w:val="00110DEB"/>
    <w:rsid w:val="00111506"/>
    <w:rsid w:val="00111B6F"/>
    <w:rsid w:val="00113491"/>
    <w:rsid w:val="00113F9B"/>
    <w:rsid w:val="00114269"/>
    <w:rsid w:val="00114293"/>
    <w:rsid w:val="00115A0D"/>
    <w:rsid w:val="0011618C"/>
    <w:rsid w:val="0011736A"/>
    <w:rsid w:val="00117E54"/>
    <w:rsid w:val="00117F40"/>
    <w:rsid w:val="00120704"/>
    <w:rsid w:val="001239C6"/>
    <w:rsid w:val="001242A2"/>
    <w:rsid w:val="001250D1"/>
    <w:rsid w:val="0012542B"/>
    <w:rsid w:val="00125509"/>
    <w:rsid w:val="001300D9"/>
    <w:rsid w:val="001329C0"/>
    <w:rsid w:val="001329C8"/>
    <w:rsid w:val="00133C63"/>
    <w:rsid w:val="00133CAC"/>
    <w:rsid w:val="001342CB"/>
    <w:rsid w:val="00134E5F"/>
    <w:rsid w:val="00135756"/>
    <w:rsid w:val="001404E8"/>
    <w:rsid w:val="001409BF"/>
    <w:rsid w:val="00141D04"/>
    <w:rsid w:val="00141E9C"/>
    <w:rsid w:val="00142B3B"/>
    <w:rsid w:val="00144D0D"/>
    <w:rsid w:val="00147486"/>
    <w:rsid w:val="00150A15"/>
    <w:rsid w:val="00152062"/>
    <w:rsid w:val="00152CB9"/>
    <w:rsid w:val="00152ECA"/>
    <w:rsid w:val="00154175"/>
    <w:rsid w:val="00154AA1"/>
    <w:rsid w:val="00155003"/>
    <w:rsid w:val="001550FD"/>
    <w:rsid w:val="00161B72"/>
    <w:rsid w:val="0016464A"/>
    <w:rsid w:val="00167612"/>
    <w:rsid w:val="00167EC3"/>
    <w:rsid w:val="00170AA6"/>
    <w:rsid w:val="001743C6"/>
    <w:rsid w:val="001752CF"/>
    <w:rsid w:val="001758B5"/>
    <w:rsid w:val="00175EF0"/>
    <w:rsid w:val="0018011A"/>
    <w:rsid w:val="001813D5"/>
    <w:rsid w:val="00181907"/>
    <w:rsid w:val="00182F79"/>
    <w:rsid w:val="0018302C"/>
    <w:rsid w:val="00183041"/>
    <w:rsid w:val="00183811"/>
    <w:rsid w:val="0018403E"/>
    <w:rsid w:val="00185E06"/>
    <w:rsid w:val="00187D42"/>
    <w:rsid w:val="00191005"/>
    <w:rsid w:val="00192138"/>
    <w:rsid w:val="0019215D"/>
    <w:rsid w:val="00194F73"/>
    <w:rsid w:val="00195117"/>
    <w:rsid w:val="001965E7"/>
    <w:rsid w:val="00196D3F"/>
    <w:rsid w:val="00197F7F"/>
    <w:rsid w:val="001A0BC5"/>
    <w:rsid w:val="001A10C1"/>
    <w:rsid w:val="001A4648"/>
    <w:rsid w:val="001A7694"/>
    <w:rsid w:val="001B0027"/>
    <w:rsid w:val="001B1F96"/>
    <w:rsid w:val="001B30DD"/>
    <w:rsid w:val="001B3A97"/>
    <w:rsid w:val="001B705C"/>
    <w:rsid w:val="001B7C45"/>
    <w:rsid w:val="001C0518"/>
    <w:rsid w:val="001C1829"/>
    <w:rsid w:val="001C198F"/>
    <w:rsid w:val="001C1F7F"/>
    <w:rsid w:val="001D0AFE"/>
    <w:rsid w:val="001D5897"/>
    <w:rsid w:val="001D636A"/>
    <w:rsid w:val="001D74A5"/>
    <w:rsid w:val="001E3211"/>
    <w:rsid w:val="001E3739"/>
    <w:rsid w:val="001E4FD7"/>
    <w:rsid w:val="001E5A68"/>
    <w:rsid w:val="001E78E2"/>
    <w:rsid w:val="001E7918"/>
    <w:rsid w:val="001F09E7"/>
    <w:rsid w:val="001F09F1"/>
    <w:rsid w:val="001F100C"/>
    <w:rsid w:val="001F1DD6"/>
    <w:rsid w:val="001F252B"/>
    <w:rsid w:val="001F62FA"/>
    <w:rsid w:val="001F6A6E"/>
    <w:rsid w:val="001F7613"/>
    <w:rsid w:val="00201408"/>
    <w:rsid w:val="00201AF5"/>
    <w:rsid w:val="00202203"/>
    <w:rsid w:val="00202B81"/>
    <w:rsid w:val="00203D24"/>
    <w:rsid w:val="00203E97"/>
    <w:rsid w:val="00206253"/>
    <w:rsid w:val="00206FD5"/>
    <w:rsid w:val="00207CED"/>
    <w:rsid w:val="00207F9F"/>
    <w:rsid w:val="00210A27"/>
    <w:rsid w:val="00211C70"/>
    <w:rsid w:val="0021294A"/>
    <w:rsid w:val="00212E66"/>
    <w:rsid w:val="00213729"/>
    <w:rsid w:val="002144D9"/>
    <w:rsid w:val="002160D4"/>
    <w:rsid w:val="00216CD7"/>
    <w:rsid w:val="00216F46"/>
    <w:rsid w:val="00217941"/>
    <w:rsid w:val="0022333A"/>
    <w:rsid w:val="00223933"/>
    <w:rsid w:val="00223985"/>
    <w:rsid w:val="00223E88"/>
    <w:rsid w:val="00226F4D"/>
    <w:rsid w:val="002312DE"/>
    <w:rsid w:val="00231422"/>
    <w:rsid w:val="002316E8"/>
    <w:rsid w:val="00232A58"/>
    <w:rsid w:val="002335F7"/>
    <w:rsid w:val="00233BA5"/>
    <w:rsid w:val="00236252"/>
    <w:rsid w:val="002368AD"/>
    <w:rsid w:val="00236A96"/>
    <w:rsid w:val="00237863"/>
    <w:rsid w:val="00240633"/>
    <w:rsid w:val="00241359"/>
    <w:rsid w:val="002420CF"/>
    <w:rsid w:val="00243641"/>
    <w:rsid w:val="0024366B"/>
    <w:rsid w:val="0024396F"/>
    <w:rsid w:val="00245ED6"/>
    <w:rsid w:val="0024766E"/>
    <w:rsid w:val="00250F6A"/>
    <w:rsid w:val="002530FF"/>
    <w:rsid w:val="00253F71"/>
    <w:rsid w:val="00255912"/>
    <w:rsid w:val="00256042"/>
    <w:rsid w:val="00256413"/>
    <w:rsid w:val="00256A7B"/>
    <w:rsid w:val="00257C86"/>
    <w:rsid w:val="00266523"/>
    <w:rsid w:val="00267A7C"/>
    <w:rsid w:val="00271356"/>
    <w:rsid w:val="00273CB4"/>
    <w:rsid w:val="00273EE2"/>
    <w:rsid w:val="002741A4"/>
    <w:rsid w:val="0027465E"/>
    <w:rsid w:val="00274F9C"/>
    <w:rsid w:val="00275E64"/>
    <w:rsid w:val="002765A9"/>
    <w:rsid w:val="0027740C"/>
    <w:rsid w:val="0028008B"/>
    <w:rsid w:val="00282A1A"/>
    <w:rsid w:val="00283951"/>
    <w:rsid w:val="00283BF4"/>
    <w:rsid w:val="0028447E"/>
    <w:rsid w:val="00285136"/>
    <w:rsid w:val="00285AA7"/>
    <w:rsid w:val="00286211"/>
    <w:rsid w:val="00286B70"/>
    <w:rsid w:val="00290294"/>
    <w:rsid w:val="0029223B"/>
    <w:rsid w:val="00292837"/>
    <w:rsid w:val="00292BBD"/>
    <w:rsid w:val="00292F28"/>
    <w:rsid w:val="00293557"/>
    <w:rsid w:val="00294882"/>
    <w:rsid w:val="002960B5"/>
    <w:rsid w:val="00297B2A"/>
    <w:rsid w:val="002A012A"/>
    <w:rsid w:val="002A1E23"/>
    <w:rsid w:val="002A25FF"/>
    <w:rsid w:val="002A3700"/>
    <w:rsid w:val="002A37D8"/>
    <w:rsid w:val="002A470E"/>
    <w:rsid w:val="002A5901"/>
    <w:rsid w:val="002A6196"/>
    <w:rsid w:val="002A6D4C"/>
    <w:rsid w:val="002A72E1"/>
    <w:rsid w:val="002A737B"/>
    <w:rsid w:val="002A76E0"/>
    <w:rsid w:val="002B02AD"/>
    <w:rsid w:val="002B18CD"/>
    <w:rsid w:val="002B69C8"/>
    <w:rsid w:val="002C2DEA"/>
    <w:rsid w:val="002C3AB6"/>
    <w:rsid w:val="002C42D5"/>
    <w:rsid w:val="002C4D0B"/>
    <w:rsid w:val="002C622D"/>
    <w:rsid w:val="002C729A"/>
    <w:rsid w:val="002D0A82"/>
    <w:rsid w:val="002D0C05"/>
    <w:rsid w:val="002D10CC"/>
    <w:rsid w:val="002D1E6E"/>
    <w:rsid w:val="002D28B6"/>
    <w:rsid w:val="002D2C44"/>
    <w:rsid w:val="002D2E8D"/>
    <w:rsid w:val="002D35B4"/>
    <w:rsid w:val="002D5887"/>
    <w:rsid w:val="002D5DC8"/>
    <w:rsid w:val="002D5EC2"/>
    <w:rsid w:val="002D5F84"/>
    <w:rsid w:val="002E2E6D"/>
    <w:rsid w:val="002E40DA"/>
    <w:rsid w:val="002E505D"/>
    <w:rsid w:val="002E5301"/>
    <w:rsid w:val="002E5B4F"/>
    <w:rsid w:val="002E5F02"/>
    <w:rsid w:val="002E6830"/>
    <w:rsid w:val="002F29DE"/>
    <w:rsid w:val="002F33E2"/>
    <w:rsid w:val="002F3BAA"/>
    <w:rsid w:val="002F3D98"/>
    <w:rsid w:val="002F52A7"/>
    <w:rsid w:val="002F564D"/>
    <w:rsid w:val="002F5B28"/>
    <w:rsid w:val="002F5FA2"/>
    <w:rsid w:val="002F6D99"/>
    <w:rsid w:val="002F7AF2"/>
    <w:rsid w:val="00300D57"/>
    <w:rsid w:val="0030181E"/>
    <w:rsid w:val="003019F0"/>
    <w:rsid w:val="00302239"/>
    <w:rsid w:val="003022C6"/>
    <w:rsid w:val="00302DBB"/>
    <w:rsid w:val="00303C4B"/>
    <w:rsid w:val="003055F0"/>
    <w:rsid w:val="003076C8"/>
    <w:rsid w:val="00307C29"/>
    <w:rsid w:val="00310065"/>
    <w:rsid w:val="0031057A"/>
    <w:rsid w:val="003105B1"/>
    <w:rsid w:val="00310783"/>
    <w:rsid w:val="003121F5"/>
    <w:rsid w:val="00314676"/>
    <w:rsid w:val="00314A1C"/>
    <w:rsid w:val="00314A2F"/>
    <w:rsid w:val="00316F34"/>
    <w:rsid w:val="00320282"/>
    <w:rsid w:val="00320E47"/>
    <w:rsid w:val="0032321B"/>
    <w:rsid w:val="00323565"/>
    <w:rsid w:val="00324380"/>
    <w:rsid w:val="0032782E"/>
    <w:rsid w:val="00327B69"/>
    <w:rsid w:val="0033019E"/>
    <w:rsid w:val="0033114B"/>
    <w:rsid w:val="0033288C"/>
    <w:rsid w:val="003328EF"/>
    <w:rsid w:val="00333FAC"/>
    <w:rsid w:val="0033433E"/>
    <w:rsid w:val="00335EDA"/>
    <w:rsid w:val="003361A7"/>
    <w:rsid w:val="0034006F"/>
    <w:rsid w:val="0034088C"/>
    <w:rsid w:val="00340D98"/>
    <w:rsid w:val="00341A11"/>
    <w:rsid w:val="003428A1"/>
    <w:rsid w:val="00343F1B"/>
    <w:rsid w:val="003447EF"/>
    <w:rsid w:val="003451AB"/>
    <w:rsid w:val="003456F4"/>
    <w:rsid w:val="00345C10"/>
    <w:rsid w:val="0035121E"/>
    <w:rsid w:val="00353740"/>
    <w:rsid w:val="00353A1D"/>
    <w:rsid w:val="003542E5"/>
    <w:rsid w:val="003545C6"/>
    <w:rsid w:val="00354F38"/>
    <w:rsid w:val="00355A7C"/>
    <w:rsid w:val="00355C75"/>
    <w:rsid w:val="0035651B"/>
    <w:rsid w:val="00357479"/>
    <w:rsid w:val="00357F63"/>
    <w:rsid w:val="003608F5"/>
    <w:rsid w:val="0036246A"/>
    <w:rsid w:val="00363EA5"/>
    <w:rsid w:val="00365285"/>
    <w:rsid w:val="003675B2"/>
    <w:rsid w:val="00367AAD"/>
    <w:rsid w:val="00367ECF"/>
    <w:rsid w:val="00370927"/>
    <w:rsid w:val="00371282"/>
    <w:rsid w:val="003718E7"/>
    <w:rsid w:val="00374796"/>
    <w:rsid w:val="003748F5"/>
    <w:rsid w:val="00375275"/>
    <w:rsid w:val="003753D0"/>
    <w:rsid w:val="0037682E"/>
    <w:rsid w:val="003805D1"/>
    <w:rsid w:val="003809C1"/>
    <w:rsid w:val="003814E7"/>
    <w:rsid w:val="00383059"/>
    <w:rsid w:val="00383B98"/>
    <w:rsid w:val="00384DEC"/>
    <w:rsid w:val="003856C6"/>
    <w:rsid w:val="003858E4"/>
    <w:rsid w:val="00385C66"/>
    <w:rsid w:val="003907A1"/>
    <w:rsid w:val="00391510"/>
    <w:rsid w:val="00394CCD"/>
    <w:rsid w:val="00395001"/>
    <w:rsid w:val="003951CA"/>
    <w:rsid w:val="0039736A"/>
    <w:rsid w:val="00397A30"/>
    <w:rsid w:val="00397B30"/>
    <w:rsid w:val="003A07D3"/>
    <w:rsid w:val="003A16EB"/>
    <w:rsid w:val="003A2437"/>
    <w:rsid w:val="003A29D8"/>
    <w:rsid w:val="003A2A75"/>
    <w:rsid w:val="003A4F5A"/>
    <w:rsid w:val="003A5398"/>
    <w:rsid w:val="003A5639"/>
    <w:rsid w:val="003A5723"/>
    <w:rsid w:val="003A5991"/>
    <w:rsid w:val="003A5BFF"/>
    <w:rsid w:val="003A66A1"/>
    <w:rsid w:val="003B16AF"/>
    <w:rsid w:val="003B3EDC"/>
    <w:rsid w:val="003B3FA2"/>
    <w:rsid w:val="003B54C6"/>
    <w:rsid w:val="003B561E"/>
    <w:rsid w:val="003B7AE7"/>
    <w:rsid w:val="003C00A3"/>
    <w:rsid w:val="003C062F"/>
    <w:rsid w:val="003C171A"/>
    <w:rsid w:val="003C1EFF"/>
    <w:rsid w:val="003C6BAC"/>
    <w:rsid w:val="003C6CB3"/>
    <w:rsid w:val="003C6CE7"/>
    <w:rsid w:val="003D0A68"/>
    <w:rsid w:val="003D12B8"/>
    <w:rsid w:val="003D17D6"/>
    <w:rsid w:val="003D18F0"/>
    <w:rsid w:val="003D3ADD"/>
    <w:rsid w:val="003D426B"/>
    <w:rsid w:val="003D65F4"/>
    <w:rsid w:val="003D6828"/>
    <w:rsid w:val="003D742C"/>
    <w:rsid w:val="003D746F"/>
    <w:rsid w:val="003E0220"/>
    <w:rsid w:val="003E034F"/>
    <w:rsid w:val="003E0589"/>
    <w:rsid w:val="003E18FD"/>
    <w:rsid w:val="003E1EBF"/>
    <w:rsid w:val="003E220C"/>
    <w:rsid w:val="003E2508"/>
    <w:rsid w:val="003E2F19"/>
    <w:rsid w:val="003E32C5"/>
    <w:rsid w:val="003E37AB"/>
    <w:rsid w:val="003E383D"/>
    <w:rsid w:val="003E5690"/>
    <w:rsid w:val="003E6370"/>
    <w:rsid w:val="003E7F48"/>
    <w:rsid w:val="003F0E05"/>
    <w:rsid w:val="003F1634"/>
    <w:rsid w:val="003F2118"/>
    <w:rsid w:val="003F2B93"/>
    <w:rsid w:val="003F37FB"/>
    <w:rsid w:val="003F6374"/>
    <w:rsid w:val="003F74EA"/>
    <w:rsid w:val="003F7BC3"/>
    <w:rsid w:val="004001BA"/>
    <w:rsid w:val="004008C6"/>
    <w:rsid w:val="00400CFC"/>
    <w:rsid w:val="00400DBF"/>
    <w:rsid w:val="00400E96"/>
    <w:rsid w:val="0040301E"/>
    <w:rsid w:val="00403196"/>
    <w:rsid w:val="0040340D"/>
    <w:rsid w:val="00403E92"/>
    <w:rsid w:val="004041FA"/>
    <w:rsid w:val="0040615A"/>
    <w:rsid w:val="00406652"/>
    <w:rsid w:val="00406C84"/>
    <w:rsid w:val="00406F23"/>
    <w:rsid w:val="00407729"/>
    <w:rsid w:val="00411986"/>
    <w:rsid w:val="00411BAA"/>
    <w:rsid w:val="00412A50"/>
    <w:rsid w:val="00413E88"/>
    <w:rsid w:val="00414FD2"/>
    <w:rsid w:val="00415620"/>
    <w:rsid w:val="00415C89"/>
    <w:rsid w:val="00415DA7"/>
    <w:rsid w:val="00416D5C"/>
    <w:rsid w:val="00420EC9"/>
    <w:rsid w:val="0042148D"/>
    <w:rsid w:val="00421E08"/>
    <w:rsid w:val="00422CCD"/>
    <w:rsid w:val="00423291"/>
    <w:rsid w:val="004254B9"/>
    <w:rsid w:val="004255E5"/>
    <w:rsid w:val="004268D4"/>
    <w:rsid w:val="0043453D"/>
    <w:rsid w:val="00435999"/>
    <w:rsid w:val="0043721B"/>
    <w:rsid w:val="004403F3"/>
    <w:rsid w:val="00442493"/>
    <w:rsid w:val="00442D48"/>
    <w:rsid w:val="00445722"/>
    <w:rsid w:val="0044631C"/>
    <w:rsid w:val="0044B7C0"/>
    <w:rsid w:val="00450EAA"/>
    <w:rsid w:val="0045187A"/>
    <w:rsid w:val="004521A7"/>
    <w:rsid w:val="00452516"/>
    <w:rsid w:val="00453496"/>
    <w:rsid w:val="004541B0"/>
    <w:rsid w:val="00456813"/>
    <w:rsid w:val="00456F15"/>
    <w:rsid w:val="004578BD"/>
    <w:rsid w:val="00457EAE"/>
    <w:rsid w:val="00460068"/>
    <w:rsid w:val="0046028F"/>
    <w:rsid w:val="0046072A"/>
    <w:rsid w:val="00460AFB"/>
    <w:rsid w:val="00464D22"/>
    <w:rsid w:val="0046655A"/>
    <w:rsid w:val="00467913"/>
    <w:rsid w:val="00470505"/>
    <w:rsid w:val="004706AA"/>
    <w:rsid w:val="00470B61"/>
    <w:rsid w:val="0047162C"/>
    <w:rsid w:val="004721E0"/>
    <w:rsid w:val="00472D7C"/>
    <w:rsid w:val="00472E38"/>
    <w:rsid w:val="0047407F"/>
    <w:rsid w:val="0047422D"/>
    <w:rsid w:val="00475072"/>
    <w:rsid w:val="00476F88"/>
    <w:rsid w:val="00477D3B"/>
    <w:rsid w:val="00480106"/>
    <w:rsid w:val="004838E3"/>
    <w:rsid w:val="00483BA9"/>
    <w:rsid w:val="00487E4D"/>
    <w:rsid w:val="00487E74"/>
    <w:rsid w:val="00490759"/>
    <w:rsid w:val="00492CB6"/>
    <w:rsid w:val="0049529F"/>
    <w:rsid w:val="004954B6"/>
    <w:rsid w:val="00495D7D"/>
    <w:rsid w:val="004963E4"/>
    <w:rsid w:val="00496A4C"/>
    <w:rsid w:val="004973F3"/>
    <w:rsid w:val="004A08E5"/>
    <w:rsid w:val="004A2983"/>
    <w:rsid w:val="004A2A84"/>
    <w:rsid w:val="004A51B7"/>
    <w:rsid w:val="004A52DF"/>
    <w:rsid w:val="004A5421"/>
    <w:rsid w:val="004A5870"/>
    <w:rsid w:val="004A7B76"/>
    <w:rsid w:val="004B0225"/>
    <w:rsid w:val="004B0EC9"/>
    <w:rsid w:val="004B1AD8"/>
    <w:rsid w:val="004B1D7A"/>
    <w:rsid w:val="004B2080"/>
    <w:rsid w:val="004B4E96"/>
    <w:rsid w:val="004B55F3"/>
    <w:rsid w:val="004B6C86"/>
    <w:rsid w:val="004B6FFE"/>
    <w:rsid w:val="004B7FC4"/>
    <w:rsid w:val="004B9514"/>
    <w:rsid w:val="004C0F2E"/>
    <w:rsid w:val="004C17FE"/>
    <w:rsid w:val="004C2D85"/>
    <w:rsid w:val="004C2E2B"/>
    <w:rsid w:val="004C30F1"/>
    <w:rsid w:val="004C333C"/>
    <w:rsid w:val="004C3693"/>
    <w:rsid w:val="004C3927"/>
    <w:rsid w:val="004C4930"/>
    <w:rsid w:val="004C528A"/>
    <w:rsid w:val="004C646C"/>
    <w:rsid w:val="004C75BC"/>
    <w:rsid w:val="004D147C"/>
    <w:rsid w:val="004D1E17"/>
    <w:rsid w:val="004D28CC"/>
    <w:rsid w:val="004D2ED5"/>
    <w:rsid w:val="004D381A"/>
    <w:rsid w:val="004D4581"/>
    <w:rsid w:val="004D470C"/>
    <w:rsid w:val="004D753F"/>
    <w:rsid w:val="004D7E96"/>
    <w:rsid w:val="004E0A37"/>
    <w:rsid w:val="004E1BF1"/>
    <w:rsid w:val="004E27B4"/>
    <w:rsid w:val="004E36DF"/>
    <w:rsid w:val="004E5320"/>
    <w:rsid w:val="004E548E"/>
    <w:rsid w:val="004E5668"/>
    <w:rsid w:val="004E5A4E"/>
    <w:rsid w:val="004E5C74"/>
    <w:rsid w:val="004E5D07"/>
    <w:rsid w:val="004F09D7"/>
    <w:rsid w:val="004F2640"/>
    <w:rsid w:val="004F2F5D"/>
    <w:rsid w:val="004F3586"/>
    <w:rsid w:val="004F51F7"/>
    <w:rsid w:val="004F683B"/>
    <w:rsid w:val="004F7382"/>
    <w:rsid w:val="004F7D5B"/>
    <w:rsid w:val="00500513"/>
    <w:rsid w:val="00500DB5"/>
    <w:rsid w:val="005025CC"/>
    <w:rsid w:val="00504855"/>
    <w:rsid w:val="00505339"/>
    <w:rsid w:val="005075E5"/>
    <w:rsid w:val="00507A87"/>
    <w:rsid w:val="0051053B"/>
    <w:rsid w:val="005116A2"/>
    <w:rsid w:val="0051250A"/>
    <w:rsid w:val="005128D8"/>
    <w:rsid w:val="005149DC"/>
    <w:rsid w:val="0051540E"/>
    <w:rsid w:val="005155B6"/>
    <w:rsid w:val="00516843"/>
    <w:rsid w:val="00520819"/>
    <w:rsid w:val="0052172F"/>
    <w:rsid w:val="00522547"/>
    <w:rsid w:val="005247CE"/>
    <w:rsid w:val="005269D6"/>
    <w:rsid w:val="00531BFB"/>
    <w:rsid w:val="00531E87"/>
    <w:rsid w:val="005335FC"/>
    <w:rsid w:val="00535CD6"/>
    <w:rsid w:val="005378FB"/>
    <w:rsid w:val="00542F04"/>
    <w:rsid w:val="00543B47"/>
    <w:rsid w:val="00544447"/>
    <w:rsid w:val="00544508"/>
    <w:rsid w:val="00544A2D"/>
    <w:rsid w:val="0054595A"/>
    <w:rsid w:val="005467AF"/>
    <w:rsid w:val="00547E2C"/>
    <w:rsid w:val="00550128"/>
    <w:rsid w:val="00550B53"/>
    <w:rsid w:val="00551F46"/>
    <w:rsid w:val="005539BB"/>
    <w:rsid w:val="005539BE"/>
    <w:rsid w:val="00553C83"/>
    <w:rsid w:val="0055457D"/>
    <w:rsid w:val="005558F6"/>
    <w:rsid w:val="00556155"/>
    <w:rsid w:val="0055775A"/>
    <w:rsid w:val="005577B2"/>
    <w:rsid w:val="00560D0D"/>
    <w:rsid w:val="00565738"/>
    <w:rsid w:val="0056592E"/>
    <w:rsid w:val="00566755"/>
    <w:rsid w:val="00566B0A"/>
    <w:rsid w:val="00566CB1"/>
    <w:rsid w:val="00567746"/>
    <w:rsid w:val="00567B95"/>
    <w:rsid w:val="00567E83"/>
    <w:rsid w:val="00572914"/>
    <w:rsid w:val="00572BC9"/>
    <w:rsid w:val="00574BF0"/>
    <w:rsid w:val="00574CAD"/>
    <w:rsid w:val="005759A3"/>
    <w:rsid w:val="00576487"/>
    <w:rsid w:val="0057649B"/>
    <w:rsid w:val="005769B2"/>
    <w:rsid w:val="00577AA0"/>
    <w:rsid w:val="005805A4"/>
    <w:rsid w:val="005814FA"/>
    <w:rsid w:val="00582815"/>
    <w:rsid w:val="00582C43"/>
    <w:rsid w:val="005835EF"/>
    <w:rsid w:val="00584576"/>
    <w:rsid w:val="00584BA7"/>
    <w:rsid w:val="005867DB"/>
    <w:rsid w:val="00586AE1"/>
    <w:rsid w:val="005870F1"/>
    <w:rsid w:val="00587CB9"/>
    <w:rsid w:val="005901F6"/>
    <w:rsid w:val="0059050A"/>
    <w:rsid w:val="00591588"/>
    <w:rsid w:val="00591AB3"/>
    <w:rsid w:val="005944C8"/>
    <w:rsid w:val="00595EF4"/>
    <w:rsid w:val="005962F7"/>
    <w:rsid w:val="00596662"/>
    <w:rsid w:val="00597749"/>
    <w:rsid w:val="005A0694"/>
    <w:rsid w:val="005A0A1B"/>
    <w:rsid w:val="005A1303"/>
    <w:rsid w:val="005A1B2B"/>
    <w:rsid w:val="005A1FAF"/>
    <w:rsid w:val="005A2873"/>
    <w:rsid w:val="005A3835"/>
    <w:rsid w:val="005A5966"/>
    <w:rsid w:val="005A651C"/>
    <w:rsid w:val="005A753D"/>
    <w:rsid w:val="005B0FC5"/>
    <w:rsid w:val="005B26A8"/>
    <w:rsid w:val="005B2B69"/>
    <w:rsid w:val="005B2D10"/>
    <w:rsid w:val="005B3702"/>
    <w:rsid w:val="005B411D"/>
    <w:rsid w:val="005B4323"/>
    <w:rsid w:val="005B4439"/>
    <w:rsid w:val="005B4BB0"/>
    <w:rsid w:val="005B54D1"/>
    <w:rsid w:val="005B57FB"/>
    <w:rsid w:val="005B5AAF"/>
    <w:rsid w:val="005B634B"/>
    <w:rsid w:val="005B6399"/>
    <w:rsid w:val="005C0309"/>
    <w:rsid w:val="005C0CA1"/>
    <w:rsid w:val="005C16B7"/>
    <w:rsid w:val="005C1724"/>
    <w:rsid w:val="005C1FF8"/>
    <w:rsid w:val="005C2460"/>
    <w:rsid w:val="005C3388"/>
    <w:rsid w:val="005C3774"/>
    <w:rsid w:val="005C4FAC"/>
    <w:rsid w:val="005C5C98"/>
    <w:rsid w:val="005D03BB"/>
    <w:rsid w:val="005D0C52"/>
    <w:rsid w:val="005D1C72"/>
    <w:rsid w:val="005D22AE"/>
    <w:rsid w:val="005D2430"/>
    <w:rsid w:val="005D2E4A"/>
    <w:rsid w:val="005D4529"/>
    <w:rsid w:val="005D5A49"/>
    <w:rsid w:val="005D6758"/>
    <w:rsid w:val="005E12D4"/>
    <w:rsid w:val="005E2064"/>
    <w:rsid w:val="005E2A83"/>
    <w:rsid w:val="005E30CD"/>
    <w:rsid w:val="005E57C8"/>
    <w:rsid w:val="005E6822"/>
    <w:rsid w:val="005F10D4"/>
    <w:rsid w:val="005F1394"/>
    <w:rsid w:val="005F214E"/>
    <w:rsid w:val="005F23B4"/>
    <w:rsid w:val="005F3687"/>
    <w:rsid w:val="005F424D"/>
    <w:rsid w:val="005F4EA2"/>
    <w:rsid w:val="005F51C5"/>
    <w:rsid w:val="005F5547"/>
    <w:rsid w:val="005F59C5"/>
    <w:rsid w:val="005F5D82"/>
    <w:rsid w:val="005F6714"/>
    <w:rsid w:val="005F77A8"/>
    <w:rsid w:val="005F7F1B"/>
    <w:rsid w:val="00601F56"/>
    <w:rsid w:val="006051E6"/>
    <w:rsid w:val="006058E3"/>
    <w:rsid w:val="00605BE4"/>
    <w:rsid w:val="0060601A"/>
    <w:rsid w:val="00606046"/>
    <w:rsid w:val="00606DAE"/>
    <w:rsid w:val="00606E55"/>
    <w:rsid w:val="0060713B"/>
    <w:rsid w:val="00607EB3"/>
    <w:rsid w:val="0061033C"/>
    <w:rsid w:val="006105CE"/>
    <w:rsid w:val="00611A08"/>
    <w:rsid w:val="00611D1F"/>
    <w:rsid w:val="006123EA"/>
    <w:rsid w:val="00614236"/>
    <w:rsid w:val="00617215"/>
    <w:rsid w:val="0061772F"/>
    <w:rsid w:val="00617C28"/>
    <w:rsid w:val="0062027E"/>
    <w:rsid w:val="00621299"/>
    <w:rsid w:val="0062147B"/>
    <w:rsid w:val="006218F7"/>
    <w:rsid w:val="00621FEA"/>
    <w:rsid w:val="006220B8"/>
    <w:rsid w:val="006227C9"/>
    <w:rsid w:val="00622CB1"/>
    <w:rsid w:val="0062301E"/>
    <w:rsid w:val="006230CC"/>
    <w:rsid w:val="0062381E"/>
    <w:rsid w:val="00623A06"/>
    <w:rsid w:val="0062521F"/>
    <w:rsid w:val="00625757"/>
    <w:rsid w:val="00625DB3"/>
    <w:rsid w:val="0062635A"/>
    <w:rsid w:val="006268B9"/>
    <w:rsid w:val="00627DB5"/>
    <w:rsid w:val="00630F91"/>
    <w:rsid w:val="00630FAF"/>
    <w:rsid w:val="006313B1"/>
    <w:rsid w:val="00632B47"/>
    <w:rsid w:val="006333E2"/>
    <w:rsid w:val="006349B3"/>
    <w:rsid w:val="00634A51"/>
    <w:rsid w:val="00635546"/>
    <w:rsid w:val="006361DE"/>
    <w:rsid w:val="0063628E"/>
    <w:rsid w:val="006365E7"/>
    <w:rsid w:val="0063724C"/>
    <w:rsid w:val="00637E32"/>
    <w:rsid w:val="006403AD"/>
    <w:rsid w:val="00640AF0"/>
    <w:rsid w:val="00640C79"/>
    <w:rsid w:val="00641E0E"/>
    <w:rsid w:val="0064328E"/>
    <w:rsid w:val="006436DC"/>
    <w:rsid w:val="00643911"/>
    <w:rsid w:val="00643BD6"/>
    <w:rsid w:val="006440D9"/>
    <w:rsid w:val="0064476E"/>
    <w:rsid w:val="00644E7E"/>
    <w:rsid w:val="006454D2"/>
    <w:rsid w:val="0064554A"/>
    <w:rsid w:val="0064594E"/>
    <w:rsid w:val="006500DA"/>
    <w:rsid w:val="006504E9"/>
    <w:rsid w:val="00650D9D"/>
    <w:rsid w:val="006526CC"/>
    <w:rsid w:val="006528D0"/>
    <w:rsid w:val="00652C63"/>
    <w:rsid w:val="00653702"/>
    <w:rsid w:val="00653811"/>
    <w:rsid w:val="006538C0"/>
    <w:rsid w:val="00654DAA"/>
    <w:rsid w:val="00656894"/>
    <w:rsid w:val="00656C64"/>
    <w:rsid w:val="006579C6"/>
    <w:rsid w:val="00661B9C"/>
    <w:rsid w:val="00662D3F"/>
    <w:rsid w:val="006636DD"/>
    <w:rsid w:val="00663A1B"/>
    <w:rsid w:val="00663C0A"/>
    <w:rsid w:val="00665695"/>
    <w:rsid w:val="00665911"/>
    <w:rsid w:val="00666722"/>
    <w:rsid w:val="006700EA"/>
    <w:rsid w:val="0067086E"/>
    <w:rsid w:val="00670F62"/>
    <w:rsid w:val="006719D0"/>
    <w:rsid w:val="00672794"/>
    <w:rsid w:val="0067305F"/>
    <w:rsid w:val="00673EC8"/>
    <w:rsid w:val="00674490"/>
    <w:rsid w:val="0067655F"/>
    <w:rsid w:val="00676603"/>
    <w:rsid w:val="00676B70"/>
    <w:rsid w:val="00680280"/>
    <w:rsid w:val="006812DE"/>
    <w:rsid w:val="006821B3"/>
    <w:rsid w:val="00682614"/>
    <w:rsid w:val="00683BE9"/>
    <w:rsid w:val="00684202"/>
    <w:rsid w:val="00686807"/>
    <w:rsid w:val="0068699E"/>
    <w:rsid w:val="00686F67"/>
    <w:rsid w:val="00687113"/>
    <w:rsid w:val="0068725C"/>
    <w:rsid w:val="006902EA"/>
    <w:rsid w:val="00694106"/>
    <w:rsid w:val="006971B8"/>
    <w:rsid w:val="006A0E59"/>
    <w:rsid w:val="006A1BC2"/>
    <w:rsid w:val="006A29BF"/>
    <w:rsid w:val="006A2CBD"/>
    <w:rsid w:val="006A37C0"/>
    <w:rsid w:val="006A4781"/>
    <w:rsid w:val="006A4B4C"/>
    <w:rsid w:val="006A5462"/>
    <w:rsid w:val="006A5D57"/>
    <w:rsid w:val="006A641A"/>
    <w:rsid w:val="006A6A36"/>
    <w:rsid w:val="006A7386"/>
    <w:rsid w:val="006A7A4B"/>
    <w:rsid w:val="006A7D20"/>
    <w:rsid w:val="006B0AC1"/>
    <w:rsid w:val="006B16BB"/>
    <w:rsid w:val="006B2383"/>
    <w:rsid w:val="006B360B"/>
    <w:rsid w:val="006B5AA3"/>
    <w:rsid w:val="006B5D08"/>
    <w:rsid w:val="006B79A5"/>
    <w:rsid w:val="006B7C68"/>
    <w:rsid w:val="006C0363"/>
    <w:rsid w:val="006C0A47"/>
    <w:rsid w:val="006C1003"/>
    <w:rsid w:val="006C2110"/>
    <w:rsid w:val="006C2EFA"/>
    <w:rsid w:val="006C32BB"/>
    <w:rsid w:val="006C33FE"/>
    <w:rsid w:val="006C34CA"/>
    <w:rsid w:val="006C385E"/>
    <w:rsid w:val="006C5970"/>
    <w:rsid w:val="006C5FE0"/>
    <w:rsid w:val="006C7C72"/>
    <w:rsid w:val="006D164C"/>
    <w:rsid w:val="006D3175"/>
    <w:rsid w:val="006D61A1"/>
    <w:rsid w:val="006E132B"/>
    <w:rsid w:val="006E1654"/>
    <w:rsid w:val="006E2095"/>
    <w:rsid w:val="006E2B50"/>
    <w:rsid w:val="006E3794"/>
    <w:rsid w:val="006E3F5D"/>
    <w:rsid w:val="006E4568"/>
    <w:rsid w:val="006E57DD"/>
    <w:rsid w:val="006E61D8"/>
    <w:rsid w:val="006E6530"/>
    <w:rsid w:val="006E6D67"/>
    <w:rsid w:val="006E6EBA"/>
    <w:rsid w:val="006E7441"/>
    <w:rsid w:val="006E771B"/>
    <w:rsid w:val="006F0848"/>
    <w:rsid w:val="006F23F2"/>
    <w:rsid w:val="006F32DD"/>
    <w:rsid w:val="006F35D4"/>
    <w:rsid w:val="006F59DA"/>
    <w:rsid w:val="006F65FA"/>
    <w:rsid w:val="006F7A54"/>
    <w:rsid w:val="007001D6"/>
    <w:rsid w:val="007003D5"/>
    <w:rsid w:val="00701198"/>
    <w:rsid w:val="0070163F"/>
    <w:rsid w:val="00703383"/>
    <w:rsid w:val="00703978"/>
    <w:rsid w:val="007046A5"/>
    <w:rsid w:val="00704D98"/>
    <w:rsid w:val="00704DD9"/>
    <w:rsid w:val="007051B6"/>
    <w:rsid w:val="007101A4"/>
    <w:rsid w:val="00710356"/>
    <w:rsid w:val="00710435"/>
    <w:rsid w:val="00710828"/>
    <w:rsid w:val="0071177F"/>
    <w:rsid w:val="007120C2"/>
    <w:rsid w:val="00713D9F"/>
    <w:rsid w:val="00713DAD"/>
    <w:rsid w:val="00714949"/>
    <w:rsid w:val="00715547"/>
    <w:rsid w:val="007162C9"/>
    <w:rsid w:val="00716A7F"/>
    <w:rsid w:val="007178B7"/>
    <w:rsid w:val="00717BC5"/>
    <w:rsid w:val="00720065"/>
    <w:rsid w:val="00720F46"/>
    <w:rsid w:val="00721417"/>
    <w:rsid w:val="007245F9"/>
    <w:rsid w:val="007263FC"/>
    <w:rsid w:val="00726E49"/>
    <w:rsid w:val="007273C8"/>
    <w:rsid w:val="00727E9F"/>
    <w:rsid w:val="00730143"/>
    <w:rsid w:val="0073032D"/>
    <w:rsid w:val="00730CAE"/>
    <w:rsid w:val="0073181D"/>
    <w:rsid w:val="0073307E"/>
    <w:rsid w:val="00733C9D"/>
    <w:rsid w:val="0073433F"/>
    <w:rsid w:val="00734462"/>
    <w:rsid w:val="007345E3"/>
    <w:rsid w:val="0073529E"/>
    <w:rsid w:val="00736AF2"/>
    <w:rsid w:val="007371F3"/>
    <w:rsid w:val="007373C1"/>
    <w:rsid w:val="007409B5"/>
    <w:rsid w:val="00741B97"/>
    <w:rsid w:val="0074354E"/>
    <w:rsid w:val="007436A3"/>
    <w:rsid w:val="00743C38"/>
    <w:rsid w:val="0074405C"/>
    <w:rsid w:val="00744839"/>
    <w:rsid w:val="00745E3F"/>
    <w:rsid w:val="007464AE"/>
    <w:rsid w:val="00751BA0"/>
    <w:rsid w:val="00752043"/>
    <w:rsid w:val="00752C00"/>
    <w:rsid w:val="00753A2D"/>
    <w:rsid w:val="00753EB4"/>
    <w:rsid w:val="00754B1A"/>
    <w:rsid w:val="00754D6C"/>
    <w:rsid w:val="0075623B"/>
    <w:rsid w:val="00757254"/>
    <w:rsid w:val="007579F2"/>
    <w:rsid w:val="00760912"/>
    <w:rsid w:val="0076096A"/>
    <w:rsid w:val="0076173E"/>
    <w:rsid w:val="00761932"/>
    <w:rsid w:val="00761B92"/>
    <w:rsid w:val="00762327"/>
    <w:rsid w:val="0076257A"/>
    <w:rsid w:val="0076393B"/>
    <w:rsid w:val="0076398A"/>
    <w:rsid w:val="007644EB"/>
    <w:rsid w:val="00765B4E"/>
    <w:rsid w:val="00765E46"/>
    <w:rsid w:val="00765E82"/>
    <w:rsid w:val="00770D4F"/>
    <w:rsid w:val="00771C5B"/>
    <w:rsid w:val="00771CBB"/>
    <w:rsid w:val="00772604"/>
    <w:rsid w:val="00772C75"/>
    <w:rsid w:val="00773CEB"/>
    <w:rsid w:val="00775219"/>
    <w:rsid w:val="00777873"/>
    <w:rsid w:val="007779F9"/>
    <w:rsid w:val="007806AB"/>
    <w:rsid w:val="00781F30"/>
    <w:rsid w:val="007825D0"/>
    <w:rsid w:val="0078312B"/>
    <w:rsid w:val="007838A6"/>
    <w:rsid w:val="007853F8"/>
    <w:rsid w:val="00785940"/>
    <w:rsid w:val="00785AD2"/>
    <w:rsid w:val="00787E2D"/>
    <w:rsid w:val="00793503"/>
    <w:rsid w:val="0079436C"/>
    <w:rsid w:val="00794B94"/>
    <w:rsid w:val="00794E8C"/>
    <w:rsid w:val="007953AF"/>
    <w:rsid w:val="00795F95"/>
    <w:rsid w:val="00796B8A"/>
    <w:rsid w:val="007A1C96"/>
    <w:rsid w:val="007A32A2"/>
    <w:rsid w:val="007A52AD"/>
    <w:rsid w:val="007A6F05"/>
    <w:rsid w:val="007A6FCB"/>
    <w:rsid w:val="007A7C0A"/>
    <w:rsid w:val="007B1056"/>
    <w:rsid w:val="007B150B"/>
    <w:rsid w:val="007B2B1F"/>
    <w:rsid w:val="007B6846"/>
    <w:rsid w:val="007B70F2"/>
    <w:rsid w:val="007B7390"/>
    <w:rsid w:val="007B74E8"/>
    <w:rsid w:val="007C1727"/>
    <w:rsid w:val="007C1F19"/>
    <w:rsid w:val="007C42DE"/>
    <w:rsid w:val="007D0542"/>
    <w:rsid w:val="007D1F55"/>
    <w:rsid w:val="007D31E8"/>
    <w:rsid w:val="007D657B"/>
    <w:rsid w:val="007D7219"/>
    <w:rsid w:val="007E03F3"/>
    <w:rsid w:val="007E1139"/>
    <w:rsid w:val="007E11B5"/>
    <w:rsid w:val="007E2853"/>
    <w:rsid w:val="007E383E"/>
    <w:rsid w:val="007E43B1"/>
    <w:rsid w:val="007E4666"/>
    <w:rsid w:val="007E47F3"/>
    <w:rsid w:val="007E4E9F"/>
    <w:rsid w:val="007E5E2A"/>
    <w:rsid w:val="007E7FE4"/>
    <w:rsid w:val="007F000B"/>
    <w:rsid w:val="007F0FEE"/>
    <w:rsid w:val="007F18FD"/>
    <w:rsid w:val="007F19EA"/>
    <w:rsid w:val="007F29DD"/>
    <w:rsid w:val="007F436B"/>
    <w:rsid w:val="007F51E8"/>
    <w:rsid w:val="007F571F"/>
    <w:rsid w:val="007F68A3"/>
    <w:rsid w:val="007F7772"/>
    <w:rsid w:val="00801F5E"/>
    <w:rsid w:val="00803285"/>
    <w:rsid w:val="00803649"/>
    <w:rsid w:val="0080414C"/>
    <w:rsid w:val="00806365"/>
    <w:rsid w:val="00806437"/>
    <w:rsid w:val="00810C8D"/>
    <w:rsid w:val="00811572"/>
    <w:rsid w:val="00812741"/>
    <w:rsid w:val="00812FEA"/>
    <w:rsid w:val="008132B3"/>
    <w:rsid w:val="0081369B"/>
    <w:rsid w:val="00813748"/>
    <w:rsid w:val="00814097"/>
    <w:rsid w:val="00814BD7"/>
    <w:rsid w:val="00814E0D"/>
    <w:rsid w:val="0081684A"/>
    <w:rsid w:val="0081688C"/>
    <w:rsid w:val="00817854"/>
    <w:rsid w:val="00817F62"/>
    <w:rsid w:val="00817F8E"/>
    <w:rsid w:val="008202A1"/>
    <w:rsid w:val="00821044"/>
    <w:rsid w:val="0082303E"/>
    <w:rsid w:val="00826AC7"/>
    <w:rsid w:val="00827690"/>
    <w:rsid w:val="00832216"/>
    <w:rsid w:val="00832632"/>
    <w:rsid w:val="00832BE0"/>
    <w:rsid w:val="00833AB6"/>
    <w:rsid w:val="00834F36"/>
    <w:rsid w:val="00835B63"/>
    <w:rsid w:val="00835E1B"/>
    <w:rsid w:val="00836913"/>
    <w:rsid w:val="00836AAE"/>
    <w:rsid w:val="00840019"/>
    <w:rsid w:val="00841A1C"/>
    <w:rsid w:val="00841B5D"/>
    <w:rsid w:val="00843015"/>
    <w:rsid w:val="00843DA1"/>
    <w:rsid w:val="00844BD4"/>
    <w:rsid w:val="00845665"/>
    <w:rsid w:val="00846F5B"/>
    <w:rsid w:val="00847A9F"/>
    <w:rsid w:val="00847D6C"/>
    <w:rsid w:val="008513EA"/>
    <w:rsid w:val="008525D4"/>
    <w:rsid w:val="00852860"/>
    <w:rsid w:val="0085366D"/>
    <w:rsid w:val="00855C53"/>
    <w:rsid w:val="008575EE"/>
    <w:rsid w:val="00857766"/>
    <w:rsid w:val="0086059E"/>
    <w:rsid w:val="00860C15"/>
    <w:rsid w:val="00862EB6"/>
    <w:rsid w:val="00864957"/>
    <w:rsid w:val="00864C6F"/>
    <w:rsid w:val="00864E22"/>
    <w:rsid w:val="008673DA"/>
    <w:rsid w:val="0087008A"/>
    <w:rsid w:val="00870103"/>
    <w:rsid w:val="00875430"/>
    <w:rsid w:val="00883151"/>
    <w:rsid w:val="0088359A"/>
    <w:rsid w:val="008856A6"/>
    <w:rsid w:val="008875AC"/>
    <w:rsid w:val="00887F2A"/>
    <w:rsid w:val="008905DC"/>
    <w:rsid w:val="0089170F"/>
    <w:rsid w:val="0089295D"/>
    <w:rsid w:val="008936EA"/>
    <w:rsid w:val="00894C1A"/>
    <w:rsid w:val="0089532F"/>
    <w:rsid w:val="00896347"/>
    <w:rsid w:val="008A0AB4"/>
    <w:rsid w:val="008A1B53"/>
    <w:rsid w:val="008A3512"/>
    <w:rsid w:val="008A3BCC"/>
    <w:rsid w:val="008A59EA"/>
    <w:rsid w:val="008A6BD9"/>
    <w:rsid w:val="008A6EFC"/>
    <w:rsid w:val="008A7C4B"/>
    <w:rsid w:val="008A7DF0"/>
    <w:rsid w:val="008B0D9B"/>
    <w:rsid w:val="008B0DF7"/>
    <w:rsid w:val="008B114D"/>
    <w:rsid w:val="008B1831"/>
    <w:rsid w:val="008B3819"/>
    <w:rsid w:val="008B3EEA"/>
    <w:rsid w:val="008B504A"/>
    <w:rsid w:val="008B51A8"/>
    <w:rsid w:val="008B5BE1"/>
    <w:rsid w:val="008B6AB2"/>
    <w:rsid w:val="008B6C1B"/>
    <w:rsid w:val="008B6C9F"/>
    <w:rsid w:val="008C017B"/>
    <w:rsid w:val="008C0879"/>
    <w:rsid w:val="008C15E1"/>
    <w:rsid w:val="008C310C"/>
    <w:rsid w:val="008C53CC"/>
    <w:rsid w:val="008C619E"/>
    <w:rsid w:val="008C6571"/>
    <w:rsid w:val="008C66FB"/>
    <w:rsid w:val="008C74F8"/>
    <w:rsid w:val="008D1841"/>
    <w:rsid w:val="008D34B0"/>
    <w:rsid w:val="008D3572"/>
    <w:rsid w:val="008D600C"/>
    <w:rsid w:val="008D64D4"/>
    <w:rsid w:val="008D7E5C"/>
    <w:rsid w:val="008E14DD"/>
    <w:rsid w:val="008E19FC"/>
    <w:rsid w:val="008E1BF4"/>
    <w:rsid w:val="008E2C89"/>
    <w:rsid w:val="008E3346"/>
    <w:rsid w:val="008E3703"/>
    <w:rsid w:val="008E375D"/>
    <w:rsid w:val="008E3A40"/>
    <w:rsid w:val="008E4E99"/>
    <w:rsid w:val="008E5B5D"/>
    <w:rsid w:val="008E5F1A"/>
    <w:rsid w:val="008E6302"/>
    <w:rsid w:val="008E6726"/>
    <w:rsid w:val="008E7A3D"/>
    <w:rsid w:val="008F05B5"/>
    <w:rsid w:val="008F06EB"/>
    <w:rsid w:val="008F1A14"/>
    <w:rsid w:val="008F26A2"/>
    <w:rsid w:val="008F3CCE"/>
    <w:rsid w:val="008F4485"/>
    <w:rsid w:val="008F69FB"/>
    <w:rsid w:val="008F7E44"/>
    <w:rsid w:val="00901A62"/>
    <w:rsid w:val="00901AEA"/>
    <w:rsid w:val="00901B45"/>
    <w:rsid w:val="009023AC"/>
    <w:rsid w:val="009044F9"/>
    <w:rsid w:val="009064BD"/>
    <w:rsid w:val="00906FE1"/>
    <w:rsid w:val="00907907"/>
    <w:rsid w:val="00910D99"/>
    <w:rsid w:val="00912446"/>
    <w:rsid w:val="00912D58"/>
    <w:rsid w:val="00913EE0"/>
    <w:rsid w:val="0091485E"/>
    <w:rsid w:val="00915ABB"/>
    <w:rsid w:val="00915FFD"/>
    <w:rsid w:val="009166F7"/>
    <w:rsid w:val="00916AF3"/>
    <w:rsid w:val="0092102D"/>
    <w:rsid w:val="00921971"/>
    <w:rsid w:val="00922133"/>
    <w:rsid w:val="00922E1C"/>
    <w:rsid w:val="00925AE4"/>
    <w:rsid w:val="00930113"/>
    <w:rsid w:val="00930F70"/>
    <w:rsid w:val="009319DA"/>
    <w:rsid w:val="00931A39"/>
    <w:rsid w:val="00933224"/>
    <w:rsid w:val="00933A38"/>
    <w:rsid w:val="00935023"/>
    <w:rsid w:val="00935A8E"/>
    <w:rsid w:val="00935C7B"/>
    <w:rsid w:val="00935F24"/>
    <w:rsid w:val="0093779E"/>
    <w:rsid w:val="00937A16"/>
    <w:rsid w:val="00937A75"/>
    <w:rsid w:val="009405AD"/>
    <w:rsid w:val="00941664"/>
    <w:rsid w:val="0094241D"/>
    <w:rsid w:val="00942BEB"/>
    <w:rsid w:val="00942EFA"/>
    <w:rsid w:val="00943152"/>
    <w:rsid w:val="00943324"/>
    <w:rsid w:val="00944113"/>
    <w:rsid w:val="009459B9"/>
    <w:rsid w:val="00945A05"/>
    <w:rsid w:val="00946A22"/>
    <w:rsid w:val="0095006C"/>
    <w:rsid w:val="00950B19"/>
    <w:rsid w:val="009533C0"/>
    <w:rsid w:val="00954137"/>
    <w:rsid w:val="00955085"/>
    <w:rsid w:val="00955C17"/>
    <w:rsid w:val="009561FD"/>
    <w:rsid w:val="00956C4E"/>
    <w:rsid w:val="009571E1"/>
    <w:rsid w:val="00957F54"/>
    <w:rsid w:val="0096049D"/>
    <w:rsid w:val="00965615"/>
    <w:rsid w:val="00966519"/>
    <w:rsid w:val="009675EF"/>
    <w:rsid w:val="009720D4"/>
    <w:rsid w:val="00972AB5"/>
    <w:rsid w:val="009739AA"/>
    <w:rsid w:val="00973A91"/>
    <w:rsid w:val="00973FE4"/>
    <w:rsid w:val="0097511B"/>
    <w:rsid w:val="00975C8D"/>
    <w:rsid w:val="00976E18"/>
    <w:rsid w:val="009806F1"/>
    <w:rsid w:val="0098259A"/>
    <w:rsid w:val="009838AE"/>
    <w:rsid w:val="00984042"/>
    <w:rsid w:val="00984A9D"/>
    <w:rsid w:val="00984C36"/>
    <w:rsid w:val="00985BDA"/>
    <w:rsid w:val="00986CDC"/>
    <w:rsid w:val="009874F0"/>
    <w:rsid w:val="00990495"/>
    <w:rsid w:val="00990726"/>
    <w:rsid w:val="00991277"/>
    <w:rsid w:val="00991BB6"/>
    <w:rsid w:val="009920F8"/>
    <w:rsid w:val="00993898"/>
    <w:rsid w:val="00994A3E"/>
    <w:rsid w:val="00995B81"/>
    <w:rsid w:val="00995E22"/>
    <w:rsid w:val="009A041C"/>
    <w:rsid w:val="009A10CC"/>
    <w:rsid w:val="009A1C97"/>
    <w:rsid w:val="009A405E"/>
    <w:rsid w:val="009A45C0"/>
    <w:rsid w:val="009A4D28"/>
    <w:rsid w:val="009A5C14"/>
    <w:rsid w:val="009A651F"/>
    <w:rsid w:val="009A7283"/>
    <w:rsid w:val="009AC896"/>
    <w:rsid w:val="009B00F2"/>
    <w:rsid w:val="009B041F"/>
    <w:rsid w:val="009B0502"/>
    <w:rsid w:val="009B1160"/>
    <w:rsid w:val="009B1527"/>
    <w:rsid w:val="009B181F"/>
    <w:rsid w:val="009B2D29"/>
    <w:rsid w:val="009B39E2"/>
    <w:rsid w:val="009B4057"/>
    <w:rsid w:val="009B455C"/>
    <w:rsid w:val="009B527A"/>
    <w:rsid w:val="009B6340"/>
    <w:rsid w:val="009C25AC"/>
    <w:rsid w:val="009C4631"/>
    <w:rsid w:val="009C47A4"/>
    <w:rsid w:val="009C47F4"/>
    <w:rsid w:val="009C4C6C"/>
    <w:rsid w:val="009C54CF"/>
    <w:rsid w:val="009C6C92"/>
    <w:rsid w:val="009C770C"/>
    <w:rsid w:val="009C7774"/>
    <w:rsid w:val="009D27AF"/>
    <w:rsid w:val="009D2933"/>
    <w:rsid w:val="009D2C58"/>
    <w:rsid w:val="009D31E8"/>
    <w:rsid w:val="009D417B"/>
    <w:rsid w:val="009D47FC"/>
    <w:rsid w:val="009D5016"/>
    <w:rsid w:val="009D792F"/>
    <w:rsid w:val="009E013E"/>
    <w:rsid w:val="009E0D7B"/>
    <w:rsid w:val="009E15D3"/>
    <w:rsid w:val="009E1C25"/>
    <w:rsid w:val="009E2712"/>
    <w:rsid w:val="009E2C8A"/>
    <w:rsid w:val="009E473E"/>
    <w:rsid w:val="009E4FA2"/>
    <w:rsid w:val="009E560F"/>
    <w:rsid w:val="009E5863"/>
    <w:rsid w:val="009E6AD2"/>
    <w:rsid w:val="009E6B88"/>
    <w:rsid w:val="009E6D14"/>
    <w:rsid w:val="009E6DB9"/>
    <w:rsid w:val="009E7BD3"/>
    <w:rsid w:val="009F06A2"/>
    <w:rsid w:val="009F12EE"/>
    <w:rsid w:val="009F1AD0"/>
    <w:rsid w:val="009F1E17"/>
    <w:rsid w:val="009F1EE8"/>
    <w:rsid w:val="009F3101"/>
    <w:rsid w:val="009F3492"/>
    <w:rsid w:val="009F4512"/>
    <w:rsid w:val="009F4E7C"/>
    <w:rsid w:val="009F51DB"/>
    <w:rsid w:val="00A00656"/>
    <w:rsid w:val="00A00B81"/>
    <w:rsid w:val="00A0119A"/>
    <w:rsid w:val="00A01A8E"/>
    <w:rsid w:val="00A02AD7"/>
    <w:rsid w:val="00A036C1"/>
    <w:rsid w:val="00A03763"/>
    <w:rsid w:val="00A03992"/>
    <w:rsid w:val="00A04C0B"/>
    <w:rsid w:val="00A04E50"/>
    <w:rsid w:val="00A055CD"/>
    <w:rsid w:val="00A05765"/>
    <w:rsid w:val="00A05C49"/>
    <w:rsid w:val="00A10D08"/>
    <w:rsid w:val="00A11E21"/>
    <w:rsid w:val="00A11E91"/>
    <w:rsid w:val="00A11F45"/>
    <w:rsid w:val="00A11FD6"/>
    <w:rsid w:val="00A11FFF"/>
    <w:rsid w:val="00A122F7"/>
    <w:rsid w:val="00A12CE7"/>
    <w:rsid w:val="00A12D74"/>
    <w:rsid w:val="00A13DE4"/>
    <w:rsid w:val="00A16C12"/>
    <w:rsid w:val="00A16E15"/>
    <w:rsid w:val="00A1780C"/>
    <w:rsid w:val="00A1DAED"/>
    <w:rsid w:val="00A20B78"/>
    <w:rsid w:val="00A22267"/>
    <w:rsid w:val="00A24F0E"/>
    <w:rsid w:val="00A25579"/>
    <w:rsid w:val="00A26BBA"/>
    <w:rsid w:val="00A26BCB"/>
    <w:rsid w:val="00A31B2D"/>
    <w:rsid w:val="00A32016"/>
    <w:rsid w:val="00A3230A"/>
    <w:rsid w:val="00A32375"/>
    <w:rsid w:val="00A3278F"/>
    <w:rsid w:val="00A345F0"/>
    <w:rsid w:val="00A37189"/>
    <w:rsid w:val="00A37B08"/>
    <w:rsid w:val="00A401AA"/>
    <w:rsid w:val="00A40281"/>
    <w:rsid w:val="00A403A4"/>
    <w:rsid w:val="00A4325A"/>
    <w:rsid w:val="00A443F1"/>
    <w:rsid w:val="00A44C29"/>
    <w:rsid w:val="00A50FE2"/>
    <w:rsid w:val="00A519A4"/>
    <w:rsid w:val="00A52071"/>
    <w:rsid w:val="00A521F3"/>
    <w:rsid w:val="00A52BB9"/>
    <w:rsid w:val="00A5358D"/>
    <w:rsid w:val="00A53E36"/>
    <w:rsid w:val="00A54B31"/>
    <w:rsid w:val="00A55D68"/>
    <w:rsid w:val="00A565A2"/>
    <w:rsid w:val="00A566F7"/>
    <w:rsid w:val="00A56894"/>
    <w:rsid w:val="00A610CC"/>
    <w:rsid w:val="00A62851"/>
    <w:rsid w:val="00A65D93"/>
    <w:rsid w:val="00A66F83"/>
    <w:rsid w:val="00A709EF"/>
    <w:rsid w:val="00A71D0B"/>
    <w:rsid w:val="00A72B03"/>
    <w:rsid w:val="00A77302"/>
    <w:rsid w:val="00A77F4A"/>
    <w:rsid w:val="00A8062D"/>
    <w:rsid w:val="00A81065"/>
    <w:rsid w:val="00A814AC"/>
    <w:rsid w:val="00A82BAD"/>
    <w:rsid w:val="00A839F4"/>
    <w:rsid w:val="00A85FD9"/>
    <w:rsid w:val="00A8637F"/>
    <w:rsid w:val="00A90BF3"/>
    <w:rsid w:val="00A92EF1"/>
    <w:rsid w:val="00A94B09"/>
    <w:rsid w:val="00A950F2"/>
    <w:rsid w:val="00A95A64"/>
    <w:rsid w:val="00A96331"/>
    <w:rsid w:val="00A977C5"/>
    <w:rsid w:val="00AA0DDE"/>
    <w:rsid w:val="00AA131A"/>
    <w:rsid w:val="00AA248B"/>
    <w:rsid w:val="00AA2F22"/>
    <w:rsid w:val="00AA306B"/>
    <w:rsid w:val="00AA37F2"/>
    <w:rsid w:val="00AA3995"/>
    <w:rsid w:val="00AA51F6"/>
    <w:rsid w:val="00AA60AB"/>
    <w:rsid w:val="00AA67D5"/>
    <w:rsid w:val="00AA68B7"/>
    <w:rsid w:val="00AA6C64"/>
    <w:rsid w:val="00AB15AE"/>
    <w:rsid w:val="00AB17F1"/>
    <w:rsid w:val="00AB1C33"/>
    <w:rsid w:val="00AB2ED5"/>
    <w:rsid w:val="00AB3E6A"/>
    <w:rsid w:val="00AB4673"/>
    <w:rsid w:val="00AB50BF"/>
    <w:rsid w:val="00AB6243"/>
    <w:rsid w:val="00AB6396"/>
    <w:rsid w:val="00AB7779"/>
    <w:rsid w:val="00AB7DCD"/>
    <w:rsid w:val="00AC31D5"/>
    <w:rsid w:val="00AC31FC"/>
    <w:rsid w:val="00AC448E"/>
    <w:rsid w:val="00AC4962"/>
    <w:rsid w:val="00AC54F7"/>
    <w:rsid w:val="00AC64B7"/>
    <w:rsid w:val="00AC6A28"/>
    <w:rsid w:val="00AC7E87"/>
    <w:rsid w:val="00AD0D97"/>
    <w:rsid w:val="00AD119B"/>
    <w:rsid w:val="00AD2E66"/>
    <w:rsid w:val="00AD6DCA"/>
    <w:rsid w:val="00AD7BAA"/>
    <w:rsid w:val="00AE0B58"/>
    <w:rsid w:val="00AE2A7D"/>
    <w:rsid w:val="00AE35E7"/>
    <w:rsid w:val="00AE407F"/>
    <w:rsid w:val="00AE4499"/>
    <w:rsid w:val="00AE491C"/>
    <w:rsid w:val="00AE5D6D"/>
    <w:rsid w:val="00AE5FD7"/>
    <w:rsid w:val="00AE67DD"/>
    <w:rsid w:val="00AE6BB4"/>
    <w:rsid w:val="00AE6C64"/>
    <w:rsid w:val="00AE7A08"/>
    <w:rsid w:val="00AF1DEA"/>
    <w:rsid w:val="00AF1F75"/>
    <w:rsid w:val="00AF29AD"/>
    <w:rsid w:val="00AF4415"/>
    <w:rsid w:val="00AF5495"/>
    <w:rsid w:val="00AF6A50"/>
    <w:rsid w:val="00AF6C1C"/>
    <w:rsid w:val="00B05A14"/>
    <w:rsid w:val="00B061B5"/>
    <w:rsid w:val="00B070C9"/>
    <w:rsid w:val="00B07621"/>
    <w:rsid w:val="00B07CC6"/>
    <w:rsid w:val="00B1158C"/>
    <w:rsid w:val="00B118EC"/>
    <w:rsid w:val="00B11EC0"/>
    <w:rsid w:val="00B129DB"/>
    <w:rsid w:val="00B13F2A"/>
    <w:rsid w:val="00B14A40"/>
    <w:rsid w:val="00B15214"/>
    <w:rsid w:val="00B15C16"/>
    <w:rsid w:val="00B15D89"/>
    <w:rsid w:val="00B15DDC"/>
    <w:rsid w:val="00B1693F"/>
    <w:rsid w:val="00B16AAF"/>
    <w:rsid w:val="00B176A2"/>
    <w:rsid w:val="00B179CE"/>
    <w:rsid w:val="00B20079"/>
    <w:rsid w:val="00B200A9"/>
    <w:rsid w:val="00B22E40"/>
    <w:rsid w:val="00B23744"/>
    <w:rsid w:val="00B242A5"/>
    <w:rsid w:val="00B24E35"/>
    <w:rsid w:val="00B264E4"/>
    <w:rsid w:val="00B26A4E"/>
    <w:rsid w:val="00B3051A"/>
    <w:rsid w:val="00B319E3"/>
    <w:rsid w:val="00B31DC8"/>
    <w:rsid w:val="00B3288D"/>
    <w:rsid w:val="00B33984"/>
    <w:rsid w:val="00B357B0"/>
    <w:rsid w:val="00B35BC5"/>
    <w:rsid w:val="00B36CFE"/>
    <w:rsid w:val="00B4047D"/>
    <w:rsid w:val="00B40770"/>
    <w:rsid w:val="00B40864"/>
    <w:rsid w:val="00B40CFA"/>
    <w:rsid w:val="00B42827"/>
    <w:rsid w:val="00B44696"/>
    <w:rsid w:val="00B45357"/>
    <w:rsid w:val="00B45928"/>
    <w:rsid w:val="00B45C60"/>
    <w:rsid w:val="00B512D2"/>
    <w:rsid w:val="00B512FC"/>
    <w:rsid w:val="00B54920"/>
    <w:rsid w:val="00B569F8"/>
    <w:rsid w:val="00B56C6D"/>
    <w:rsid w:val="00B56D66"/>
    <w:rsid w:val="00B56DA9"/>
    <w:rsid w:val="00B57081"/>
    <w:rsid w:val="00B574BB"/>
    <w:rsid w:val="00B60D6D"/>
    <w:rsid w:val="00B6335A"/>
    <w:rsid w:val="00B63603"/>
    <w:rsid w:val="00B63783"/>
    <w:rsid w:val="00B63969"/>
    <w:rsid w:val="00B64AD9"/>
    <w:rsid w:val="00B64CCC"/>
    <w:rsid w:val="00B6567E"/>
    <w:rsid w:val="00B66097"/>
    <w:rsid w:val="00B663A8"/>
    <w:rsid w:val="00B67ACE"/>
    <w:rsid w:val="00B70785"/>
    <w:rsid w:val="00B70DF7"/>
    <w:rsid w:val="00B718FF"/>
    <w:rsid w:val="00B71A54"/>
    <w:rsid w:val="00B71CAA"/>
    <w:rsid w:val="00B732FD"/>
    <w:rsid w:val="00B7357C"/>
    <w:rsid w:val="00B74818"/>
    <w:rsid w:val="00B75E79"/>
    <w:rsid w:val="00B7631F"/>
    <w:rsid w:val="00B7649B"/>
    <w:rsid w:val="00B76CF9"/>
    <w:rsid w:val="00B77991"/>
    <w:rsid w:val="00B80566"/>
    <w:rsid w:val="00B815BF"/>
    <w:rsid w:val="00B81FF8"/>
    <w:rsid w:val="00B84CF7"/>
    <w:rsid w:val="00B85520"/>
    <w:rsid w:val="00B85C10"/>
    <w:rsid w:val="00B90EA6"/>
    <w:rsid w:val="00B910F1"/>
    <w:rsid w:val="00B92F77"/>
    <w:rsid w:val="00B93527"/>
    <w:rsid w:val="00B939CE"/>
    <w:rsid w:val="00B93CF2"/>
    <w:rsid w:val="00B944A3"/>
    <w:rsid w:val="00B94FA4"/>
    <w:rsid w:val="00B96349"/>
    <w:rsid w:val="00BA1DCD"/>
    <w:rsid w:val="00BA1DE5"/>
    <w:rsid w:val="00BA28E3"/>
    <w:rsid w:val="00BA3BE4"/>
    <w:rsid w:val="00BA3F8D"/>
    <w:rsid w:val="00BA4EB9"/>
    <w:rsid w:val="00BA626D"/>
    <w:rsid w:val="00BA75A1"/>
    <w:rsid w:val="00BB0E99"/>
    <w:rsid w:val="00BB14C8"/>
    <w:rsid w:val="00BB191A"/>
    <w:rsid w:val="00BB1AC5"/>
    <w:rsid w:val="00BB1E81"/>
    <w:rsid w:val="00BB2199"/>
    <w:rsid w:val="00BB34D6"/>
    <w:rsid w:val="00BB3E1A"/>
    <w:rsid w:val="00BB443B"/>
    <w:rsid w:val="00BB4989"/>
    <w:rsid w:val="00BC0972"/>
    <w:rsid w:val="00BC19E4"/>
    <w:rsid w:val="00BC3040"/>
    <w:rsid w:val="00BC3290"/>
    <w:rsid w:val="00BC3FD0"/>
    <w:rsid w:val="00BC449F"/>
    <w:rsid w:val="00BC4734"/>
    <w:rsid w:val="00BC57F1"/>
    <w:rsid w:val="00BC6870"/>
    <w:rsid w:val="00BD1516"/>
    <w:rsid w:val="00BD1DD9"/>
    <w:rsid w:val="00BD1E7A"/>
    <w:rsid w:val="00BD27FC"/>
    <w:rsid w:val="00BD287C"/>
    <w:rsid w:val="00BD32D8"/>
    <w:rsid w:val="00BD41E3"/>
    <w:rsid w:val="00BD4E13"/>
    <w:rsid w:val="00BD75EB"/>
    <w:rsid w:val="00BE03A9"/>
    <w:rsid w:val="00BE0B00"/>
    <w:rsid w:val="00BE1E91"/>
    <w:rsid w:val="00BE25D5"/>
    <w:rsid w:val="00BE5B73"/>
    <w:rsid w:val="00BE6928"/>
    <w:rsid w:val="00BE7676"/>
    <w:rsid w:val="00BF1367"/>
    <w:rsid w:val="00BF14BE"/>
    <w:rsid w:val="00BF1B77"/>
    <w:rsid w:val="00BF20A7"/>
    <w:rsid w:val="00BF21D2"/>
    <w:rsid w:val="00BF3142"/>
    <w:rsid w:val="00BF32CD"/>
    <w:rsid w:val="00BF34D4"/>
    <w:rsid w:val="00BF3FDB"/>
    <w:rsid w:val="00BF4A1C"/>
    <w:rsid w:val="00BF4D0D"/>
    <w:rsid w:val="00BF5407"/>
    <w:rsid w:val="00BF5A2E"/>
    <w:rsid w:val="00BF5E5B"/>
    <w:rsid w:val="00BF5FAA"/>
    <w:rsid w:val="00BF60E1"/>
    <w:rsid w:val="00BF6775"/>
    <w:rsid w:val="00C04366"/>
    <w:rsid w:val="00C04A91"/>
    <w:rsid w:val="00C10444"/>
    <w:rsid w:val="00C11A9F"/>
    <w:rsid w:val="00C11AD2"/>
    <w:rsid w:val="00C1236B"/>
    <w:rsid w:val="00C14077"/>
    <w:rsid w:val="00C14B65"/>
    <w:rsid w:val="00C15002"/>
    <w:rsid w:val="00C1590D"/>
    <w:rsid w:val="00C15AA5"/>
    <w:rsid w:val="00C20307"/>
    <w:rsid w:val="00C2060F"/>
    <w:rsid w:val="00C22005"/>
    <w:rsid w:val="00C22DDF"/>
    <w:rsid w:val="00C238AA"/>
    <w:rsid w:val="00C243D4"/>
    <w:rsid w:val="00C24B66"/>
    <w:rsid w:val="00C25CD7"/>
    <w:rsid w:val="00C25F2C"/>
    <w:rsid w:val="00C27015"/>
    <w:rsid w:val="00C3219D"/>
    <w:rsid w:val="00C375E0"/>
    <w:rsid w:val="00C37B04"/>
    <w:rsid w:val="00C40553"/>
    <w:rsid w:val="00C40BEB"/>
    <w:rsid w:val="00C41CDB"/>
    <w:rsid w:val="00C43087"/>
    <w:rsid w:val="00C430ED"/>
    <w:rsid w:val="00C43812"/>
    <w:rsid w:val="00C43F15"/>
    <w:rsid w:val="00C46C72"/>
    <w:rsid w:val="00C47419"/>
    <w:rsid w:val="00C47E02"/>
    <w:rsid w:val="00C528F4"/>
    <w:rsid w:val="00C54BFF"/>
    <w:rsid w:val="00C55B32"/>
    <w:rsid w:val="00C56996"/>
    <w:rsid w:val="00C60415"/>
    <w:rsid w:val="00C6175F"/>
    <w:rsid w:val="00C6265B"/>
    <w:rsid w:val="00C63688"/>
    <w:rsid w:val="00C64E23"/>
    <w:rsid w:val="00C6661C"/>
    <w:rsid w:val="00C73F8C"/>
    <w:rsid w:val="00C7727C"/>
    <w:rsid w:val="00C77C43"/>
    <w:rsid w:val="00C806B3"/>
    <w:rsid w:val="00C80F1D"/>
    <w:rsid w:val="00C8146B"/>
    <w:rsid w:val="00C82DAD"/>
    <w:rsid w:val="00C851AB"/>
    <w:rsid w:val="00C86CFC"/>
    <w:rsid w:val="00C87085"/>
    <w:rsid w:val="00C87537"/>
    <w:rsid w:val="00C877E0"/>
    <w:rsid w:val="00C90EC8"/>
    <w:rsid w:val="00C911F2"/>
    <w:rsid w:val="00C91740"/>
    <w:rsid w:val="00C91AEF"/>
    <w:rsid w:val="00C92306"/>
    <w:rsid w:val="00C94425"/>
    <w:rsid w:val="00C946A8"/>
    <w:rsid w:val="00C95039"/>
    <w:rsid w:val="00C95C87"/>
    <w:rsid w:val="00C96079"/>
    <w:rsid w:val="00C96F45"/>
    <w:rsid w:val="00CA0822"/>
    <w:rsid w:val="00CA1071"/>
    <w:rsid w:val="00CA20AE"/>
    <w:rsid w:val="00CA41D1"/>
    <w:rsid w:val="00CA4587"/>
    <w:rsid w:val="00CA4C39"/>
    <w:rsid w:val="00CA56E8"/>
    <w:rsid w:val="00CA5B9A"/>
    <w:rsid w:val="00CA673F"/>
    <w:rsid w:val="00CA692B"/>
    <w:rsid w:val="00CA7081"/>
    <w:rsid w:val="00CA722C"/>
    <w:rsid w:val="00CA7C9D"/>
    <w:rsid w:val="00CB01C6"/>
    <w:rsid w:val="00CB0815"/>
    <w:rsid w:val="00CB13CD"/>
    <w:rsid w:val="00CB2238"/>
    <w:rsid w:val="00CB5A06"/>
    <w:rsid w:val="00CB76C6"/>
    <w:rsid w:val="00CB7D11"/>
    <w:rsid w:val="00CC214A"/>
    <w:rsid w:val="00CC3611"/>
    <w:rsid w:val="00CC3B96"/>
    <w:rsid w:val="00CC3CBB"/>
    <w:rsid w:val="00CC66FA"/>
    <w:rsid w:val="00CC71B9"/>
    <w:rsid w:val="00CC7208"/>
    <w:rsid w:val="00CC7A13"/>
    <w:rsid w:val="00CC7DED"/>
    <w:rsid w:val="00CD06CB"/>
    <w:rsid w:val="00CD1CFF"/>
    <w:rsid w:val="00CD4683"/>
    <w:rsid w:val="00CD677A"/>
    <w:rsid w:val="00CE0B43"/>
    <w:rsid w:val="00CE0B92"/>
    <w:rsid w:val="00CE0F92"/>
    <w:rsid w:val="00CE2804"/>
    <w:rsid w:val="00CE2B30"/>
    <w:rsid w:val="00CE4766"/>
    <w:rsid w:val="00CE482A"/>
    <w:rsid w:val="00CE7329"/>
    <w:rsid w:val="00CF2974"/>
    <w:rsid w:val="00CF425E"/>
    <w:rsid w:val="00CF57B2"/>
    <w:rsid w:val="00CF5AD5"/>
    <w:rsid w:val="00CF5BD1"/>
    <w:rsid w:val="00CF667D"/>
    <w:rsid w:val="00CF70E1"/>
    <w:rsid w:val="00D01516"/>
    <w:rsid w:val="00D019AF"/>
    <w:rsid w:val="00D03427"/>
    <w:rsid w:val="00D05C29"/>
    <w:rsid w:val="00D06502"/>
    <w:rsid w:val="00D07757"/>
    <w:rsid w:val="00D10B5C"/>
    <w:rsid w:val="00D10D66"/>
    <w:rsid w:val="00D10FB1"/>
    <w:rsid w:val="00D11223"/>
    <w:rsid w:val="00D119A3"/>
    <w:rsid w:val="00D126C9"/>
    <w:rsid w:val="00D13270"/>
    <w:rsid w:val="00D144A7"/>
    <w:rsid w:val="00D146C1"/>
    <w:rsid w:val="00D14B53"/>
    <w:rsid w:val="00D1504E"/>
    <w:rsid w:val="00D159A4"/>
    <w:rsid w:val="00D16641"/>
    <w:rsid w:val="00D17760"/>
    <w:rsid w:val="00D21284"/>
    <w:rsid w:val="00D21B3C"/>
    <w:rsid w:val="00D2353A"/>
    <w:rsid w:val="00D27F3B"/>
    <w:rsid w:val="00D3155A"/>
    <w:rsid w:val="00D31A27"/>
    <w:rsid w:val="00D32634"/>
    <w:rsid w:val="00D32B40"/>
    <w:rsid w:val="00D32DA4"/>
    <w:rsid w:val="00D339FE"/>
    <w:rsid w:val="00D35E5D"/>
    <w:rsid w:val="00D3622E"/>
    <w:rsid w:val="00D404B9"/>
    <w:rsid w:val="00D405CA"/>
    <w:rsid w:val="00D426E9"/>
    <w:rsid w:val="00D42983"/>
    <w:rsid w:val="00D42D3B"/>
    <w:rsid w:val="00D4476C"/>
    <w:rsid w:val="00D455E1"/>
    <w:rsid w:val="00D4617E"/>
    <w:rsid w:val="00D46499"/>
    <w:rsid w:val="00D47332"/>
    <w:rsid w:val="00D47C4A"/>
    <w:rsid w:val="00D514F3"/>
    <w:rsid w:val="00D51E2D"/>
    <w:rsid w:val="00D52214"/>
    <w:rsid w:val="00D55788"/>
    <w:rsid w:val="00D56CD9"/>
    <w:rsid w:val="00D610EB"/>
    <w:rsid w:val="00D6193D"/>
    <w:rsid w:val="00D634BF"/>
    <w:rsid w:val="00D64131"/>
    <w:rsid w:val="00D645EA"/>
    <w:rsid w:val="00D649F9"/>
    <w:rsid w:val="00D64D40"/>
    <w:rsid w:val="00D66055"/>
    <w:rsid w:val="00D66DB7"/>
    <w:rsid w:val="00D672C6"/>
    <w:rsid w:val="00D70675"/>
    <w:rsid w:val="00D718A7"/>
    <w:rsid w:val="00D724F7"/>
    <w:rsid w:val="00D74BA6"/>
    <w:rsid w:val="00D757B2"/>
    <w:rsid w:val="00D76B27"/>
    <w:rsid w:val="00D779FA"/>
    <w:rsid w:val="00D803DB"/>
    <w:rsid w:val="00D80999"/>
    <w:rsid w:val="00D819A0"/>
    <w:rsid w:val="00D83766"/>
    <w:rsid w:val="00D83F22"/>
    <w:rsid w:val="00D87A8D"/>
    <w:rsid w:val="00D93882"/>
    <w:rsid w:val="00D93A9E"/>
    <w:rsid w:val="00D93DCF"/>
    <w:rsid w:val="00D93EA7"/>
    <w:rsid w:val="00D94B0D"/>
    <w:rsid w:val="00D955B1"/>
    <w:rsid w:val="00D95973"/>
    <w:rsid w:val="00D95B3A"/>
    <w:rsid w:val="00D95CC2"/>
    <w:rsid w:val="00D96962"/>
    <w:rsid w:val="00DA038B"/>
    <w:rsid w:val="00DA2302"/>
    <w:rsid w:val="00DA3481"/>
    <w:rsid w:val="00DA3B96"/>
    <w:rsid w:val="00DA7057"/>
    <w:rsid w:val="00DA725F"/>
    <w:rsid w:val="00DB0396"/>
    <w:rsid w:val="00DB0B50"/>
    <w:rsid w:val="00DB0E24"/>
    <w:rsid w:val="00DB1916"/>
    <w:rsid w:val="00DB2F6B"/>
    <w:rsid w:val="00DB388E"/>
    <w:rsid w:val="00DB4EF9"/>
    <w:rsid w:val="00DB588B"/>
    <w:rsid w:val="00DB6678"/>
    <w:rsid w:val="00DB754A"/>
    <w:rsid w:val="00DC0126"/>
    <w:rsid w:val="00DC028F"/>
    <w:rsid w:val="00DC21D1"/>
    <w:rsid w:val="00DC23B9"/>
    <w:rsid w:val="00DC496B"/>
    <w:rsid w:val="00DC6781"/>
    <w:rsid w:val="00DC6A7A"/>
    <w:rsid w:val="00DC6AF4"/>
    <w:rsid w:val="00DD397E"/>
    <w:rsid w:val="00DD3CAA"/>
    <w:rsid w:val="00DD5F77"/>
    <w:rsid w:val="00DD74AF"/>
    <w:rsid w:val="00DD7751"/>
    <w:rsid w:val="00DD77C2"/>
    <w:rsid w:val="00DE040C"/>
    <w:rsid w:val="00DE3248"/>
    <w:rsid w:val="00DE6209"/>
    <w:rsid w:val="00DE71F4"/>
    <w:rsid w:val="00DF06C9"/>
    <w:rsid w:val="00DF073A"/>
    <w:rsid w:val="00DF0A05"/>
    <w:rsid w:val="00DF1A07"/>
    <w:rsid w:val="00DF1FCE"/>
    <w:rsid w:val="00DF64E4"/>
    <w:rsid w:val="00DF6D7C"/>
    <w:rsid w:val="00DF7078"/>
    <w:rsid w:val="00DF76E4"/>
    <w:rsid w:val="00DF77C5"/>
    <w:rsid w:val="00DF7DBC"/>
    <w:rsid w:val="00E02C25"/>
    <w:rsid w:val="00E06698"/>
    <w:rsid w:val="00E118F7"/>
    <w:rsid w:val="00E1279F"/>
    <w:rsid w:val="00E128DB"/>
    <w:rsid w:val="00E12C71"/>
    <w:rsid w:val="00E13561"/>
    <w:rsid w:val="00E13C4A"/>
    <w:rsid w:val="00E13CC8"/>
    <w:rsid w:val="00E149FC"/>
    <w:rsid w:val="00E15E41"/>
    <w:rsid w:val="00E15F35"/>
    <w:rsid w:val="00E1663D"/>
    <w:rsid w:val="00E17405"/>
    <w:rsid w:val="00E178D1"/>
    <w:rsid w:val="00E20FAA"/>
    <w:rsid w:val="00E229D0"/>
    <w:rsid w:val="00E22BA5"/>
    <w:rsid w:val="00E23770"/>
    <w:rsid w:val="00E24335"/>
    <w:rsid w:val="00E25DE8"/>
    <w:rsid w:val="00E2639F"/>
    <w:rsid w:val="00E32B2A"/>
    <w:rsid w:val="00E32B45"/>
    <w:rsid w:val="00E3417E"/>
    <w:rsid w:val="00E34302"/>
    <w:rsid w:val="00E3662F"/>
    <w:rsid w:val="00E3707A"/>
    <w:rsid w:val="00E40456"/>
    <w:rsid w:val="00E40733"/>
    <w:rsid w:val="00E40CF9"/>
    <w:rsid w:val="00E41667"/>
    <w:rsid w:val="00E4254E"/>
    <w:rsid w:val="00E42824"/>
    <w:rsid w:val="00E435B3"/>
    <w:rsid w:val="00E43C46"/>
    <w:rsid w:val="00E467E1"/>
    <w:rsid w:val="00E50216"/>
    <w:rsid w:val="00E52CFE"/>
    <w:rsid w:val="00E54075"/>
    <w:rsid w:val="00E54F4C"/>
    <w:rsid w:val="00E54F8C"/>
    <w:rsid w:val="00E55601"/>
    <w:rsid w:val="00E5620E"/>
    <w:rsid w:val="00E56317"/>
    <w:rsid w:val="00E57B4B"/>
    <w:rsid w:val="00E60B45"/>
    <w:rsid w:val="00E615A5"/>
    <w:rsid w:val="00E61DEF"/>
    <w:rsid w:val="00E6347F"/>
    <w:rsid w:val="00E63FD9"/>
    <w:rsid w:val="00E64D6D"/>
    <w:rsid w:val="00E6635F"/>
    <w:rsid w:val="00E6722D"/>
    <w:rsid w:val="00E67AB3"/>
    <w:rsid w:val="00E67B12"/>
    <w:rsid w:val="00E7069E"/>
    <w:rsid w:val="00E72BB3"/>
    <w:rsid w:val="00E72DCF"/>
    <w:rsid w:val="00E73E0B"/>
    <w:rsid w:val="00E75BC6"/>
    <w:rsid w:val="00E77624"/>
    <w:rsid w:val="00E77913"/>
    <w:rsid w:val="00E808F4"/>
    <w:rsid w:val="00E81775"/>
    <w:rsid w:val="00E82297"/>
    <w:rsid w:val="00E83972"/>
    <w:rsid w:val="00E83F42"/>
    <w:rsid w:val="00E86BF5"/>
    <w:rsid w:val="00E86C0F"/>
    <w:rsid w:val="00E8763F"/>
    <w:rsid w:val="00E87834"/>
    <w:rsid w:val="00E878B9"/>
    <w:rsid w:val="00E90C86"/>
    <w:rsid w:val="00E91997"/>
    <w:rsid w:val="00E91D92"/>
    <w:rsid w:val="00E93526"/>
    <w:rsid w:val="00E93CAD"/>
    <w:rsid w:val="00E93F91"/>
    <w:rsid w:val="00E94875"/>
    <w:rsid w:val="00E960BD"/>
    <w:rsid w:val="00E96AA8"/>
    <w:rsid w:val="00E9759C"/>
    <w:rsid w:val="00EA1BDB"/>
    <w:rsid w:val="00EA3C9F"/>
    <w:rsid w:val="00EA55B4"/>
    <w:rsid w:val="00EA59C2"/>
    <w:rsid w:val="00EA7E75"/>
    <w:rsid w:val="00EB0E01"/>
    <w:rsid w:val="00EB1FA3"/>
    <w:rsid w:val="00EB251D"/>
    <w:rsid w:val="00EB3228"/>
    <w:rsid w:val="00EB39D3"/>
    <w:rsid w:val="00EB40AB"/>
    <w:rsid w:val="00EB4349"/>
    <w:rsid w:val="00EB4C0C"/>
    <w:rsid w:val="00EC17E4"/>
    <w:rsid w:val="00EC18C1"/>
    <w:rsid w:val="00EC1969"/>
    <w:rsid w:val="00EC4A2B"/>
    <w:rsid w:val="00EC7653"/>
    <w:rsid w:val="00EC7780"/>
    <w:rsid w:val="00EC7C53"/>
    <w:rsid w:val="00ED1132"/>
    <w:rsid w:val="00ED2200"/>
    <w:rsid w:val="00ED22CA"/>
    <w:rsid w:val="00ED2DA1"/>
    <w:rsid w:val="00ED4102"/>
    <w:rsid w:val="00ED4C7F"/>
    <w:rsid w:val="00ED5F5A"/>
    <w:rsid w:val="00ED607C"/>
    <w:rsid w:val="00ED7764"/>
    <w:rsid w:val="00EE02E5"/>
    <w:rsid w:val="00EE20B8"/>
    <w:rsid w:val="00EE2182"/>
    <w:rsid w:val="00EE2352"/>
    <w:rsid w:val="00EE3E5A"/>
    <w:rsid w:val="00EE4223"/>
    <w:rsid w:val="00EE449E"/>
    <w:rsid w:val="00EE44C8"/>
    <w:rsid w:val="00EE6287"/>
    <w:rsid w:val="00EE6A97"/>
    <w:rsid w:val="00EF01F4"/>
    <w:rsid w:val="00EF04E7"/>
    <w:rsid w:val="00EF06A6"/>
    <w:rsid w:val="00EF0DC1"/>
    <w:rsid w:val="00EF16A5"/>
    <w:rsid w:val="00EF1ECB"/>
    <w:rsid w:val="00EF4909"/>
    <w:rsid w:val="00EF4A0D"/>
    <w:rsid w:val="00F00518"/>
    <w:rsid w:val="00F00EA3"/>
    <w:rsid w:val="00F029A9"/>
    <w:rsid w:val="00F04021"/>
    <w:rsid w:val="00F0570C"/>
    <w:rsid w:val="00F05AE6"/>
    <w:rsid w:val="00F0679D"/>
    <w:rsid w:val="00F06B52"/>
    <w:rsid w:val="00F070EF"/>
    <w:rsid w:val="00F07F25"/>
    <w:rsid w:val="00F107EA"/>
    <w:rsid w:val="00F108EF"/>
    <w:rsid w:val="00F1205C"/>
    <w:rsid w:val="00F13D72"/>
    <w:rsid w:val="00F143A9"/>
    <w:rsid w:val="00F150C4"/>
    <w:rsid w:val="00F165E5"/>
    <w:rsid w:val="00F16E22"/>
    <w:rsid w:val="00F20B12"/>
    <w:rsid w:val="00F22990"/>
    <w:rsid w:val="00F2358C"/>
    <w:rsid w:val="00F237F0"/>
    <w:rsid w:val="00F240BE"/>
    <w:rsid w:val="00F2498F"/>
    <w:rsid w:val="00F25C42"/>
    <w:rsid w:val="00F25E6E"/>
    <w:rsid w:val="00F26B46"/>
    <w:rsid w:val="00F26B6E"/>
    <w:rsid w:val="00F2CC2F"/>
    <w:rsid w:val="00F308B6"/>
    <w:rsid w:val="00F34E79"/>
    <w:rsid w:val="00F34ECB"/>
    <w:rsid w:val="00F3557F"/>
    <w:rsid w:val="00F36889"/>
    <w:rsid w:val="00F373ED"/>
    <w:rsid w:val="00F40E63"/>
    <w:rsid w:val="00F40F47"/>
    <w:rsid w:val="00F41A5C"/>
    <w:rsid w:val="00F41EFB"/>
    <w:rsid w:val="00F439ED"/>
    <w:rsid w:val="00F446E4"/>
    <w:rsid w:val="00F44D85"/>
    <w:rsid w:val="00F44E0D"/>
    <w:rsid w:val="00F45436"/>
    <w:rsid w:val="00F45E2A"/>
    <w:rsid w:val="00F51D5C"/>
    <w:rsid w:val="00F5248C"/>
    <w:rsid w:val="00F52F8E"/>
    <w:rsid w:val="00F53280"/>
    <w:rsid w:val="00F53AD9"/>
    <w:rsid w:val="00F55A90"/>
    <w:rsid w:val="00F561E5"/>
    <w:rsid w:val="00F569AC"/>
    <w:rsid w:val="00F57620"/>
    <w:rsid w:val="00F60E3D"/>
    <w:rsid w:val="00F60F19"/>
    <w:rsid w:val="00F6174A"/>
    <w:rsid w:val="00F6241F"/>
    <w:rsid w:val="00F63DAE"/>
    <w:rsid w:val="00F65F98"/>
    <w:rsid w:val="00F662D1"/>
    <w:rsid w:val="00F67066"/>
    <w:rsid w:val="00F70219"/>
    <w:rsid w:val="00F737A0"/>
    <w:rsid w:val="00F745D2"/>
    <w:rsid w:val="00F7705B"/>
    <w:rsid w:val="00F8099C"/>
    <w:rsid w:val="00F823BD"/>
    <w:rsid w:val="00F82843"/>
    <w:rsid w:val="00F82979"/>
    <w:rsid w:val="00F82AA1"/>
    <w:rsid w:val="00F83012"/>
    <w:rsid w:val="00F83FBD"/>
    <w:rsid w:val="00F84892"/>
    <w:rsid w:val="00F853BB"/>
    <w:rsid w:val="00F8788F"/>
    <w:rsid w:val="00F9040F"/>
    <w:rsid w:val="00F90438"/>
    <w:rsid w:val="00F90B8A"/>
    <w:rsid w:val="00F92FB2"/>
    <w:rsid w:val="00F9503A"/>
    <w:rsid w:val="00F951DE"/>
    <w:rsid w:val="00F95332"/>
    <w:rsid w:val="00F95A9D"/>
    <w:rsid w:val="00F96979"/>
    <w:rsid w:val="00F96F41"/>
    <w:rsid w:val="00F9791A"/>
    <w:rsid w:val="00FA07F9"/>
    <w:rsid w:val="00FA1405"/>
    <w:rsid w:val="00FA3E89"/>
    <w:rsid w:val="00FA45F5"/>
    <w:rsid w:val="00FA4836"/>
    <w:rsid w:val="00FA56E0"/>
    <w:rsid w:val="00FA5E3B"/>
    <w:rsid w:val="00FA69E5"/>
    <w:rsid w:val="00FA6CFD"/>
    <w:rsid w:val="00FA7CF6"/>
    <w:rsid w:val="00FB0B84"/>
    <w:rsid w:val="00FB1DC5"/>
    <w:rsid w:val="00FB279B"/>
    <w:rsid w:val="00FB287E"/>
    <w:rsid w:val="00FB3591"/>
    <w:rsid w:val="00FB387E"/>
    <w:rsid w:val="00FB4626"/>
    <w:rsid w:val="00FB64BC"/>
    <w:rsid w:val="00FB6BF8"/>
    <w:rsid w:val="00FC1603"/>
    <w:rsid w:val="00FC4BB5"/>
    <w:rsid w:val="00FC50F1"/>
    <w:rsid w:val="00FC5AA4"/>
    <w:rsid w:val="00FC6386"/>
    <w:rsid w:val="00FD0830"/>
    <w:rsid w:val="00FD0CA3"/>
    <w:rsid w:val="00FD17DB"/>
    <w:rsid w:val="00FD1D14"/>
    <w:rsid w:val="00FD1DE3"/>
    <w:rsid w:val="00FD438D"/>
    <w:rsid w:val="00FD603C"/>
    <w:rsid w:val="00FD646C"/>
    <w:rsid w:val="00FD656A"/>
    <w:rsid w:val="00FD66FB"/>
    <w:rsid w:val="00FD7468"/>
    <w:rsid w:val="00FD76B1"/>
    <w:rsid w:val="00FD78B8"/>
    <w:rsid w:val="00FE16E1"/>
    <w:rsid w:val="00FE2028"/>
    <w:rsid w:val="00FE26CF"/>
    <w:rsid w:val="00FE3EDB"/>
    <w:rsid w:val="00FE4AE3"/>
    <w:rsid w:val="00FE6800"/>
    <w:rsid w:val="00FE6B52"/>
    <w:rsid w:val="00FE6C4A"/>
    <w:rsid w:val="00FF040F"/>
    <w:rsid w:val="00FF0BC6"/>
    <w:rsid w:val="00FF1A85"/>
    <w:rsid w:val="00FF27AA"/>
    <w:rsid w:val="00FF43F6"/>
    <w:rsid w:val="00FF5635"/>
    <w:rsid w:val="00FF5882"/>
    <w:rsid w:val="00FF620B"/>
    <w:rsid w:val="00FF6B69"/>
    <w:rsid w:val="00FF7171"/>
    <w:rsid w:val="00FF740E"/>
    <w:rsid w:val="00FF7789"/>
    <w:rsid w:val="0125A1AD"/>
    <w:rsid w:val="013350AF"/>
    <w:rsid w:val="016A4FB6"/>
    <w:rsid w:val="019F2786"/>
    <w:rsid w:val="01B6CE89"/>
    <w:rsid w:val="01C05A3E"/>
    <w:rsid w:val="02477A02"/>
    <w:rsid w:val="027CC6A0"/>
    <w:rsid w:val="02A99462"/>
    <w:rsid w:val="02BD8097"/>
    <w:rsid w:val="02C1B5D0"/>
    <w:rsid w:val="02C8D3E5"/>
    <w:rsid w:val="0332B9E8"/>
    <w:rsid w:val="037A2A43"/>
    <w:rsid w:val="03842BE7"/>
    <w:rsid w:val="03D27433"/>
    <w:rsid w:val="03F86588"/>
    <w:rsid w:val="0405E1B9"/>
    <w:rsid w:val="0408EFC1"/>
    <w:rsid w:val="040D791B"/>
    <w:rsid w:val="041EF306"/>
    <w:rsid w:val="0440023F"/>
    <w:rsid w:val="045854D9"/>
    <w:rsid w:val="04736055"/>
    <w:rsid w:val="04853B42"/>
    <w:rsid w:val="0497577B"/>
    <w:rsid w:val="049FC258"/>
    <w:rsid w:val="04CE5682"/>
    <w:rsid w:val="04FE7583"/>
    <w:rsid w:val="05023D06"/>
    <w:rsid w:val="0510A0FF"/>
    <w:rsid w:val="053A944B"/>
    <w:rsid w:val="055E02CB"/>
    <w:rsid w:val="0560152A"/>
    <w:rsid w:val="057B405D"/>
    <w:rsid w:val="05928831"/>
    <w:rsid w:val="05A216C1"/>
    <w:rsid w:val="05C8AA3E"/>
    <w:rsid w:val="06338C83"/>
    <w:rsid w:val="06CF369B"/>
    <w:rsid w:val="06D27E76"/>
    <w:rsid w:val="06D3616F"/>
    <w:rsid w:val="073595F0"/>
    <w:rsid w:val="077B994C"/>
    <w:rsid w:val="07B97560"/>
    <w:rsid w:val="081ADF98"/>
    <w:rsid w:val="0877E8A4"/>
    <w:rsid w:val="08B9D255"/>
    <w:rsid w:val="08BD166B"/>
    <w:rsid w:val="0944150D"/>
    <w:rsid w:val="097B52D7"/>
    <w:rsid w:val="0990241B"/>
    <w:rsid w:val="0997934F"/>
    <w:rsid w:val="0999A538"/>
    <w:rsid w:val="09CB6C23"/>
    <w:rsid w:val="0A10D855"/>
    <w:rsid w:val="0A2A1EDB"/>
    <w:rsid w:val="0A2BB583"/>
    <w:rsid w:val="0A783456"/>
    <w:rsid w:val="0AC23D8F"/>
    <w:rsid w:val="0ADAF526"/>
    <w:rsid w:val="0ADFF471"/>
    <w:rsid w:val="0AEBD1A6"/>
    <w:rsid w:val="0B2A2788"/>
    <w:rsid w:val="0B2B127E"/>
    <w:rsid w:val="0B2D563D"/>
    <w:rsid w:val="0B538037"/>
    <w:rsid w:val="0B61CAAE"/>
    <w:rsid w:val="0B9A5591"/>
    <w:rsid w:val="0BA93756"/>
    <w:rsid w:val="0BDCEEA0"/>
    <w:rsid w:val="0BEBE9EE"/>
    <w:rsid w:val="0C26A789"/>
    <w:rsid w:val="0C3C48EB"/>
    <w:rsid w:val="0C5DBDF2"/>
    <w:rsid w:val="0C855E9F"/>
    <w:rsid w:val="0C9DBFC4"/>
    <w:rsid w:val="0D58BD48"/>
    <w:rsid w:val="0D77F5E9"/>
    <w:rsid w:val="0D93CE29"/>
    <w:rsid w:val="0DB3FFEC"/>
    <w:rsid w:val="0DE93619"/>
    <w:rsid w:val="0DEA330A"/>
    <w:rsid w:val="0DF7F203"/>
    <w:rsid w:val="0DFF044E"/>
    <w:rsid w:val="0E1F9B69"/>
    <w:rsid w:val="0E3CA62A"/>
    <w:rsid w:val="0E57B837"/>
    <w:rsid w:val="0E7BA8CC"/>
    <w:rsid w:val="0E85B4E9"/>
    <w:rsid w:val="0E907A10"/>
    <w:rsid w:val="0EA46159"/>
    <w:rsid w:val="0EC7115F"/>
    <w:rsid w:val="0EF4F250"/>
    <w:rsid w:val="0EFF26A6"/>
    <w:rsid w:val="0F208F0C"/>
    <w:rsid w:val="0F2AFCBF"/>
    <w:rsid w:val="0F6FF5EA"/>
    <w:rsid w:val="0F7770FA"/>
    <w:rsid w:val="0F779C81"/>
    <w:rsid w:val="0F93E443"/>
    <w:rsid w:val="0F9ABE9A"/>
    <w:rsid w:val="0FE65763"/>
    <w:rsid w:val="100E4391"/>
    <w:rsid w:val="10723494"/>
    <w:rsid w:val="10B9B9A2"/>
    <w:rsid w:val="10C0742C"/>
    <w:rsid w:val="10CA4045"/>
    <w:rsid w:val="110B6B49"/>
    <w:rsid w:val="110E5E55"/>
    <w:rsid w:val="11330EA3"/>
    <w:rsid w:val="1139FFB7"/>
    <w:rsid w:val="1177C433"/>
    <w:rsid w:val="119330C5"/>
    <w:rsid w:val="11A0ACF6"/>
    <w:rsid w:val="11AC4212"/>
    <w:rsid w:val="11B3BC66"/>
    <w:rsid w:val="11EB65BF"/>
    <w:rsid w:val="1254942E"/>
    <w:rsid w:val="12558A03"/>
    <w:rsid w:val="1262181D"/>
    <w:rsid w:val="12698355"/>
    <w:rsid w:val="1271570A"/>
    <w:rsid w:val="12836596"/>
    <w:rsid w:val="1286309E"/>
    <w:rsid w:val="12B1189E"/>
    <w:rsid w:val="12EA6EDE"/>
    <w:rsid w:val="130055EC"/>
    <w:rsid w:val="1358531C"/>
    <w:rsid w:val="138618F6"/>
    <w:rsid w:val="13A302BE"/>
    <w:rsid w:val="13DBD3F1"/>
    <w:rsid w:val="13E9941C"/>
    <w:rsid w:val="14392218"/>
    <w:rsid w:val="14404C31"/>
    <w:rsid w:val="149C0455"/>
    <w:rsid w:val="149E546D"/>
    <w:rsid w:val="14D1C1F3"/>
    <w:rsid w:val="15683599"/>
    <w:rsid w:val="15713549"/>
    <w:rsid w:val="15813E1F"/>
    <w:rsid w:val="15DB6970"/>
    <w:rsid w:val="15E8B960"/>
    <w:rsid w:val="161A08F4"/>
    <w:rsid w:val="166309CB"/>
    <w:rsid w:val="16671CA9"/>
    <w:rsid w:val="166DF6FB"/>
    <w:rsid w:val="16C4AA24"/>
    <w:rsid w:val="16CB32D8"/>
    <w:rsid w:val="16EC072A"/>
    <w:rsid w:val="1708D6CA"/>
    <w:rsid w:val="170CE8EE"/>
    <w:rsid w:val="170D05AA"/>
    <w:rsid w:val="1757ADCE"/>
    <w:rsid w:val="17700068"/>
    <w:rsid w:val="178489C1"/>
    <w:rsid w:val="178F81B9"/>
    <w:rsid w:val="17C3D44E"/>
    <w:rsid w:val="17F3DFD8"/>
    <w:rsid w:val="1802A41F"/>
    <w:rsid w:val="18105321"/>
    <w:rsid w:val="1824E45E"/>
    <w:rsid w:val="18284C8E"/>
    <w:rsid w:val="185137EC"/>
    <w:rsid w:val="188AB26F"/>
    <w:rsid w:val="18A8E08B"/>
    <w:rsid w:val="18E2ADAE"/>
    <w:rsid w:val="193CE30A"/>
    <w:rsid w:val="1981D9F9"/>
    <w:rsid w:val="198BEA0C"/>
    <w:rsid w:val="19D87377"/>
    <w:rsid w:val="1A0A5A96"/>
    <w:rsid w:val="1A0F9FA3"/>
    <w:rsid w:val="1A12E292"/>
    <w:rsid w:val="1A60FAF1"/>
    <w:rsid w:val="1A8D7D4B"/>
    <w:rsid w:val="1AA11565"/>
    <w:rsid w:val="1AB0E440"/>
    <w:rsid w:val="1ABC8492"/>
    <w:rsid w:val="1AD8146C"/>
    <w:rsid w:val="1B475C6B"/>
    <w:rsid w:val="1B5BB0DD"/>
    <w:rsid w:val="1B977836"/>
    <w:rsid w:val="1BABD4AB"/>
    <w:rsid w:val="1BB07C63"/>
    <w:rsid w:val="1BD58A52"/>
    <w:rsid w:val="1BD8D22D"/>
    <w:rsid w:val="1C017279"/>
    <w:rsid w:val="1C09D7DE"/>
    <w:rsid w:val="1C2EF565"/>
    <w:rsid w:val="1C477EC3"/>
    <w:rsid w:val="1C56F523"/>
    <w:rsid w:val="1C5B6AF8"/>
    <w:rsid w:val="1C5C27D3"/>
    <w:rsid w:val="1CD8F485"/>
    <w:rsid w:val="1CDC3C60"/>
    <w:rsid w:val="1D097CF7"/>
    <w:rsid w:val="1D0F2E2F"/>
    <w:rsid w:val="1D34F542"/>
    <w:rsid w:val="1D3A449C"/>
    <w:rsid w:val="1D419799"/>
    <w:rsid w:val="1D8C9FAC"/>
    <w:rsid w:val="1DA2C0E5"/>
    <w:rsid w:val="1DCBEA1E"/>
    <w:rsid w:val="1E172151"/>
    <w:rsid w:val="1E249D82"/>
    <w:rsid w:val="1E2AC195"/>
    <w:rsid w:val="1E30E29D"/>
    <w:rsid w:val="1E4501CC"/>
    <w:rsid w:val="1E9BD8B3"/>
    <w:rsid w:val="1EA81B5C"/>
    <w:rsid w:val="1EB61344"/>
    <w:rsid w:val="1ED305B9"/>
    <w:rsid w:val="1EEA65D9"/>
    <w:rsid w:val="1EEB7BA3"/>
    <w:rsid w:val="1F4AC94E"/>
    <w:rsid w:val="1F59126F"/>
    <w:rsid w:val="1F5AF984"/>
    <w:rsid w:val="1FB53882"/>
    <w:rsid w:val="1FC3BA09"/>
    <w:rsid w:val="1FE53863"/>
    <w:rsid w:val="2031AA2F"/>
    <w:rsid w:val="203BA376"/>
    <w:rsid w:val="2078B6B8"/>
    <w:rsid w:val="2081F240"/>
    <w:rsid w:val="20853A1B"/>
    <w:rsid w:val="20CA310A"/>
    <w:rsid w:val="20E5901A"/>
    <w:rsid w:val="20F42F97"/>
    <w:rsid w:val="213382C6"/>
    <w:rsid w:val="217B281D"/>
    <w:rsid w:val="21CEE57B"/>
    <w:rsid w:val="220858EA"/>
    <w:rsid w:val="220C6B0E"/>
    <w:rsid w:val="2235566C"/>
    <w:rsid w:val="2265A5AC"/>
    <w:rsid w:val="2284F3A6"/>
    <w:rsid w:val="22AB8FD2"/>
    <w:rsid w:val="22C3893F"/>
    <w:rsid w:val="22DD2393"/>
    <w:rsid w:val="22FE02F2"/>
    <w:rsid w:val="23507612"/>
    <w:rsid w:val="2350ECDD"/>
    <w:rsid w:val="2354FF01"/>
    <w:rsid w:val="23626111"/>
    <w:rsid w:val="237DEA5F"/>
    <w:rsid w:val="23E2EC48"/>
    <w:rsid w:val="23E641F2"/>
    <w:rsid w:val="240C7EF6"/>
    <w:rsid w:val="242E5492"/>
    <w:rsid w:val="24466414"/>
    <w:rsid w:val="24866769"/>
    <w:rsid w:val="2488BB98"/>
    <w:rsid w:val="249A37FA"/>
    <w:rsid w:val="24A9EA0A"/>
    <w:rsid w:val="24B3B553"/>
    <w:rsid w:val="24B85885"/>
    <w:rsid w:val="24BC7BD2"/>
    <w:rsid w:val="24F231F5"/>
    <w:rsid w:val="24FA6B45"/>
    <w:rsid w:val="24FEB03A"/>
    <w:rsid w:val="2508E490"/>
    <w:rsid w:val="2572F116"/>
    <w:rsid w:val="25BE5529"/>
    <w:rsid w:val="25D093FC"/>
    <w:rsid w:val="25E3A3D9"/>
    <w:rsid w:val="25F46B6B"/>
    <w:rsid w:val="26B80959"/>
    <w:rsid w:val="26D3FE2F"/>
    <w:rsid w:val="271942CD"/>
    <w:rsid w:val="2724D320"/>
    <w:rsid w:val="27440B8B"/>
    <w:rsid w:val="274790D0"/>
    <w:rsid w:val="274A7B8F"/>
    <w:rsid w:val="277D6D5E"/>
    <w:rsid w:val="278F3BD5"/>
    <w:rsid w:val="279AAD8B"/>
    <w:rsid w:val="27C5765C"/>
    <w:rsid w:val="27D25A1F"/>
    <w:rsid w:val="2819790C"/>
    <w:rsid w:val="281CA34B"/>
    <w:rsid w:val="28512BAA"/>
    <w:rsid w:val="285BB085"/>
    <w:rsid w:val="28B018D2"/>
    <w:rsid w:val="29009716"/>
    <w:rsid w:val="29351193"/>
    <w:rsid w:val="293923B7"/>
    <w:rsid w:val="2943580D"/>
    <w:rsid w:val="295B5901"/>
    <w:rsid w:val="2985A28A"/>
    <w:rsid w:val="299584B8"/>
    <w:rsid w:val="29A4F10A"/>
    <w:rsid w:val="2A03DDA5"/>
    <w:rsid w:val="2A257776"/>
    <w:rsid w:val="2A4A0A1B"/>
    <w:rsid w:val="2A4D1823"/>
    <w:rsid w:val="2A87ABF7"/>
    <w:rsid w:val="2AB788B7"/>
    <w:rsid w:val="2ACF8F3D"/>
    <w:rsid w:val="2B3831EB"/>
    <w:rsid w:val="2B398819"/>
    <w:rsid w:val="2B46051A"/>
    <w:rsid w:val="2B53DF66"/>
    <w:rsid w:val="2B5F469D"/>
    <w:rsid w:val="2B88828D"/>
    <w:rsid w:val="2B8AFC09"/>
    <w:rsid w:val="2BA22B2D"/>
    <w:rsid w:val="2C315D30"/>
    <w:rsid w:val="2C77B4E5"/>
    <w:rsid w:val="2CA16A8C"/>
    <w:rsid w:val="2CACA8CC"/>
    <w:rsid w:val="2D135EFD"/>
    <w:rsid w:val="2D16A6D8"/>
    <w:rsid w:val="2D6C5ED8"/>
    <w:rsid w:val="2D74C0B8"/>
    <w:rsid w:val="2D79BE52"/>
    <w:rsid w:val="2D7B1F18"/>
    <w:rsid w:val="2DBC0E7B"/>
    <w:rsid w:val="2DCA4A5D"/>
    <w:rsid w:val="2E000B24"/>
    <w:rsid w:val="2E7D2885"/>
    <w:rsid w:val="2E7F6C44"/>
    <w:rsid w:val="2EED35E1"/>
    <w:rsid w:val="2EF07DBC"/>
    <w:rsid w:val="2EF95C8B"/>
    <w:rsid w:val="2EFB0163"/>
    <w:rsid w:val="2F190162"/>
    <w:rsid w:val="2F46A0F4"/>
    <w:rsid w:val="2F8C3DE9"/>
    <w:rsid w:val="2FAFD3F9"/>
    <w:rsid w:val="2FD774A6"/>
    <w:rsid w:val="2FF3E7EF"/>
    <w:rsid w:val="306E473D"/>
    <w:rsid w:val="308F6426"/>
    <w:rsid w:val="30B4E651"/>
    <w:rsid w:val="30C136A8"/>
    <w:rsid w:val="30F7912D"/>
    <w:rsid w:val="31286774"/>
    <w:rsid w:val="313C4911"/>
    <w:rsid w:val="318EBC31"/>
    <w:rsid w:val="31A21DE5"/>
    <w:rsid w:val="31C00FD1"/>
    <w:rsid w:val="31E29017"/>
    <w:rsid w:val="3204BDDA"/>
    <w:rsid w:val="32204AA3"/>
    <w:rsid w:val="32470857"/>
    <w:rsid w:val="326528E2"/>
    <w:rsid w:val="326656D7"/>
    <w:rsid w:val="3270BDFE"/>
    <w:rsid w:val="3272A513"/>
    <w:rsid w:val="3272E90D"/>
    <w:rsid w:val="32A1E654"/>
    <w:rsid w:val="32E2B26F"/>
    <w:rsid w:val="3300997F"/>
    <w:rsid w:val="33386D6A"/>
    <w:rsid w:val="33440286"/>
    <w:rsid w:val="334911C4"/>
    <w:rsid w:val="33605998"/>
    <w:rsid w:val="33C57354"/>
    <w:rsid w:val="34009BF7"/>
    <w:rsid w:val="34128A33"/>
    <w:rsid w:val="341C564C"/>
    <w:rsid w:val="342E5B6C"/>
    <w:rsid w:val="3467F5BC"/>
    <w:rsid w:val="348C63A8"/>
    <w:rsid w:val="34C19B91"/>
    <w:rsid w:val="34DE4D70"/>
    <w:rsid w:val="34FE5819"/>
    <w:rsid w:val="352A1B81"/>
    <w:rsid w:val="352B9A2C"/>
    <w:rsid w:val="358FCDDB"/>
    <w:rsid w:val="35A51792"/>
    <w:rsid w:val="35AB0F23"/>
    <w:rsid w:val="35F00A09"/>
    <w:rsid w:val="363D9AAF"/>
    <w:rsid w:val="3647F37F"/>
    <w:rsid w:val="364A0116"/>
    <w:rsid w:val="368BB02A"/>
    <w:rsid w:val="36DB76D8"/>
    <w:rsid w:val="373CA73D"/>
    <w:rsid w:val="376BCFCE"/>
    <w:rsid w:val="37926238"/>
    <w:rsid w:val="37F06A74"/>
    <w:rsid w:val="3823D7FA"/>
    <w:rsid w:val="382ABC8D"/>
    <w:rsid w:val="382C42D7"/>
    <w:rsid w:val="38718A77"/>
    <w:rsid w:val="38A7D18B"/>
    <w:rsid w:val="38B4A02F"/>
    <w:rsid w:val="38B54DBC"/>
    <w:rsid w:val="38B73FD4"/>
    <w:rsid w:val="38E211DD"/>
    <w:rsid w:val="38EC4CC3"/>
    <w:rsid w:val="38F4AD2C"/>
    <w:rsid w:val="38F927D0"/>
    <w:rsid w:val="3936B9C4"/>
    <w:rsid w:val="395EBCEB"/>
    <w:rsid w:val="3979B54D"/>
    <w:rsid w:val="397AB465"/>
    <w:rsid w:val="398DBC14"/>
    <w:rsid w:val="39950340"/>
    <w:rsid w:val="39A08BB1"/>
    <w:rsid w:val="39C8D3D7"/>
    <w:rsid w:val="39F84766"/>
    <w:rsid w:val="39FDAEDE"/>
    <w:rsid w:val="3A18EB3A"/>
    <w:rsid w:val="3A2A923F"/>
    <w:rsid w:val="3A409575"/>
    <w:rsid w:val="3A5021FE"/>
    <w:rsid w:val="3A5EFEF5"/>
    <w:rsid w:val="3A81759E"/>
    <w:rsid w:val="3A8D4DC4"/>
    <w:rsid w:val="3A8F24A0"/>
    <w:rsid w:val="3AA3F5E4"/>
    <w:rsid w:val="3AC623A7"/>
    <w:rsid w:val="3AE197C0"/>
    <w:rsid w:val="3B12A27A"/>
    <w:rsid w:val="3B1E5532"/>
    <w:rsid w:val="3B381818"/>
    <w:rsid w:val="3B54BA26"/>
    <w:rsid w:val="3B6D7422"/>
    <w:rsid w:val="3B7A6295"/>
    <w:rsid w:val="3B7B8936"/>
    <w:rsid w:val="3BC7C461"/>
    <w:rsid w:val="3C056853"/>
    <w:rsid w:val="3C799AE1"/>
    <w:rsid w:val="3CB92CFC"/>
    <w:rsid w:val="3CCA5D83"/>
    <w:rsid w:val="3CD3F000"/>
    <w:rsid w:val="3CDFFFD8"/>
    <w:rsid w:val="3D076EAF"/>
    <w:rsid w:val="3D4DC975"/>
    <w:rsid w:val="3D543979"/>
    <w:rsid w:val="3D61B5AA"/>
    <w:rsid w:val="3D7994F6"/>
    <w:rsid w:val="3D8AF460"/>
    <w:rsid w:val="3D9BD630"/>
    <w:rsid w:val="3DF32B6C"/>
    <w:rsid w:val="3E0E9A99"/>
    <w:rsid w:val="3E2A2A73"/>
    <w:rsid w:val="3E38083A"/>
    <w:rsid w:val="3E57A3AC"/>
    <w:rsid w:val="3E8DE3FD"/>
    <w:rsid w:val="3EBFF653"/>
    <w:rsid w:val="3EC9BE76"/>
    <w:rsid w:val="3EFB45C6"/>
    <w:rsid w:val="3F0B66E3"/>
    <w:rsid w:val="3F2E8690"/>
    <w:rsid w:val="3F8F6074"/>
    <w:rsid w:val="3FAD80FF"/>
    <w:rsid w:val="3FAEAEF4"/>
    <w:rsid w:val="3FC97FE4"/>
    <w:rsid w:val="400A61D2"/>
    <w:rsid w:val="408DE88B"/>
    <w:rsid w:val="40D338A7"/>
    <w:rsid w:val="40FB6C0E"/>
    <w:rsid w:val="40FFB445"/>
    <w:rsid w:val="411E0025"/>
    <w:rsid w:val="4149B607"/>
    <w:rsid w:val="415D9D50"/>
    <w:rsid w:val="4176B389"/>
    <w:rsid w:val="41A30F5C"/>
    <w:rsid w:val="41A9A558"/>
    <w:rsid w:val="41D3BC95"/>
    <w:rsid w:val="41DB2BC9"/>
    <w:rsid w:val="41FA3163"/>
    <w:rsid w:val="424D203A"/>
    <w:rsid w:val="42AB2876"/>
    <w:rsid w:val="42AF534A"/>
    <w:rsid w:val="431187CB"/>
    <w:rsid w:val="432632B3"/>
    <w:rsid w:val="4350BB05"/>
    <w:rsid w:val="4385F2CC"/>
    <w:rsid w:val="43878974"/>
    <w:rsid w:val="4399D84B"/>
    <w:rsid w:val="43D40847"/>
    <w:rsid w:val="44161FF3"/>
    <w:rsid w:val="44C5CEF0"/>
    <w:rsid w:val="44CD3E24"/>
    <w:rsid w:val="44E266B6"/>
    <w:rsid w:val="44F6F3CB"/>
    <w:rsid w:val="44FEF11F"/>
    <w:rsid w:val="455A2AF7"/>
    <w:rsid w:val="455EB3E6"/>
    <w:rsid w:val="45876C73"/>
    <w:rsid w:val="46207E7D"/>
    <w:rsid w:val="4634A4E0"/>
    <w:rsid w:val="465018F9"/>
    <w:rsid w:val="465BAE15"/>
    <w:rsid w:val="466B5746"/>
    <w:rsid w:val="46A0A504"/>
    <w:rsid w:val="46A28C19"/>
    <w:rsid w:val="46A71508"/>
    <w:rsid w:val="46A8CEF8"/>
    <w:rsid w:val="470E5F2E"/>
    <w:rsid w:val="47129975"/>
    <w:rsid w:val="471A7C7C"/>
    <w:rsid w:val="4757EF5A"/>
    <w:rsid w:val="47D77CBD"/>
    <w:rsid w:val="47E3AD17"/>
    <w:rsid w:val="48087EF0"/>
    <w:rsid w:val="4850C641"/>
    <w:rsid w:val="485AFA97"/>
    <w:rsid w:val="487C62FD"/>
    <w:rsid w:val="48C2BAB2"/>
    <w:rsid w:val="4907B1A1"/>
    <w:rsid w:val="4922AA03"/>
    <w:rsid w:val="49422B54"/>
    <w:rsid w:val="4952CFAE"/>
    <w:rsid w:val="497D1BD2"/>
    <w:rsid w:val="49873AF3"/>
    <w:rsid w:val="49DA0C2E"/>
    <w:rsid w:val="49F87E8F"/>
    <w:rsid w:val="4A261436"/>
    <w:rsid w:val="4A2857F5"/>
    <w:rsid w:val="4A459587"/>
    <w:rsid w:val="4A475DCF"/>
    <w:rsid w:val="4A76E927"/>
    <w:rsid w:val="4A857B22"/>
    <w:rsid w:val="4A962192"/>
    <w:rsid w:val="4AAD50B6"/>
    <w:rsid w:val="4B5467F9"/>
    <w:rsid w:val="4BDDB86B"/>
    <w:rsid w:val="4BEAFFB5"/>
    <w:rsid w:val="4C002F14"/>
    <w:rsid w:val="4C02E2BF"/>
    <w:rsid w:val="4C360FF4"/>
    <w:rsid w:val="4C48EF41"/>
    <w:rsid w:val="4C70030E"/>
    <w:rsid w:val="4CD657CB"/>
    <w:rsid w:val="4CE534C2"/>
    <w:rsid w:val="4D05990C"/>
    <w:rsid w:val="4D37A7E2"/>
    <w:rsid w:val="4D45680D"/>
    <w:rsid w:val="4D5E365B"/>
    <w:rsid w:val="4D8EA3F1"/>
    <w:rsid w:val="4D9C2022"/>
    <w:rsid w:val="4DD3B390"/>
    <w:rsid w:val="4DEE9342"/>
    <w:rsid w:val="4E19A9AF"/>
    <w:rsid w:val="4E2D95E4"/>
    <w:rsid w:val="4E5CA860"/>
    <w:rsid w:val="4E5DA16E"/>
    <w:rsid w:val="4EBF0BA6"/>
    <w:rsid w:val="4ED70513"/>
    <w:rsid w:val="4EF44134"/>
    <w:rsid w:val="4EF68664"/>
    <w:rsid w:val="4F036760"/>
    <w:rsid w:val="4F2DCE51"/>
    <w:rsid w:val="4F40F120"/>
    <w:rsid w:val="4F428980"/>
    <w:rsid w:val="4FAA499B"/>
    <w:rsid w:val="4FC1CBE4"/>
    <w:rsid w:val="4FD2A4BA"/>
    <w:rsid w:val="4FD3FF42"/>
    <w:rsid w:val="4FF567A8"/>
    <w:rsid w:val="50076CC8"/>
    <w:rsid w:val="503BBF5D"/>
    <w:rsid w:val="5059DFE8"/>
    <w:rsid w:val="50617405"/>
    <w:rsid w:val="50657504"/>
    <w:rsid w:val="5068BCDF"/>
    <w:rsid w:val="506D9640"/>
    <w:rsid w:val="50CBD459"/>
    <w:rsid w:val="511C6064"/>
    <w:rsid w:val="5168DF37"/>
    <w:rsid w:val="51722F46"/>
    <w:rsid w:val="5184207F"/>
    <w:rsid w:val="51C8CB77"/>
    <w:rsid w:val="51F811A3"/>
    <w:rsid w:val="52039121"/>
    <w:rsid w:val="520A06D1"/>
    <w:rsid w:val="52159641"/>
    <w:rsid w:val="5227E9F3"/>
    <w:rsid w:val="523ADECD"/>
    <w:rsid w:val="52517318"/>
    <w:rsid w:val="52B6431F"/>
    <w:rsid w:val="52B884FD"/>
    <w:rsid w:val="52DE53F0"/>
    <w:rsid w:val="52E77A03"/>
    <w:rsid w:val="5301EA00"/>
    <w:rsid w:val="531F2CCF"/>
    <w:rsid w:val="535DF763"/>
    <w:rsid w:val="538FA124"/>
    <w:rsid w:val="53BF477A"/>
    <w:rsid w:val="53C05D44"/>
    <w:rsid w:val="53EF6D25"/>
    <w:rsid w:val="540FCADA"/>
    <w:rsid w:val="54185883"/>
    <w:rsid w:val="54521380"/>
    <w:rsid w:val="54995FE9"/>
    <w:rsid w:val="54CBEADA"/>
    <w:rsid w:val="54E0D238"/>
    <w:rsid w:val="54EB9D0B"/>
    <w:rsid w:val="5547FCB0"/>
    <w:rsid w:val="55991E5E"/>
    <w:rsid w:val="55B73EE9"/>
    <w:rsid w:val="55C2D405"/>
    <w:rsid w:val="55D6A619"/>
    <w:rsid w:val="55D9B17D"/>
    <w:rsid w:val="55EDE3E1"/>
    <w:rsid w:val="563F13AE"/>
    <w:rsid w:val="5664E02A"/>
    <w:rsid w:val="568D0F69"/>
    <w:rsid w:val="56DA104C"/>
    <w:rsid w:val="56E17F80"/>
    <w:rsid w:val="575B7D38"/>
    <w:rsid w:val="57807173"/>
    <w:rsid w:val="57818642"/>
    <w:rsid w:val="57E2F86F"/>
    <w:rsid w:val="57E4E9B3"/>
    <w:rsid w:val="57E6ADD9"/>
    <w:rsid w:val="5803EF4D"/>
    <w:rsid w:val="58114BFF"/>
    <w:rsid w:val="5811E735"/>
    <w:rsid w:val="581BF041"/>
    <w:rsid w:val="586C4919"/>
    <w:rsid w:val="588FE71A"/>
    <w:rsid w:val="589BEDC3"/>
    <w:rsid w:val="589E7ADB"/>
    <w:rsid w:val="58B6CD75"/>
    <w:rsid w:val="58F74D99"/>
    <w:rsid w:val="58FD252A"/>
    <w:rsid w:val="590DAF63"/>
    <w:rsid w:val="590DEC1A"/>
    <w:rsid w:val="59110C73"/>
    <w:rsid w:val="594AB9C7"/>
    <w:rsid w:val="595A4857"/>
    <w:rsid w:val="598D3A26"/>
    <w:rsid w:val="59A481FA"/>
    <w:rsid w:val="59B03C35"/>
    <w:rsid w:val="59B475C4"/>
    <w:rsid w:val="59C7BF71"/>
    <w:rsid w:val="59DDC631"/>
    <w:rsid w:val="5A1EBEFE"/>
    <w:rsid w:val="5A2C1368"/>
    <w:rsid w:val="5A500388"/>
    <w:rsid w:val="5A931DFA"/>
    <w:rsid w:val="5AA7847B"/>
    <w:rsid w:val="5ABBBAC6"/>
    <w:rsid w:val="5AE4783F"/>
    <w:rsid w:val="5B11AFAA"/>
    <w:rsid w:val="5B14BAA1"/>
    <w:rsid w:val="5B42807B"/>
    <w:rsid w:val="5B63E8E1"/>
    <w:rsid w:val="5B75EE01"/>
    <w:rsid w:val="5BBF24F9"/>
    <w:rsid w:val="5BD2F70D"/>
    <w:rsid w:val="5C5D2565"/>
    <w:rsid w:val="5C76266E"/>
    <w:rsid w:val="5C81F4E7"/>
    <w:rsid w:val="5CAD283D"/>
    <w:rsid w:val="5CB0D2F2"/>
    <w:rsid w:val="5CD9BE50"/>
    <w:rsid w:val="5D1C575F"/>
    <w:rsid w:val="5D315736"/>
    <w:rsid w:val="5D4215E3"/>
    <w:rsid w:val="5D4FC4E5"/>
    <w:rsid w:val="5D6B0141"/>
    <w:rsid w:val="5D8A261B"/>
    <w:rsid w:val="5D8A994A"/>
    <w:rsid w:val="5DA23805"/>
    <w:rsid w:val="5DD38BA5"/>
    <w:rsid w:val="5E073834"/>
    <w:rsid w:val="5E5E7001"/>
    <w:rsid w:val="5ECC789C"/>
    <w:rsid w:val="5EEBF9ED"/>
    <w:rsid w:val="5EF62E43"/>
    <w:rsid w:val="5F2C67ED"/>
    <w:rsid w:val="5F867204"/>
    <w:rsid w:val="5F94C627"/>
    <w:rsid w:val="5FBB2D43"/>
    <w:rsid w:val="5FD66DB7"/>
    <w:rsid w:val="6014D9BE"/>
    <w:rsid w:val="601F7F60"/>
    <w:rsid w:val="603D7767"/>
    <w:rsid w:val="604A421D"/>
    <w:rsid w:val="605296E9"/>
    <w:rsid w:val="607FA7F1"/>
    <w:rsid w:val="60A44ED7"/>
    <w:rsid w:val="60B3CBB1"/>
    <w:rsid w:val="60B6D9B9"/>
    <w:rsid w:val="61056275"/>
    <w:rsid w:val="61063ED1"/>
    <w:rsid w:val="612CCD4A"/>
    <w:rsid w:val="61309688"/>
    <w:rsid w:val="61454173"/>
    <w:rsid w:val="61627D94"/>
    <w:rsid w:val="617C407A"/>
    <w:rsid w:val="61A9B9B3"/>
    <w:rsid w:val="61BAE004"/>
    <w:rsid w:val="61BAE5FC"/>
    <w:rsid w:val="620BECC3"/>
    <w:rsid w:val="621BC436"/>
    <w:rsid w:val="62343291"/>
    <w:rsid w:val="6290E584"/>
    <w:rsid w:val="62945300"/>
    <w:rsid w:val="62A1843C"/>
    <w:rsid w:val="62B72CF2"/>
    <w:rsid w:val="62E1767B"/>
    <w:rsid w:val="62EEF2AC"/>
    <w:rsid w:val="63A5D7CE"/>
    <w:rsid w:val="63CF6869"/>
    <w:rsid w:val="63DDC74A"/>
    <w:rsid w:val="63DFEDA5"/>
    <w:rsid w:val="6427FF1A"/>
    <w:rsid w:val="6470162C"/>
    <w:rsid w:val="64955C0A"/>
    <w:rsid w:val="64AFB357"/>
    <w:rsid w:val="64B59319"/>
    <w:rsid w:val="64B93B00"/>
    <w:rsid w:val="64BB4D5F"/>
    <w:rsid w:val="64E04435"/>
    <w:rsid w:val="64FDFF1E"/>
    <w:rsid w:val="6518323E"/>
    <w:rsid w:val="655C3B9E"/>
    <w:rsid w:val="657C05B1"/>
    <w:rsid w:val="658D3121"/>
    <w:rsid w:val="65AFF752"/>
    <w:rsid w:val="65FD3E7D"/>
    <w:rsid w:val="65FF2592"/>
    <w:rsid w:val="66046A89"/>
    <w:rsid w:val="660AD0C3"/>
    <w:rsid w:val="66293CCF"/>
    <w:rsid w:val="66639DD2"/>
    <w:rsid w:val="667848BA"/>
    <w:rsid w:val="66AE4072"/>
    <w:rsid w:val="66B01CA5"/>
    <w:rsid w:val="66BFB73D"/>
    <w:rsid w:val="66D210ED"/>
    <w:rsid w:val="66D59243"/>
    <w:rsid w:val="66D808D3"/>
    <w:rsid w:val="670ADA8D"/>
    <w:rsid w:val="674C2BF5"/>
    <w:rsid w:val="6775E4FC"/>
    <w:rsid w:val="67A45382"/>
    <w:rsid w:val="67D2EE08"/>
    <w:rsid w:val="67D3D679"/>
    <w:rsid w:val="67E25F47"/>
    <w:rsid w:val="67F5D701"/>
    <w:rsid w:val="681F542B"/>
    <w:rsid w:val="68483F89"/>
    <w:rsid w:val="684909D2"/>
    <w:rsid w:val="688AD898"/>
    <w:rsid w:val="68A37415"/>
    <w:rsid w:val="68BE461E"/>
    <w:rsid w:val="68F60D26"/>
    <w:rsid w:val="68FE1F62"/>
    <w:rsid w:val="6910B93E"/>
    <w:rsid w:val="691B4F2A"/>
    <w:rsid w:val="69334897"/>
    <w:rsid w:val="6981C1C5"/>
    <w:rsid w:val="69CA1B2E"/>
    <w:rsid w:val="69D339BA"/>
    <w:rsid w:val="69EB3016"/>
    <w:rsid w:val="6A06A740"/>
    <w:rsid w:val="6A22166D"/>
    <w:rsid w:val="6A262891"/>
    <w:rsid w:val="6A981D02"/>
    <w:rsid w:val="6A9931D1"/>
    <w:rsid w:val="6AA9EF51"/>
    <w:rsid w:val="6AE83A0F"/>
    <w:rsid w:val="6AEA9022"/>
    <w:rsid w:val="6AF6253E"/>
    <w:rsid w:val="6B2992C4"/>
    <w:rsid w:val="6B330769"/>
    <w:rsid w:val="6B6091CB"/>
    <w:rsid w:val="6B7E867E"/>
    <w:rsid w:val="6B8CD35B"/>
    <w:rsid w:val="6BA2DC48"/>
    <w:rsid w:val="6BCC91EF"/>
    <w:rsid w:val="6BCE7904"/>
    <w:rsid w:val="6C74C00A"/>
    <w:rsid w:val="6C94415B"/>
    <w:rsid w:val="6CA72974"/>
    <w:rsid w:val="6CB7FFA4"/>
    <w:rsid w:val="6CDBAEDA"/>
    <w:rsid w:val="6D183AEC"/>
    <w:rsid w:val="6D2C2235"/>
    <w:rsid w:val="6D7A6DFC"/>
    <w:rsid w:val="6D83D3A4"/>
    <w:rsid w:val="6D8A2F5D"/>
    <w:rsid w:val="6DC8FF2E"/>
    <w:rsid w:val="6DD9871A"/>
    <w:rsid w:val="6DFC23CE"/>
    <w:rsid w:val="6E0378E1"/>
    <w:rsid w:val="6E0DAD37"/>
    <w:rsid w:val="6E1BA51F"/>
    <w:rsid w:val="6E25AE2B"/>
    <w:rsid w:val="6E4FF7B4"/>
    <w:rsid w:val="6E783821"/>
    <w:rsid w:val="6E79AD5B"/>
    <w:rsid w:val="6EE47A25"/>
    <w:rsid w:val="6EEFCCA0"/>
    <w:rsid w:val="6F483508"/>
    <w:rsid w:val="6F9858D6"/>
    <w:rsid w:val="6FA75289"/>
    <w:rsid w:val="700A4D47"/>
    <w:rsid w:val="70286DD2"/>
    <w:rsid w:val="702FACD0"/>
    <w:rsid w:val="709A6243"/>
    <w:rsid w:val="70ACE69A"/>
    <w:rsid w:val="70EE3629"/>
    <w:rsid w:val="71058F00"/>
    <w:rsid w:val="710B01BC"/>
    <w:rsid w:val="714C3E65"/>
    <w:rsid w:val="71580988"/>
    <w:rsid w:val="717FABEB"/>
    <w:rsid w:val="7181D5B5"/>
    <w:rsid w:val="71C4A2DA"/>
    <w:rsid w:val="71E6C9F3"/>
    <w:rsid w:val="721121AD"/>
    <w:rsid w:val="724820B4"/>
    <w:rsid w:val="724FA898"/>
    <w:rsid w:val="725EBB48"/>
    <w:rsid w:val="727695E4"/>
    <w:rsid w:val="72EA3426"/>
    <w:rsid w:val="735982CF"/>
    <w:rsid w:val="73674D92"/>
    <w:rsid w:val="73ABF5EF"/>
    <w:rsid w:val="73BD2549"/>
    <w:rsid w:val="73EE76ED"/>
    <w:rsid w:val="747A2923"/>
    <w:rsid w:val="74BD5841"/>
    <w:rsid w:val="74D4F531"/>
    <w:rsid w:val="75031DF3"/>
    <w:rsid w:val="75239852"/>
    <w:rsid w:val="7523FCF9"/>
    <w:rsid w:val="753625D7"/>
    <w:rsid w:val="7572CD50"/>
    <w:rsid w:val="75D330B5"/>
    <w:rsid w:val="763069F7"/>
    <w:rsid w:val="76C0CC8A"/>
    <w:rsid w:val="76D30884"/>
    <w:rsid w:val="76D8F8C8"/>
    <w:rsid w:val="77009E6D"/>
    <w:rsid w:val="7733D42A"/>
    <w:rsid w:val="774ABC59"/>
    <w:rsid w:val="774EFF5D"/>
    <w:rsid w:val="7795E179"/>
    <w:rsid w:val="77D41792"/>
    <w:rsid w:val="781E00E1"/>
    <w:rsid w:val="784BA9F1"/>
    <w:rsid w:val="7859BEA3"/>
    <w:rsid w:val="7871EAE1"/>
    <w:rsid w:val="7874FAFF"/>
    <w:rsid w:val="788AA222"/>
    <w:rsid w:val="78B9522C"/>
    <w:rsid w:val="78C18565"/>
    <w:rsid w:val="78EB3465"/>
    <w:rsid w:val="790954F0"/>
    <w:rsid w:val="7924E317"/>
    <w:rsid w:val="796AA507"/>
    <w:rsid w:val="79A21FC5"/>
    <w:rsid w:val="79ED3DD2"/>
    <w:rsid w:val="7A23CB23"/>
    <w:rsid w:val="7A339587"/>
    <w:rsid w:val="7A3DC9DD"/>
    <w:rsid w:val="7A4551C1"/>
    <w:rsid w:val="7AADB66C"/>
    <w:rsid w:val="7AD994A2"/>
    <w:rsid w:val="7B1122B7"/>
    <w:rsid w:val="7B241112"/>
    <w:rsid w:val="7B25D1A9"/>
    <w:rsid w:val="7B3332C8"/>
    <w:rsid w:val="7B36FFBA"/>
    <w:rsid w:val="7B4ACC52"/>
    <w:rsid w:val="7B4D189E"/>
    <w:rsid w:val="7B8AB91A"/>
    <w:rsid w:val="7BC2A6C3"/>
    <w:rsid w:val="7C148EAD"/>
    <w:rsid w:val="7C1C649A"/>
    <w:rsid w:val="7C3624F8"/>
    <w:rsid w:val="7C4F3B31"/>
    <w:rsid w:val="7C63227A"/>
    <w:rsid w:val="7C6A3F26"/>
    <w:rsid w:val="7C8CE279"/>
    <w:rsid w:val="7C93CCB0"/>
    <w:rsid w:val="7CE1C6BD"/>
    <w:rsid w:val="7CE35D65"/>
    <w:rsid w:val="7D6DDFFB"/>
    <w:rsid w:val="7D70C5EF"/>
    <w:rsid w:val="7D9F9C91"/>
    <w:rsid w:val="7E21A2E1"/>
    <w:rsid w:val="7E49EEB3"/>
    <w:rsid w:val="7E4BEE87"/>
    <w:rsid w:val="7EB5FEE8"/>
    <w:rsid w:val="7F5979CA"/>
    <w:rsid w:val="7F9078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C95593"/>
  <w15:docId w15:val="{CCBC74FC-79DF-4A61-82B1-29E45F90AC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1F96"/>
  </w:style>
  <w:style w:type="paragraph" w:styleId="Heading1">
    <w:name w:val="heading 1"/>
    <w:basedOn w:val="Normal"/>
    <w:next w:val="Normal"/>
    <w:link w:val="Heading1Char"/>
    <w:uiPriority w:val="9"/>
    <w:qFormat/>
    <w:rsid w:val="001B1F96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ap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1F96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B1F96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small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B1F96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1F96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B1F96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1F96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1F96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1F96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1F96"/>
    <w:rPr>
      <w:rFonts w:asciiTheme="majorHAnsi" w:eastAsiaTheme="majorEastAsia" w:hAnsiTheme="majorHAnsi" w:cstheme="majorBidi"/>
      <w:caps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1B1F96"/>
    <w:rPr>
      <w:rFonts w:asciiTheme="majorHAnsi" w:eastAsiaTheme="majorEastAsia" w:hAnsiTheme="majorHAnsi" w:cstheme="majorBidi"/>
      <w:caps/>
      <w:sz w:val="28"/>
      <w:szCs w:val="28"/>
    </w:rPr>
  </w:style>
  <w:style w:type="paragraph" w:styleId="ListParagraph">
    <w:name w:val="List Paragraph"/>
    <w:basedOn w:val="Normal"/>
    <w:uiPriority w:val="34"/>
    <w:qFormat/>
    <w:rsid w:val="00AA248B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1B1F96"/>
    <w:rPr>
      <w:rFonts w:asciiTheme="majorHAnsi" w:eastAsiaTheme="majorEastAsia" w:hAnsiTheme="majorHAnsi" w:cstheme="majorBidi"/>
      <w:small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1B1F96"/>
    <w:rPr>
      <w:rFonts w:asciiTheme="majorHAnsi" w:eastAsiaTheme="majorEastAsia" w:hAnsiTheme="majorHAnsi" w:cstheme="majorBidi"/>
      <w:cap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1F96"/>
    <w:rPr>
      <w:rFonts w:asciiTheme="majorHAnsi" w:eastAsiaTheme="majorEastAsia" w:hAnsiTheme="majorHAnsi" w:cstheme="majorBidi"/>
      <w:i/>
      <w:iCs/>
      <w:caps/>
    </w:rPr>
  </w:style>
  <w:style w:type="paragraph" w:styleId="Title">
    <w:name w:val="Title"/>
    <w:basedOn w:val="Normal"/>
    <w:next w:val="Normal"/>
    <w:link w:val="TitleChar"/>
    <w:uiPriority w:val="10"/>
    <w:qFormat/>
    <w:rsid w:val="001B1F9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1B1F96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19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19DA"/>
    <w:rPr>
      <w:rFonts w:ascii="Tahoma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9319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19DA"/>
    <w:rPr>
      <w:rFonts w:ascii="Myriad Pro" w:hAnsi="Myriad Pro" w:cs="Myriad Pro"/>
      <w:sz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9319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19DA"/>
    <w:rPr>
      <w:rFonts w:ascii="Myriad Pro" w:hAnsi="Myriad Pro" w:cs="Myriad Pro"/>
      <w:sz w:val="24"/>
      <w:lang w:val="en-US" w:eastAsia="en-US"/>
    </w:rPr>
  </w:style>
  <w:style w:type="table" w:styleId="TableGrid">
    <w:name w:val="Table Grid"/>
    <w:basedOn w:val="TableNormal"/>
    <w:uiPriority w:val="59"/>
    <w:rsid w:val="009319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118F7"/>
    <w:rPr>
      <w:color w:val="0000FF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1B1F96"/>
    <w:pPr>
      <w:spacing w:line="240" w:lineRule="auto"/>
    </w:pPr>
    <w:rPr>
      <w:b/>
      <w:bCs/>
      <w:smallCaps/>
      <w:color w:val="595959" w:themeColor="text1" w:themeTint="A6"/>
    </w:rPr>
  </w:style>
  <w:style w:type="paragraph" w:styleId="NoSpacing">
    <w:name w:val="No Spacing"/>
    <w:uiPriority w:val="1"/>
    <w:qFormat/>
    <w:rsid w:val="001B1F96"/>
    <w:pPr>
      <w:spacing w:after="0" w:line="240" w:lineRule="auto"/>
    </w:pPr>
  </w:style>
  <w:style w:type="character" w:styleId="HTMLCite">
    <w:name w:val="HTML Cite"/>
    <w:basedOn w:val="DefaultParagraphFont"/>
    <w:uiPriority w:val="99"/>
    <w:semiHidden/>
    <w:unhideWhenUsed/>
    <w:rsid w:val="006E3F5D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ED4C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D4C7F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D4C7F"/>
    <w:rPr>
      <w:rFonts w:ascii="Arial" w:hAnsi="Arial" w:cs="Myriad Pro"/>
      <w:sz w:val="20"/>
      <w:szCs w:val="20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D4C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D4C7F"/>
    <w:rPr>
      <w:rFonts w:ascii="Arial" w:hAnsi="Arial" w:cs="Myriad Pro"/>
      <w:b/>
      <w:bCs/>
      <w:sz w:val="20"/>
      <w:szCs w:val="20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C71B9"/>
    <w:rPr>
      <w:color w:val="605E5C"/>
      <w:shd w:val="clear" w:color="auto" w:fill="E1DFDD"/>
    </w:rPr>
  </w:style>
  <w:style w:type="paragraph" w:customStyle="1" w:styleId="transcript-list-item">
    <w:name w:val="transcript-list-item"/>
    <w:basedOn w:val="Normal"/>
    <w:rsid w:val="00F745D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CA"/>
    </w:rPr>
  </w:style>
  <w:style w:type="character" w:customStyle="1" w:styleId="text">
    <w:name w:val="text"/>
    <w:basedOn w:val="DefaultParagraphFont"/>
    <w:rsid w:val="00F745D2"/>
  </w:style>
  <w:style w:type="paragraph" w:customStyle="1" w:styleId="xmsonormal">
    <w:name w:val="x_msonormal"/>
    <w:basedOn w:val="Normal"/>
    <w:rsid w:val="009E560F"/>
    <w:pPr>
      <w:spacing w:after="0" w:line="240" w:lineRule="auto"/>
    </w:pPr>
    <w:rPr>
      <w:rFonts w:ascii="Calibri" w:eastAsiaTheme="minorHAnsi" w:hAnsi="Calibri" w:cs="Calibri"/>
      <w:lang w:val="en-CA"/>
    </w:rPr>
  </w:style>
  <w:style w:type="character" w:styleId="FollowedHyperlink">
    <w:name w:val="FollowedHyperlink"/>
    <w:basedOn w:val="DefaultParagraphFont"/>
    <w:uiPriority w:val="99"/>
    <w:semiHidden/>
    <w:unhideWhenUsed/>
    <w:rsid w:val="000B5279"/>
    <w:rPr>
      <w:color w:val="800080" w:themeColor="followedHyperlink"/>
      <w:u w:val="singl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B1F96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1F96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1F96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1F96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1B1F96"/>
    <w:pPr>
      <w:numPr>
        <w:ilvl w:val="1"/>
      </w:numPr>
    </w:pPr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B1F96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styleId="Strong">
    <w:name w:val="Strong"/>
    <w:basedOn w:val="DefaultParagraphFont"/>
    <w:uiPriority w:val="22"/>
    <w:qFormat/>
    <w:rsid w:val="001B1F96"/>
    <w:rPr>
      <w:b/>
      <w:bCs/>
    </w:rPr>
  </w:style>
  <w:style w:type="character" w:styleId="Emphasis">
    <w:name w:val="Emphasis"/>
    <w:basedOn w:val="DefaultParagraphFont"/>
    <w:uiPriority w:val="20"/>
    <w:qFormat/>
    <w:rsid w:val="001B1F96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1B1F96"/>
    <w:pPr>
      <w:spacing w:before="160" w:line="240" w:lineRule="auto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QuoteChar">
    <w:name w:val="Quote Char"/>
    <w:basedOn w:val="DefaultParagraphFont"/>
    <w:link w:val="Quote"/>
    <w:uiPriority w:val="29"/>
    <w:rsid w:val="001B1F96"/>
    <w:rPr>
      <w:rFonts w:asciiTheme="majorHAnsi" w:eastAsiaTheme="majorEastAsia" w:hAnsiTheme="majorHAnsi" w:cstheme="majorBidi"/>
      <w:sz w:val="25"/>
      <w:szCs w:val="2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B1F96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B1F96"/>
    <w:rPr>
      <w:color w:val="404040" w:themeColor="text1" w:themeTint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1B1F96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1B1F96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1B1F96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1B1F96"/>
    <w:rPr>
      <w:b/>
      <w:bCs/>
      <w:caps w:val="0"/>
      <w:smallCaps/>
      <w:color w:val="auto"/>
      <w:spacing w:val="3"/>
      <w:u w:val="single"/>
    </w:rPr>
  </w:style>
  <w:style w:type="character" w:styleId="BookTitle">
    <w:name w:val="Book Title"/>
    <w:basedOn w:val="DefaultParagraphFont"/>
    <w:uiPriority w:val="33"/>
    <w:qFormat/>
    <w:rsid w:val="001B1F96"/>
    <w:rPr>
      <w:b/>
      <w:bCs/>
      <w:smallCaps/>
      <w:spacing w:val="7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B1F96"/>
    <w:pPr>
      <w:outlineLvl w:val="9"/>
    </w:pPr>
  </w:style>
  <w:style w:type="character" w:customStyle="1" w:styleId="user-name-span">
    <w:name w:val="user-name-span"/>
    <w:basedOn w:val="DefaultParagraphFont"/>
    <w:rsid w:val="005B411D"/>
  </w:style>
  <w:style w:type="character" w:customStyle="1" w:styleId="time">
    <w:name w:val="time"/>
    <w:basedOn w:val="DefaultParagraphFont"/>
    <w:rsid w:val="005B411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6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96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1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35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1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29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07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370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75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638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61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23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74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108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58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1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160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07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59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023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012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571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86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29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595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72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443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36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79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615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57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905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02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00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60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86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983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18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689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82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299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89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1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491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08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612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14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31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9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83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660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15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18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501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41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34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8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605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33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30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290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53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4844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81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698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04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311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902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801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77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653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95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330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24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318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85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82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529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32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00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82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40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211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06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898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66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034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05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724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12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640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53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970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99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519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994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78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4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61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815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573993">
              <w:marLeft w:val="0"/>
              <w:marRight w:val="21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64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91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75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5880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1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6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85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236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8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917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15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71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60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451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69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983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542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033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195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66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86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902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718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720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47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932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4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49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2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905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02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897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73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675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88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30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710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79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1566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727459">
              <w:marLeft w:val="0"/>
              <w:marRight w:val="21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7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823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98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625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897104">
              <w:marLeft w:val="0"/>
              <w:marRight w:val="21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179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441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218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844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10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151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006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966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56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976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86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085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872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665906">
          <w:marLeft w:val="0"/>
          <w:marRight w:val="-25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6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03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44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0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700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1919231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24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1771601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9722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17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264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9625865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369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63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566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836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656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5614840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157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47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7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91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838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158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319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396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561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284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5890442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4494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898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24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921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920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575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476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943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983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88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9886727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598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773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63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152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156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747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284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331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0214003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9697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373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17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5886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8133322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910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313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6204057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225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55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782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897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911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258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3950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93221033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879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697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513160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7914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127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27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3578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94617384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057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85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134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0220892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519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064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34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4676292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0016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647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337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00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021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641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221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393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128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03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660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886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972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238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330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5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906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868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87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66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05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76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803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93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648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760650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2681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964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802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5452959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623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691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582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6936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065283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4083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9559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0796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4029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9048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9313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29046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666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3928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4557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6012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6207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211465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6274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7904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753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801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108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915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2881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6690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8193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629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0167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4637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161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1253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8240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8443968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5065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7300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8491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8879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0787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911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698331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5872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7423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531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0616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6222375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1874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5938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6666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368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65799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5302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7442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0402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7790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1695745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0789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368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3720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5761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6343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1283539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06456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7811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8101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9456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9799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0334034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2621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1294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3848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765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8389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8895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0014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634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02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7227719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8027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916913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7003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8290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0254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1348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2193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3070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4314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4770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6155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8045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8317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0520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4984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2384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657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6056870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2732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5472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5669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1180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0856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73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6711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4767631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2050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577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3044088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6392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4205034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32741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8552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9791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2799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699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3362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981741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5530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5132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947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5812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7609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0278495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9204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6884210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3631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1752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2407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2823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9184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488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5387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920196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2155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0589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973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2240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355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499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799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1163388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3623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73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4933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715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3105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4107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811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1121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932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3074062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4392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8123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3824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8519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9714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4363991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3764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5264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5614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8427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8814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2429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3056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3856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403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672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09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7042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0455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379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236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7857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788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3180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7183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0965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1497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2352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4199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1217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3023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1979963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2527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564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763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107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4142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0381505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2331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8225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6031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1909220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9078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059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8902884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2278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702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77994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7045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6286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1524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133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98732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1625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3363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812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0955743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4830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7955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564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0264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1108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4967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9822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3177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0027722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5127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4335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081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621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6744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8628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9285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9482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9483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0016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086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457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005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8511951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0155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5470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6671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6978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7706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0332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1132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694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8509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0962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314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391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927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7247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9914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3852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4720054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4650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332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532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6445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6640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0103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053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014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0957742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4331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565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7141559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5327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604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0499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0959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1928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3114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7607822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83430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3232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447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015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330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4911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034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6338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773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4821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6591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1757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725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6608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2747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280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5521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8020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759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577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3574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3722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914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2096408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4182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4494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4502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350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9161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9203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9666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0393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2171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7252918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86816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2869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3137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3750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3786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4062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1147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1656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0690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1140952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9402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2553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7035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8259758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3063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058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6220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6341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9803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3884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5388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5507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9203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014066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1043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252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414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9469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0344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2311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5122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6173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6243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7986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8861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2456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1377756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1397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3497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843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9465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0967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6139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410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714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3721645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3245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0990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1407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4073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6963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548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963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8005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1020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1551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1820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9350572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8814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6406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8492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8839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8879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7955566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06749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0994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11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5583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5779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0824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9606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0917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285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9441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081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0793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3953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4803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5847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35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3169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5021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5334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5674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9485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5388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817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976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6330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4636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6587904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7417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8872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763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5428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9524825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3023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5182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5994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790576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3591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8530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1474207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6331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9580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229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736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781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633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6347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076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0311900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7224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7423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8070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3454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8967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2560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617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45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5280204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3850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22597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0211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5161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78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7895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7722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0809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1850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743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9253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566186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6301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0327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1952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458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3721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2315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2818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304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7494969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5133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949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254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1224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2721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114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8936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7712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9418880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2624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1730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3884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4428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9514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2687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6918919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1511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5491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4634606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8432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6724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2936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5558508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4354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720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976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5470129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1410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061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841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9013992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9545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1504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1694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2504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7037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776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1622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131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8759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876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5578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8012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8858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491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1491933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3708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987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234439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4525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856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834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227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686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4347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894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7231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168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1483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2717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4023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4482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8691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893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3568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7107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206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3393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4902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8901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9172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0410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2102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4296723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8366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9241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0622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2709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3434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3629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3537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4133725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5102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7007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7347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640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8804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841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4117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5891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9282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2825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4442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7763094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0232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167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634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9334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86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5178424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067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462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9005536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3529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4449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803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7415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650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167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331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0910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434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77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509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576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019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562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8896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0740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1662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293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637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9048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1610583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7071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4693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1090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5796923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4695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3674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6419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0926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003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848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2043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5393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518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1561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735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1118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6369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8479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0395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1171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1196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3213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5715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5832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680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5873321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9882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0494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2335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5583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7624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739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397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8561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2106707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1245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4325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7068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7602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9955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5314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5657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387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1023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1479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2065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855315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4150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2326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308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770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3425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557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0021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0412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337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407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3371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4997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413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1158390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6074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850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073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419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9276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1742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790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0797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2107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4272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7358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165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595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3176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1506875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3339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4097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5018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5607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8110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0190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7978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4540088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9838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8786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1911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1986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4990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7132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9295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9195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950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4433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6017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109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8867010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7323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0838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3809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5727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7734476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5116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7010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8005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278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3290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754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7174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046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7236521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2539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4191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4768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961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3803832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8434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733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1831964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2439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3753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135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6756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264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5350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2490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3141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3290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9844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3122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328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3338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41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573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769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961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114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3435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4283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5708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12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2458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3266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5301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9159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278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594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185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901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567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996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8381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9574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0685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2465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8896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8898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9009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676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5145612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0900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2212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3678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647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372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9469879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9229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845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4081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6516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794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1005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1897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9022753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45108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2894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060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260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4884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1111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1014956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5735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6343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7848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9200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4206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6286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9608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1886796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1895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5683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116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2865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9408828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1924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66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5900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354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445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8574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01386103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0898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1821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2484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106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443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5799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8420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5393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7818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9716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605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278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4054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6400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7522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0560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0609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804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389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738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886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8659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155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2584234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3668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4323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4978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654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2238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8862799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0050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821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2665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5332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182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876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9462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695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271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7785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1253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5185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193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457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853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587459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4163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4898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9752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3174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3801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9505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126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687519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1539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2737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855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4898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233490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4479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5794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520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9411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2029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9817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0890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1084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1856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624043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7783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1933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559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9530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8197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356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328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6853529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0011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4944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5256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7874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141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21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849630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5615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0645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342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66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2637938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4505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7587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325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062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3021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314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3682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1798268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4543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5574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6223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577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0677789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9770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9572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706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851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5131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5284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375833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1121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8291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32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2102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162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5475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6829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63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1148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414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4641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3956930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4307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196603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1259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4649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536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746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066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385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7029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0158394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3582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7773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7797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857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5080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5397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6588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6898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2094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3841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483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9541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9281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2042757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9961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4663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4666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4477381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4089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5008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9905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730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1126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4699869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5769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1894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3938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6030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1897854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5245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7212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262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635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3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49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23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369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66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874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3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709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4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80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63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34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335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20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343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5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99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26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295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716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41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38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231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34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26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81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705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78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43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65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447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11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51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384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258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03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09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083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505660">
              <w:marLeft w:val="0"/>
              <w:marRight w:val="21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4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947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56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25947">
              <w:marLeft w:val="0"/>
              <w:marRight w:val="21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0361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60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816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007831">
              <w:marLeft w:val="0"/>
              <w:marRight w:val="21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9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025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10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980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028339">
              <w:marLeft w:val="0"/>
              <w:marRight w:val="21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82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2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76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378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60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531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78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805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463522">
              <w:marLeft w:val="0"/>
              <w:marRight w:val="21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73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075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79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814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711106">
              <w:marLeft w:val="0"/>
              <w:marRight w:val="21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9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101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760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666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415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669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2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155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41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96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41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777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622340">
              <w:marLeft w:val="0"/>
              <w:marRight w:val="21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46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101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11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304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92835">
              <w:marLeft w:val="0"/>
              <w:marRight w:val="21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11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554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08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605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7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570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23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78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116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03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404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35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291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82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055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68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047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8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16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176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062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3665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30952">
                  <w:marLeft w:val="0"/>
                  <w:marRight w:val="21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4822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1741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8321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2949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538165">
                  <w:marLeft w:val="0"/>
                  <w:marRight w:val="21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6728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6780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0865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75562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6356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042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597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733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728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0174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623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1545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3484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9108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1554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225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3020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114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92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3015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5952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1747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3148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6935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3537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640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7622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8066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4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3629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592858">
                  <w:marLeft w:val="0"/>
                  <w:marRight w:val="21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4966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8206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92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67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557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90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895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4944297">
              <w:marLeft w:val="0"/>
              <w:marRight w:val="21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8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290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91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603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4389549">
              <w:marLeft w:val="0"/>
              <w:marRight w:val="21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04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904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53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8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880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2597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787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614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6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956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92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600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748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021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2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097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848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198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8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439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56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058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77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222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49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79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32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661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3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938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9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345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53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3148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390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912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63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30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75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81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09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308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93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485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76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105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44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112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869054">
              <w:marLeft w:val="0"/>
              <w:marRight w:val="21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19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303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14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8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804215">
              <w:marLeft w:val="0"/>
              <w:marRight w:val="21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25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121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184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077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28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643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93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808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1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468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09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124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08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177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05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530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01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6903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47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153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66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033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543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32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56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994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57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655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85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69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766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529273">
              <w:marLeft w:val="0"/>
              <w:marRight w:val="21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3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036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19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869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77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04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065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13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39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354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14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746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8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104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80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696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89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224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98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71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48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34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240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034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19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75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7078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355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62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38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941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926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16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33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67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149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35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5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19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85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76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061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79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269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35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188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99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956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75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635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55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1562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01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931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137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663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00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encoding w:val="macintosh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6BDAD093C6374ABA4EFD03B26F7FEA" ma:contentTypeVersion="11" ma:contentTypeDescription="Create a new document." ma:contentTypeScope="" ma:versionID="d30e1f9d67e973e0657665a4275871ba">
  <xsd:schema xmlns:xsd="http://www.w3.org/2001/XMLSchema" xmlns:xs="http://www.w3.org/2001/XMLSchema" xmlns:p="http://schemas.microsoft.com/office/2006/metadata/properties" xmlns:ns3="dfcf66bd-d4f3-4f12-b4f7-8b03c3332ffa" xmlns:ns4="41dcdcbc-093b-4c9c-bd82-015a5e46e19c" targetNamespace="http://schemas.microsoft.com/office/2006/metadata/properties" ma:root="true" ma:fieldsID="06b5e212637bffe2be21bfece83d54bc" ns3:_="" ns4:_="">
    <xsd:import namespace="dfcf66bd-d4f3-4f12-b4f7-8b03c3332ffa"/>
    <xsd:import namespace="41dcdcbc-093b-4c9c-bd82-015a5e46e19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cf66bd-d4f3-4f12-b4f7-8b03c3332f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dcdcbc-093b-4c9c-bd82-015a5e46e19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0AD6E2D-7727-4209-8D96-F045B492D3C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C91DC2D-659E-421F-B319-C9B2381BE2B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456B756-8E99-43B7-87CF-8F973F785D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cf66bd-d4f3-4f12-b4f7-8b03c3332ffa"/>
    <ds:schemaRef ds:uri="41dcdcbc-093b-4c9c-bd82-015a5e46e1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23F2B4E-4DC9-47D6-9A25-1671C9942BE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134</Words>
  <Characters>6464</Characters>
  <Application>Microsoft Office Word</Application>
  <DocSecurity>4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C Minutes Templaate</vt:lpstr>
    </vt:vector>
  </TitlesOfParts>
  <Company>Toronto District School Board</Company>
  <LinksUpToDate>false</LinksUpToDate>
  <CharactersWithSpaces>7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C Minutes Templaate</dc:title>
  <dc:subject/>
  <dc:creator>Mohammed, Melissa</dc:creator>
  <cp:keywords/>
  <dc:description/>
  <cp:lastModifiedBy>Mackenzie, Tracy</cp:lastModifiedBy>
  <cp:revision>2</cp:revision>
  <cp:lastPrinted>2023-04-12T13:23:00Z</cp:lastPrinted>
  <dcterms:created xsi:type="dcterms:W3CDTF">2023-04-17T17:15:00Z</dcterms:created>
  <dcterms:modified xsi:type="dcterms:W3CDTF">2023-04-17T1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6BDAD093C6374ABA4EFD03B26F7FEA</vt:lpwstr>
  </property>
</Properties>
</file>